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3F79BD" w:rsidRPr="00F52C9B" w:rsidP="1E9C7B94" w14:paraId="5FF4DAB0" w14:textId="04A7FF28">
      <w:pPr>
        <w:pStyle w:val="Heading1"/>
        <w:rPr>
          <w:rFonts w:ascii="Cambria" w:hAnsi="Cambria" w:cstheme="minorBidi"/>
        </w:rPr>
      </w:pPr>
      <w:r w:rsidRPr="1E9C7B94">
        <w:rPr>
          <w:rFonts w:ascii="Cambria" w:hAnsi="Cambria" w:cstheme="minorBidi"/>
        </w:rPr>
        <w:t xml:space="preserve">Attachment </w:t>
      </w:r>
      <w:r w:rsidRPr="1E9C7B94" w:rsidR="00F07C42">
        <w:rPr>
          <w:rFonts w:ascii="Cambria" w:hAnsi="Cambria" w:cstheme="minorBidi"/>
        </w:rPr>
        <w:t>5</w:t>
      </w:r>
      <w:r w:rsidRPr="1E9C7B94">
        <w:rPr>
          <w:rFonts w:ascii="Cambria" w:hAnsi="Cambria" w:cstheme="minorBidi"/>
        </w:rPr>
        <w:t xml:space="preserve">: </w:t>
      </w:r>
      <w:r w:rsidRPr="1E9C7B94" w:rsidR="00BB418D">
        <w:rPr>
          <w:rFonts w:ascii="Cambria" w:hAnsi="Cambria" w:cstheme="minorBidi"/>
        </w:rPr>
        <w:t>Participant Eligibility Screening and Scheduling Scripts and Emails</w:t>
      </w:r>
      <w:r w:rsidRPr="1E9C7B94" w:rsidR="026F95FE">
        <w:rPr>
          <w:rFonts w:ascii="Cambria" w:hAnsi="Cambria" w:cstheme="minorBidi"/>
        </w:rPr>
        <w:t xml:space="preserve"> (English)</w:t>
      </w:r>
    </w:p>
    <w:p w:rsidR="008245E3" w:rsidRPr="00F52C9B" w:rsidP="007C41C6" w14:paraId="56973FA1" w14:textId="608A73A7">
      <w:pPr>
        <w:pStyle w:val="Heading1"/>
        <w:spacing w:before="0"/>
        <w:rPr>
          <w:rFonts w:ascii="Cambria" w:hAnsi="Cambria" w:cstheme="minorHAnsi"/>
          <w:sz w:val="26"/>
          <w:szCs w:val="26"/>
        </w:rPr>
      </w:pPr>
      <w:r w:rsidRPr="00F52C9B">
        <w:rPr>
          <w:rFonts w:ascii="Cambria" w:hAnsi="Cambria" w:cstheme="minorHAnsi"/>
          <w:sz w:val="26"/>
          <w:szCs w:val="26"/>
        </w:rPr>
        <w:t>Part A</w:t>
      </w:r>
      <w:r w:rsidRPr="00F52C9B" w:rsidR="004F00EE">
        <w:rPr>
          <w:rFonts w:ascii="Cambria" w:hAnsi="Cambria" w:cstheme="minorHAnsi"/>
          <w:sz w:val="26"/>
          <w:szCs w:val="26"/>
        </w:rPr>
        <w:t xml:space="preserve">: </w:t>
      </w:r>
      <w:r w:rsidRPr="00F52C9B" w:rsidR="000738AE">
        <w:rPr>
          <w:rFonts w:ascii="Cambria" w:hAnsi="Cambria" w:cstheme="minorHAnsi"/>
          <w:sz w:val="26"/>
          <w:szCs w:val="26"/>
        </w:rPr>
        <w:t>AmeriSpeak Panelists</w:t>
      </w:r>
    </w:p>
    <w:p w:rsidR="00E540EE" w:rsidP="4B24A608" w14:paraId="07765B41" w14:textId="77777777">
      <w:pPr>
        <w:rPr>
          <w:rFonts w:cstheme="minorHAnsi"/>
          <w:i/>
          <w:iCs/>
          <w:sz w:val="24"/>
          <w:szCs w:val="24"/>
        </w:rPr>
      </w:pPr>
    </w:p>
    <w:p w:rsidR="00E540EE" w:rsidP="00E540EE" w14:paraId="6A30977B" w14:textId="50A2301E">
      <w:pPr>
        <w:pStyle w:val="Heading2"/>
      </w:pPr>
      <w:r>
        <w:t>Phone Screening</w:t>
      </w:r>
    </w:p>
    <w:p w:rsidR="00BA5B48" w:rsidRPr="001742EF" w:rsidP="4B24A608" w14:paraId="122BE646" w14:textId="21ACBBAB">
      <w:pPr>
        <w:rPr>
          <w:rFonts w:cstheme="minorHAnsi"/>
          <w:i/>
          <w:iCs/>
          <w:sz w:val="24"/>
          <w:szCs w:val="24"/>
        </w:rPr>
      </w:pPr>
      <w:r w:rsidRPr="001742EF">
        <w:rPr>
          <w:rFonts w:cstheme="minorHAnsi"/>
          <w:i/>
          <w:iCs/>
          <w:sz w:val="24"/>
          <w:szCs w:val="24"/>
        </w:rPr>
        <w:t xml:space="preserve">This </w:t>
      </w:r>
      <w:r w:rsidR="00271A8D">
        <w:rPr>
          <w:rFonts w:cstheme="minorHAnsi"/>
          <w:i/>
          <w:iCs/>
          <w:sz w:val="24"/>
          <w:szCs w:val="24"/>
        </w:rPr>
        <w:t>script</w:t>
      </w:r>
      <w:r w:rsidRPr="001742EF">
        <w:rPr>
          <w:rFonts w:cstheme="minorHAnsi"/>
          <w:i/>
          <w:iCs/>
          <w:sz w:val="24"/>
          <w:szCs w:val="24"/>
        </w:rPr>
        <w:t xml:space="preserve"> will be used to </w:t>
      </w:r>
      <w:r w:rsidR="00271A8D">
        <w:rPr>
          <w:rFonts w:cstheme="minorHAnsi"/>
          <w:i/>
          <w:iCs/>
          <w:sz w:val="24"/>
          <w:szCs w:val="24"/>
        </w:rPr>
        <w:t xml:space="preserve">confirm </w:t>
      </w:r>
      <w:r w:rsidR="002E3342">
        <w:rPr>
          <w:rFonts w:cstheme="minorHAnsi"/>
          <w:i/>
          <w:iCs/>
          <w:sz w:val="24"/>
          <w:szCs w:val="24"/>
        </w:rPr>
        <w:t>the eligibility</w:t>
      </w:r>
      <w:r w:rsidR="00271A8D">
        <w:rPr>
          <w:rFonts w:cstheme="minorHAnsi"/>
          <w:i/>
          <w:iCs/>
          <w:sz w:val="24"/>
          <w:szCs w:val="24"/>
        </w:rPr>
        <w:t xml:space="preserve"> of</w:t>
      </w:r>
      <w:r w:rsidRPr="001742EF">
        <w:rPr>
          <w:rFonts w:cstheme="minorHAnsi"/>
          <w:i/>
          <w:iCs/>
          <w:sz w:val="24"/>
          <w:szCs w:val="24"/>
        </w:rPr>
        <w:t xml:space="preserve"> </w:t>
      </w:r>
      <w:r w:rsidRPr="001742EF" w:rsidR="001F491F">
        <w:rPr>
          <w:rFonts w:cstheme="minorHAnsi"/>
          <w:i/>
          <w:iCs/>
          <w:sz w:val="24"/>
          <w:szCs w:val="24"/>
        </w:rPr>
        <w:t xml:space="preserve">potential </w:t>
      </w:r>
      <w:r w:rsidRPr="001742EF">
        <w:rPr>
          <w:rFonts w:cstheme="minorHAnsi"/>
          <w:i/>
          <w:iCs/>
          <w:sz w:val="24"/>
          <w:szCs w:val="24"/>
        </w:rPr>
        <w:t xml:space="preserve">participants </w:t>
      </w:r>
      <w:r w:rsidRPr="001742EF" w:rsidR="00F97456">
        <w:rPr>
          <w:rFonts w:cstheme="minorHAnsi"/>
          <w:i/>
          <w:iCs/>
          <w:sz w:val="24"/>
          <w:szCs w:val="24"/>
        </w:rPr>
        <w:t>who respond to the AmeriSpeak Omnibus</w:t>
      </w:r>
      <w:r w:rsidRPr="001742EF" w:rsidR="00E126C7">
        <w:rPr>
          <w:rFonts w:cstheme="minorHAnsi"/>
          <w:i/>
          <w:iCs/>
          <w:sz w:val="24"/>
          <w:szCs w:val="24"/>
        </w:rPr>
        <w:t xml:space="preserve"> Survey</w:t>
      </w:r>
      <w:r w:rsidRPr="001742EF" w:rsidR="00F97456">
        <w:rPr>
          <w:rFonts w:cstheme="minorHAnsi"/>
          <w:i/>
          <w:iCs/>
          <w:sz w:val="24"/>
          <w:szCs w:val="24"/>
        </w:rPr>
        <w:t>.</w:t>
      </w:r>
      <w:r w:rsidR="00271A8D">
        <w:rPr>
          <w:rFonts w:cstheme="minorHAnsi"/>
          <w:i/>
          <w:iCs/>
          <w:sz w:val="24"/>
          <w:szCs w:val="24"/>
        </w:rPr>
        <w:t xml:space="preserve"> </w:t>
      </w:r>
      <w:r w:rsidR="009E3874">
        <w:rPr>
          <w:rFonts w:cstheme="minorHAnsi"/>
          <w:i/>
          <w:iCs/>
          <w:sz w:val="24"/>
          <w:szCs w:val="24"/>
        </w:rPr>
        <w:t xml:space="preserve">NCSES contractor </w:t>
      </w:r>
      <w:r w:rsidRPr="001742EF" w:rsidR="001F491F">
        <w:rPr>
          <w:rFonts w:cstheme="minorHAnsi"/>
          <w:i/>
          <w:iCs/>
          <w:sz w:val="24"/>
          <w:szCs w:val="24"/>
        </w:rPr>
        <w:t xml:space="preserve">staff will administer this </w:t>
      </w:r>
      <w:r w:rsidR="002E3342">
        <w:rPr>
          <w:rFonts w:cstheme="minorHAnsi"/>
          <w:i/>
          <w:iCs/>
          <w:sz w:val="24"/>
          <w:szCs w:val="24"/>
        </w:rPr>
        <w:t>script</w:t>
      </w:r>
      <w:r w:rsidRPr="001742EF" w:rsidR="001F491F">
        <w:rPr>
          <w:rFonts w:cstheme="minorHAnsi"/>
          <w:i/>
          <w:iCs/>
          <w:sz w:val="24"/>
          <w:szCs w:val="24"/>
        </w:rPr>
        <w:t xml:space="preserve"> over the phone.</w:t>
      </w:r>
      <w:r w:rsidR="004625C4">
        <w:rPr>
          <w:rFonts w:cstheme="minorHAnsi"/>
          <w:i/>
          <w:iCs/>
          <w:sz w:val="24"/>
          <w:szCs w:val="24"/>
        </w:rPr>
        <w:t xml:space="preserve"> Eligible respondents who meet recruitment needs will be scheduled for an interview.</w:t>
      </w:r>
    </w:p>
    <w:p w:rsidR="000C23C3" w:rsidRPr="001742EF" w:rsidP="00941B63" w14:paraId="02BEB9FF" w14:textId="6B281938">
      <w:pPr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>IF THE POTENTIAL PARTICIPANT ANSWERS THE PHONE</w:t>
      </w:r>
    </w:p>
    <w:p w:rsidR="000C7F2D" w:rsidRPr="001742EF" w:rsidP="000C23C3" w14:paraId="639CB727" w14:textId="409BC3D4">
      <w:pPr>
        <w:ind w:left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Hello,</w:t>
      </w:r>
      <w:r w:rsidRPr="001742EF" w:rsidR="00556B06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may I speak to [</w:t>
      </w:r>
      <w:r w:rsidRPr="001742EF" w:rsidR="001F6916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POTENTIAL PARTICIPANT’S NAME</w:t>
      </w:r>
      <w:r w:rsidRPr="001742EF" w:rsidR="00556B06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]? Hello [</w:t>
      </w:r>
      <w:r w:rsidRPr="001742EF" w:rsidR="001F6916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PARTICIPANT’S FIRST NAME</w:t>
      </w:r>
      <w:r w:rsidRPr="001742EF" w:rsidR="00556B06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], my name is [</w:t>
      </w:r>
      <w:r w:rsidRPr="001742EF" w:rsidR="001F6916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ALLER</w:t>
      </w:r>
      <w:r w:rsidRPr="001742EF" w:rsidR="00200C20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’S</w:t>
      </w:r>
      <w:r w:rsidRPr="001742EF" w:rsidR="001F6916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NAME</w:t>
      </w:r>
      <w:r w:rsidRPr="001742EF" w:rsidR="008F1E0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],</w:t>
      </w:r>
      <w:r w:rsidRPr="001742EF" w:rsidR="00556B06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1742EF" w:rsidR="00055950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and I am an employee of </w:t>
      </w:r>
      <w:r w:rsidR="00F64E6E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[</w:t>
      </w:r>
      <w:r w:rsidR="009E3874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NCSES contractor name</w:t>
      </w:r>
      <w:r w:rsidR="00F64E6E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]</w:t>
      </w:r>
      <w:r w:rsidRPr="001742EF" w:rsidR="0036772B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.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</w:p>
    <w:p w:rsidR="00B16C99" w:rsidRPr="001742EF" w:rsidP="000C23C3" w14:paraId="39D2A1A5" w14:textId="40A21FD1">
      <w:pPr>
        <w:ind w:left="720"/>
        <w:rPr>
          <w:rFonts w:eastAsia="Times New Roman" w:cstheme="minorHAnsi"/>
          <w:sz w:val="24"/>
          <w:szCs w:val="24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I’m calling because </w:t>
      </w:r>
      <w:bookmarkStart w:id="0" w:name="OLE_LINK5"/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in a recent AmeriSpeak Omnibus survey</w:t>
      </w:r>
      <w:bookmarkEnd w:id="0"/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, you expressed interest in participating in a one-hour</w:t>
      </w:r>
      <w:r w:rsidRPr="001742EF" w:rsidR="000D3DAE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video interview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about </w:t>
      </w:r>
      <w:r w:rsidRPr="001742EF" w:rsidR="00BC5256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work and education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.</w:t>
      </w:r>
      <w:r w:rsidRPr="001742EF" w:rsidR="0045064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We are scheduling interviews for </w:t>
      </w:r>
      <w:r w:rsidRPr="001742EF" w:rsidR="00450648">
        <w:rPr>
          <w:rFonts w:eastAsia="Times New Roman" w:cstheme="minorHAnsi"/>
          <w:sz w:val="24"/>
          <w:szCs w:val="24"/>
        </w:rPr>
        <w:t xml:space="preserve">[START DATE] through [END DATE]. </w:t>
      </w:r>
    </w:p>
    <w:p w:rsidR="00FA0293" w:rsidRPr="001742EF" w:rsidP="000C23C3" w14:paraId="68607000" w14:textId="410A0E47">
      <w:pPr>
        <w:ind w:left="720"/>
        <w:rPr>
          <w:rFonts w:eastAsia="Times New Roman" w:cstheme="minorHAnsi"/>
          <w:sz w:val="24"/>
          <w:szCs w:val="24"/>
        </w:rPr>
      </w:pPr>
      <w:r w:rsidRPr="001742EF">
        <w:rPr>
          <w:rFonts w:eastAsia="Times New Roman" w:cstheme="minorHAnsi"/>
          <w:sz w:val="24"/>
          <w:szCs w:val="24"/>
        </w:rPr>
        <w:t>Could I ask you a few questions to verify that you are eligible to participate in the study?</w:t>
      </w:r>
      <w:r w:rsidRPr="001742EF" w:rsidR="000206A7">
        <w:rPr>
          <w:rFonts w:eastAsia="Times New Roman" w:cstheme="minorHAnsi"/>
          <w:sz w:val="24"/>
          <w:szCs w:val="24"/>
        </w:rPr>
        <w:t xml:space="preserve"> </w:t>
      </w:r>
    </w:p>
    <w:p w:rsidR="00FA0293" w:rsidRPr="001742EF" w:rsidP="000C23C3" w14:paraId="2A631AB0" w14:textId="2676BCB8">
      <w:pPr>
        <w:ind w:left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[IF NO</w:t>
      </w:r>
      <w:r w:rsidRPr="001742EF" w:rsidR="009A2E57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] </w:t>
      </w:r>
      <w:bookmarkStart w:id="1" w:name="OLE_LINK3"/>
      <w:r w:rsidRPr="001742EF" w:rsidR="009A2E57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Thank you very much for your interest. Goodbye.</w:t>
      </w:r>
      <w:bookmarkEnd w:id="1"/>
    </w:p>
    <w:p w:rsidR="00E3249E" w:rsidRPr="001742EF" w:rsidP="00CE568B" w14:paraId="7CE9A69E" w14:textId="77777777">
      <w:pPr>
        <w:ind w:left="1440" w:hanging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[IF YES] </w:t>
      </w:r>
    </w:p>
    <w:p w:rsidR="00624EC1" w:rsidRPr="001742EF" w:rsidP="00640244" w14:paraId="49EE0764" w14:textId="77777777">
      <w:pPr>
        <w:ind w:left="1440"/>
        <w:rPr>
          <w:rFonts w:eastAsia="Times New Roman" w:cstheme="minorHAnsi"/>
          <w:sz w:val="24"/>
          <w:szCs w:val="24"/>
        </w:rPr>
      </w:pPr>
      <w:r w:rsidRPr="001742EF">
        <w:rPr>
          <w:rFonts w:eastAsia="Times New Roman" w:cstheme="minorHAnsi"/>
          <w:sz w:val="24"/>
          <w:szCs w:val="24"/>
        </w:rPr>
        <w:t xml:space="preserve">This screening call will take approximately </w:t>
      </w:r>
      <w:r w:rsidRPr="00432494">
        <w:rPr>
          <w:rFonts w:eastAsia="Times New Roman" w:cstheme="minorHAnsi"/>
          <w:sz w:val="24"/>
          <w:szCs w:val="24"/>
        </w:rPr>
        <w:t>5</w:t>
      </w:r>
      <w:r w:rsidRPr="001742EF">
        <w:rPr>
          <w:rFonts w:eastAsia="Times New Roman" w:cstheme="minorHAnsi"/>
          <w:sz w:val="24"/>
          <w:szCs w:val="24"/>
        </w:rPr>
        <w:t xml:space="preserve"> minutes. Your participation is voluntary and everything you say today will be kept private and confidential. </w:t>
      </w:r>
    </w:p>
    <w:p w:rsidR="00AE2E90" w:rsidRPr="001742EF" w:rsidP="27090412" w14:paraId="7156EC6C" w14:textId="28302C96">
      <w:pPr>
        <w:ind w:left="1440"/>
        <w:rPr>
          <w:rStyle w:val="normaltextrun"/>
          <w:color w:val="000000"/>
          <w:sz w:val="24"/>
          <w:szCs w:val="24"/>
          <w:shd w:val="clear" w:color="auto" w:fill="FFFFFF"/>
        </w:rPr>
      </w:pPr>
      <w:r w:rsidRPr="27090412">
        <w:rPr>
          <w:rStyle w:val="normaltextrun"/>
          <w:color w:val="000000"/>
          <w:sz w:val="24"/>
          <w:szCs w:val="24"/>
          <w:shd w:val="clear" w:color="auto" w:fill="FFFFFF"/>
        </w:rPr>
        <w:t>We</w:t>
      </w:r>
      <w:r w:rsidRPr="27090412" w:rsidR="00355346">
        <w:rPr>
          <w:rStyle w:val="normaltextrun"/>
          <w:color w:val="000000"/>
          <w:sz w:val="24"/>
          <w:szCs w:val="24"/>
          <w:shd w:val="clear" w:color="auto" w:fill="FFFFFF"/>
        </w:rPr>
        <w:t xml:space="preserve"> are</w:t>
      </w:r>
      <w:r w:rsidRPr="27090412" w:rsidR="00797A13">
        <w:rPr>
          <w:rStyle w:val="normaltextrun"/>
          <w:color w:val="000000"/>
          <w:sz w:val="24"/>
          <w:szCs w:val="24"/>
          <w:shd w:val="clear" w:color="auto" w:fill="FFFFFF"/>
        </w:rPr>
        <w:t xml:space="preserve"> conducting interviews on behalf of the National Center for Science and Engineering Statistics within the </w:t>
      </w:r>
      <w:r w:rsidRPr="27090412" w:rsidR="51F80E44">
        <w:rPr>
          <w:rStyle w:val="normaltextrun"/>
          <w:color w:val="000000"/>
          <w:sz w:val="24"/>
          <w:szCs w:val="24"/>
          <w:shd w:val="clear" w:color="auto" w:fill="FFFFFF"/>
        </w:rPr>
        <w:t xml:space="preserve">U.S. </w:t>
      </w:r>
      <w:r w:rsidRPr="27090412" w:rsidR="00797A13">
        <w:rPr>
          <w:rStyle w:val="normaltextrun"/>
          <w:color w:val="000000"/>
          <w:sz w:val="24"/>
          <w:szCs w:val="24"/>
          <w:shd w:val="clear" w:color="auto" w:fill="FFFFFF"/>
        </w:rPr>
        <w:t xml:space="preserve">National Science Foundation (NSF). The purpose of the interview is to obtain feedback on potential new survey questions about </w:t>
      </w:r>
      <w:r w:rsidRPr="27090412" w:rsidR="004B4E7C">
        <w:rPr>
          <w:rStyle w:val="normaltextrun"/>
          <w:color w:val="000000"/>
          <w:sz w:val="24"/>
          <w:szCs w:val="24"/>
          <w:shd w:val="clear" w:color="auto" w:fill="FFFFFF"/>
        </w:rPr>
        <w:t>work and education</w:t>
      </w:r>
      <w:r w:rsidRPr="27090412" w:rsidR="00797A13">
        <w:rPr>
          <w:rStyle w:val="normaltextrun"/>
          <w:color w:val="000000"/>
          <w:sz w:val="24"/>
          <w:szCs w:val="24"/>
          <w:shd w:val="clear" w:color="auto" w:fill="FFFFFF"/>
        </w:rPr>
        <w:t xml:space="preserve">. </w:t>
      </w:r>
    </w:p>
    <w:p w:rsidR="4B24A608" w:rsidRPr="001742EF" w:rsidP="00640244" w14:paraId="3CFC433C" w14:textId="3384F198">
      <w:pPr>
        <w:ind w:left="1440"/>
        <w:rPr>
          <w:rFonts w:cstheme="minorHAnsi"/>
          <w:sz w:val="24"/>
          <w:szCs w:val="24"/>
        </w:rPr>
      </w:pPr>
      <w:r w:rsidRPr="002E3342">
        <w:rPr>
          <w:rFonts w:eastAsia="Times New Roman" w:cstheme="minorHAnsi"/>
          <w:sz w:val="24"/>
          <w:szCs w:val="24"/>
        </w:rPr>
        <w:t xml:space="preserve">This study is authorized by </w:t>
      </w:r>
      <w:r w:rsidRPr="002E3342" w:rsidR="00D31B48">
        <w:rPr>
          <w:rFonts w:eastAsia="Times New Roman" w:cstheme="minorHAnsi"/>
          <w:sz w:val="24"/>
          <w:szCs w:val="24"/>
        </w:rPr>
        <w:t>the NSF Act of 1950, as amended</w:t>
      </w:r>
      <w:r w:rsidRPr="002E3342">
        <w:rPr>
          <w:rFonts w:eastAsia="Times New Roman" w:cstheme="minorHAnsi"/>
          <w:sz w:val="24"/>
          <w:szCs w:val="24"/>
        </w:rPr>
        <w:t xml:space="preserve"> (42 U.S.C. 1862 Section 3.a.6). The OMB control number is 3145-0174.</w:t>
      </w:r>
      <w:r w:rsidRPr="001742EF">
        <w:rPr>
          <w:rFonts w:eastAsia="Times New Roman" w:cstheme="minorHAnsi"/>
          <w:sz w:val="24"/>
          <w:szCs w:val="24"/>
        </w:rPr>
        <w:t xml:space="preserve"> </w:t>
      </w:r>
    </w:p>
    <w:p w:rsidR="000176AC" w:rsidRPr="001742EF" w:rsidP="00D10648" w14:paraId="086D7C43" w14:textId="7163EB63">
      <w:pPr>
        <w:ind w:left="1440"/>
        <w:rPr>
          <w:rFonts w:eastAsia="Times New Roman" w:cstheme="minorHAnsi"/>
          <w:sz w:val="24"/>
          <w:szCs w:val="24"/>
        </w:rPr>
      </w:pPr>
      <w:r w:rsidRPr="001742EF">
        <w:rPr>
          <w:rFonts w:eastAsia="Times New Roman" w:cstheme="minorHAnsi"/>
          <w:sz w:val="24"/>
          <w:szCs w:val="24"/>
        </w:rPr>
        <w:t>Participants who</w:t>
      </w:r>
      <w:r w:rsidRPr="001742EF">
        <w:rPr>
          <w:rFonts w:eastAsia="Times New Roman" w:cstheme="minorHAnsi"/>
          <w:sz w:val="24"/>
          <w:szCs w:val="24"/>
        </w:rPr>
        <w:t xml:space="preserve"> complete the interview</w:t>
      </w:r>
      <w:r w:rsidRPr="001742EF">
        <w:rPr>
          <w:rFonts w:eastAsia="Times New Roman" w:cstheme="minorHAnsi"/>
          <w:sz w:val="24"/>
          <w:szCs w:val="24"/>
        </w:rPr>
        <w:t xml:space="preserve"> </w:t>
      </w:r>
      <w:r w:rsidRPr="001742EF">
        <w:rPr>
          <w:rFonts w:eastAsia="Times New Roman" w:cstheme="minorHAnsi"/>
          <w:sz w:val="24"/>
          <w:szCs w:val="24"/>
        </w:rPr>
        <w:t xml:space="preserve">will receive </w:t>
      </w:r>
      <w:r w:rsidRPr="001742EF" w:rsidR="009F26CD">
        <w:rPr>
          <w:rFonts w:eastAsia="Times New Roman" w:cstheme="minorHAnsi"/>
          <w:sz w:val="24"/>
          <w:szCs w:val="24"/>
        </w:rPr>
        <w:t>40,000</w:t>
      </w:r>
      <w:r w:rsidRPr="001742EF">
        <w:rPr>
          <w:rFonts w:eastAsia="Times New Roman" w:cstheme="minorHAnsi"/>
          <w:sz w:val="24"/>
          <w:szCs w:val="24"/>
        </w:rPr>
        <w:t xml:space="preserve"> AmeriPoints</w:t>
      </w:r>
      <w:r w:rsidRPr="001742EF" w:rsidR="009F26CD">
        <w:rPr>
          <w:rFonts w:eastAsia="Times New Roman" w:cstheme="minorHAnsi"/>
          <w:sz w:val="24"/>
          <w:szCs w:val="24"/>
        </w:rPr>
        <w:t>, the equivalent of $40</w:t>
      </w:r>
      <w:r w:rsidRPr="001742EF">
        <w:rPr>
          <w:rFonts w:eastAsia="Times New Roman" w:cstheme="minorHAnsi"/>
          <w:sz w:val="24"/>
          <w:szCs w:val="24"/>
        </w:rPr>
        <w:t>.</w:t>
      </w:r>
    </w:p>
    <w:p w:rsidR="001D722B" w:rsidRPr="001742EF" w:rsidP="00640244" w14:paraId="0BCBA0DA" w14:textId="132065A9">
      <w:pPr>
        <w:pStyle w:val="NormalWeb"/>
        <w:shd w:val="clear" w:color="auto" w:fill="FFFFFF"/>
        <w:spacing w:before="0" w:beforeAutospacing="0" w:after="225" w:afterAutospacing="0" w:line="300" w:lineRule="atLeast"/>
        <w:ind w:left="1440"/>
        <w:rPr>
          <w:rFonts w:asciiTheme="minorHAnsi" w:hAnsiTheme="minorHAnsi" w:cstheme="minorHAnsi"/>
        </w:rPr>
      </w:pPr>
      <w:r w:rsidRPr="001742EF">
        <w:rPr>
          <w:rFonts w:asciiTheme="minorHAnsi" w:hAnsiTheme="minorHAnsi" w:cstheme="minorHAnsi"/>
        </w:rPr>
        <w:t>Are you still interested in participating in the study?</w:t>
      </w:r>
    </w:p>
    <w:p w:rsidR="0085371A" w:rsidRPr="001742EF" w:rsidP="00640244" w14:paraId="61F2ED5B" w14:textId="5900C344">
      <w:pPr>
        <w:pStyle w:val="NormalWeb"/>
        <w:shd w:val="clear" w:color="auto" w:fill="FFFFFF"/>
        <w:spacing w:before="0" w:beforeAutospacing="0" w:after="225" w:afterAutospacing="0" w:line="300" w:lineRule="atLeast"/>
        <w:ind w:firstLine="720"/>
        <w:rPr>
          <w:rFonts w:asciiTheme="minorHAnsi" w:hAnsiTheme="minorHAnsi" w:cstheme="minorHAnsi"/>
          <w:color w:val="333333"/>
        </w:rPr>
      </w:pPr>
      <w:bookmarkStart w:id="2" w:name="OLE_LINK4"/>
      <w:r w:rsidRPr="001742EF">
        <w:rPr>
          <w:rStyle w:val="normaltextrun"/>
          <w:rFonts w:asciiTheme="minorHAnsi" w:eastAsiaTheme="minorHAnsi" w:hAnsiTheme="minorHAnsi" w:cstheme="minorHAnsi"/>
          <w:color w:val="000000"/>
          <w:shd w:val="clear" w:color="auto" w:fill="FFFFFF"/>
        </w:rPr>
        <w:t>[IF NO]</w:t>
      </w:r>
      <w:r w:rsidRPr="001742EF">
        <w:rPr>
          <w:rFonts w:asciiTheme="minorHAnsi" w:hAnsiTheme="minorHAnsi" w:cstheme="minorHAnsi"/>
          <w:color w:val="333333"/>
        </w:rPr>
        <w:t xml:space="preserve"> </w:t>
      </w:r>
      <w:r w:rsidRPr="001742EF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Thank you very much for your interest. Goodbye.</w:t>
      </w:r>
    </w:p>
    <w:bookmarkEnd w:id="2"/>
    <w:p w:rsidR="003E4EE4" w:rsidRPr="001742EF" w:rsidP="00B95C22" w14:paraId="66A1F5BB" w14:textId="6B7F53C7">
      <w:pPr>
        <w:pStyle w:val="NormalWeb"/>
        <w:shd w:val="clear" w:color="auto" w:fill="FFFFFF"/>
        <w:spacing w:before="0" w:beforeAutospacing="0" w:after="225" w:afterAutospacing="0" w:line="300" w:lineRule="atLeast"/>
        <w:ind w:left="720"/>
        <w:rPr>
          <w:rStyle w:val="normaltextrun"/>
          <w:rFonts w:asciiTheme="minorHAnsi" w:eastAsiaTheme="minorHAnsi" w:hAnsiTheme="minorHAnsi" w:cstheme="minorHAnsi"/>
          <w:color w:val="000000" w:themeColor="text1"/>
          <w:shd w:val="clear" w:color="auto" w:fill="FFFFFF"/>
        </w:rPr>
      </w:pPr>
      <w:r w:rsidRPr="001742EF">
        <w:rPr>
          <w:rFonts w:asciiTheme="minorHAnsi" w:hAnsiTheme="minorHAnsi" w:cstheme="minorHAnsi"/>
          <w:color w:val="000000" w:themeColor="text1"/>
        </w:rPr>
        <w:t xml:space="preserve">[IF YES] </w:t>
      </w:r>
      <w:r w:rsidRPr="001742EF" w:rsidR="00B73FC8">
        <w:rPr>
          <w:rStyle w:val="normaltextrun"/>
          <w:rFonts w:asciiTheme="minorHAnsi" w:hAnsiTheme="minorHAnsi" w:cstheme="minorHAnsi"/>
          <w:color w:val="000000" w:themeColor="text1"/>
          <w:shd w:val="clear" w:color="auto" w:fill="FFFFFF"/>
        </w:rPr>
        <w:t xml:space="preserve">Before I can schedule you, I have </w:t>
      </w:r>
      <w:r w:rsidRPr="001742EF" w:rsidR="004A3938">
        <w:rPr>
          <w:rStyle w:val="normaltextrun"/>
          <w:rFonts w:asciiTheme="minorHAnsi" w:hAnsiTheme="minorHAnsi" w:cstheme="minorHAnsi"/>
          <w:color w:val="000000" w:themeColor="text1"/>
          <w:shd w:val="clear" w:color="auto" w:fill="FFFFFF"/>
        </w:rPr>
        <w:t xml:space="preserve">just </w:t>
      </w:r>
      <w:r w:rsidRPr="001742EF" w:rsidR="00B73FC8">
        <w:rPr>
          <w:rStyle w:val="normaltextrun"/>
          <w:rFonts w:asciiTheme="minorHAnsi" w:hAnsiTheme="minorHAnsi" w:cstheme="minorHAnsi"/>
          <w:color w:val="000000" w:themeColor="text1"/>
          <w:shd w:val="clear" w:color="auto" w:fill="FFFFFF"/>
        </w:rPr>
        <w:t xml:space="preserve">a few questions for you. </w:t>
      </w:r>
    </w:p>
    <w:p w:rsidR="00C52663" w:rsidRPr="001742EF" w:rsidP="008B5FC5" w14:paraId="7F3C51AB" w14:textId="7E4CD367">
      <w:pPr>
        <w:pStyle w:val="ListParagraph"/>
        <w:numPr>
          <w:ilvl w:val="0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bookmarkStart w:id="3" w:name="OLE_LINK9"/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This study requires you to join from a computer with Internet. Do you have access to a computer with Internet that you could use for this interview? </w:t>
      </w:r>
    </w:p>
    <w:bookmarkEnd w:id="3"/>
    <w:p w:rsidR="00C52663" w:rsidRPr="001742EF" w:rsidP="008B5FC5" w14:paraId="481618F0" w14:textId="77777777">
      <w:pPr>
        <w:pStyle w:val="ListParagraph"/>
        <w:numPr>
          <w:ilvl w:val="1"/>
          <w:numId w:val="2"/>
        </w:numPr>
        <w:spacing w:line="256" w:lineRule="auto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Yes</w:t>
      </w:r>
    </w:p>
    <w:p w:rsidR="00C52663" w:rsidRPr="001742EF" w:rsidP="008B5FC5" w14:paraId="12C7952B" w14:textId="79CCCFC8">
      <w:pPr>
        <w:pStyle w:val="ListParagraph"/>
        <w:numPr>
          <w:ilvl w:val="1"/>
          <w:numId w:val="2"/>
        </w:numPr>
        <w:spacing w:line="256" w:lineRule="auto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No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b/>
          <w:color w:val="000000"/>
          <w:sz w:val="24"/>
          <w:szCs w:val="24"/>
          <w:shd w:val="clear" w:color="auto" w:fill="FFFFFF"/>
        </w:rPr>
        <w:t>[TERMINATE]</w:t>
      </w:r>
    </w:p>
    <w:p w:rsidR="00B700C4" w:rsidRPr="001742EF" w:rsidP="00B700C4" w14:paraId="6180DF21" w14:textId="77777777">
      <w:pPr>
        <w:pStyle w:val="ListParagraph"/>
        <w:spacing w:line="256" w:lineRule="auto"/>
        <w:ind w:left="144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:rsidR="00C52663" w:rsidRPr="001742EF" w:rsidP="008B5FC5" w14:paraId="5BA744AB" w14:textId="187A95C0">
      <w:pPr>
        <w:pStyle w:val="ListParagraph"/>
        <w:numPr>
          <w:ilvl w:val="0"/>
          <w:numId w:val="2"/>
        </w:numPr>
        <w:rPr>
          <w:rStyle w:val="normaltextrun"/>
          <w:rFonts w:cstheme="minorHAnsi"/>
          <w:color w:val="000000" w:themeColor="text1"/>
          <w:sz w:val="24"/>
          <w:szCs w:val="24"/>
        </w:rPr>
      </w:pPr>
      <w:bookmarkStart w:id="4" w:name="OLE_LINK7"/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This study requires you to join a video call. </w:t>
      </w:r>
      <w:r w:rsidRPr="001742EF" w:rsidR="2C70790A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Does your computer have a webcam?</w:t>
      </w:r>
    </w:p>
    <w:p w:rsidR="00C52663" w:rsidRPr="001742EF" w:rsidP="008B5FC5" w14:paraId="52282E76" w14:textId="6C29A0E6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 w:themeColor="text1"/>
          <w:sz w:val="24"/>
          <w:szCs w:val="24"/>
        </w:rPr>
      </w:pPr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>Yes</w:t>
      </w:r>
    </w:p>
    <w:p w:rsidR="00C52663" w:rsidRPr="001742EF" w:rsidP="008B5FC5" w14:paraId="50E784A6" w14:textId="3A22EADA">
      <w:pPr>
        <w:pStyle w:val="ListParagraph"/>
        <w:numPr>
          <w:ilvl w:val="1"/>
          <w:numId w:val="2"/>
        </w:numPr>
        <w:spacing w:line="256" w:lineRule="auto"/>
        <w:rPr>
          <w:rStyle w:val="normaltextrun"/>
          <w:rFonts w:cstheme="minorHAnsi"/>
          <w:color w:val="000000" w:themeColor="text1"/>
          <w:sz w:val="24"/>
          <w:szCs w:val="24"/>
        </w:rPr>
      </w:pPr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>No</w:t>
      </w: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  <w:r w:rsidRPr="001742EF">
        <w:rPr>
          <w:rStyle w:val="normaltextrun"/>
          <w:rFonts w:cstheme="minorHAnsi"/>
          <w:b/>
          <w:color w:val="000000" w:themeColor="text1"/>
          <w:sz w:val="24"/>
          <w:szCs w:val="24"/>
        </w:rPr>
        <w:t>[TERMINATE]</w:t>
      </w:r>
    </w:p>
    <w:p w:rsidR="00B700C4" w:rsidRPr="001742EF" w:rsidP="00B700C4" w14:paraId="523DD218" w14:textId="77777777">
      <w:pPr>
        <w:pStyle w:val="ListParagraph"/>
        <w:spacing w:line="256" w:lineRule="auto"/>
        <w:ind w:left="1440"/>
        <w:rPr>
          <w:rStyle w:val="normaltextrun"/>
          <w:rFonts w:cstheme="minorHAnsi"/>
          <w:color w:val="000000" w:themeColor="text1"/>
          <w:sz w:val="24"/>
          <w:szCs w:val="24"/>
        </w:rPr>
      </w:pPr>
    </w:p>
    <w:p w:rsidR="00C52663" w:rsidRPr="001742EF" w:rsidP="008B5FC5" w14:paraId="0C7150A9" w14:textId="31B992F1">
      <w:pPr>
        <w:pStyle w:val="ListParagraph"/>
        <w:numPr>
          <w:ilvl w:val="0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How comfortable are you using </w:t>
      </w:r>
      <w:r w:rsidR="00170480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 video conferencing platform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? </w:t>
      </w:r>
    </w:p>
    <w:p w:rsidR="00C52663" w:rsidRPr="001742EF" w:rsidP="008B5FC5" w14:paraId="72302195" w14:textId="77777777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Very comfortable</w:t>
      </w:r>
    </w:p>
    <w:p w:rsidR="00C52663" w:rsidRPr="001742EF" w:rsidP="008B5FC5" w14:paraId="3B854831" w14:textId="77777777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omfortable</w:t>
      </w:r>
    </w:p>
    <w:p w:rsidR="00C52663" w:rsidRPr="001742EF" w:rsidP="008B5FC5" w14:paraId="032F4B68" w14:textId="0AF258FB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Not at all comfortable 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b/>
          <w:color w:val="000000"/>
          <w:sz w:val="24"/>
          <w:szCs w:val="24"/>
          <w:shd w:val="clear" w:color="auto" w:fill="FFFFFF"/>
        </w:rPr>
        <w:t>[TERMINATE]</w:t>
      </w:r>
    </w:p>
    <w:bookmarkEnd w:id="4"/>
    <w:p w:rsidR="00F26CB5" w:rsidRPr="00967D19" w:rsidP="00B7170F" w14:paraId="365FA5CF" w14:textId="18219BC6">
      <w:pPr>
        <w:spacing w:line="256" w:lineRule="auto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967D19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</w:p>
    <w:p w:rsidR="00A7516C" w:rsidRPr="00967D19" w:rsidP="00A7516C" w14:paraId="70DF157C" w14:textId="77777777">
      <w:pPr>
        <w:pStyle w:val="ListParagraph"/>
        <w:spacing w:line="256" w:lineRule="auto"/>
        <w:ind w:left="1440"/>
        <w:rPr>
          <w:rStyle w:val="normaltextrun"/>
          <w:rFonts w:cstheme="minorHAnsi"/>
          <w:b/>
          <w:bCs/>
          <w:color w:val="000000" w:themeColor="text1"/>
          <w:sz w:val="24"/>
          <w:szCs w:val="24"/>
        </w:rPr>
      </w:pPr>
    </w:p>
    <w:p w:rsidR="00A7516C" w:rsidRPr="00967D19" w:rsidP="00967D19" w14:paraId="1472D44E" w14:textId="0B68BB41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What is the highest degree or level of school that you have COMPLETED? </w:t>
      </w:r>
    </w:p>
    <w:p w:rsidR="00A7516C" w:rsidRPr="00967D19" w:rsidP="00A7516C" w14:paraId="14478230" w14:textId="77777777">
      <w:pPr>
        <w:numPr>
          <w:ilvl w:val="0"/>
          <w:numId w:val="18"/>
        </w:numPr>
        <w:tabs>
          <w:tab w:val="clear" w:pos="720"/>
          <w:tab w:val="num" w:pos="1080"/>
        </w:tabs>
        <w:ind w:left="108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Elementary, middle, or high school, but no high school diploma or alternative high school credential (for example, GED) </w:t>
      </w:r>
    </w:p>
    <w:p w:rsidR="00A7516C" w:rsidRPr="00967D19" w:rsidP="00A7516C" w14:paraId="165A3AB7" w14:textId="77777777">
      <w:pPr>
        <w:numPr>
          <w:ilvl w:val="0"/>
          <w:numId w:val="19"/>
        </w:numPr>
        <w:tabs>
          <w:tab w:val="clear" w:pos="720"/>
          <w:tab w:val="num" w:pos="1080"/>
        </w:tabs>
        <w:ind w:left="108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High school diploma </w:t>
      </w:r>
    </w:p>
    <w:p w:rsidR="00A7516C" w:rsidRPr="00967D19" w:rsidP="00A7516C" w14:paraId="1E8B38B4" w14:textId="77777777">
      <w:pPr>
        <w:numPr>
          <w:ilvl w:val="0"/>
          <w:numId w:val="20"/>
        </w:numPr>
        <w:tabs>
          <w:tab w:val="clear" w:pos="720"/>
          <w:tab w:val="num" w:pos="1080"/>
        </w:tabs>
        <w:ind w:left="108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Alternative high school credential (for example, GED) </w:t>
      </w:r>
    </w:p>
    <w:p w:rsidR="00A7516C" w:rsidRPr="00967D19" w:rsidP="00A7516C" w14:paraId="5E0B0A09" w14:textId="77777777">
      <w:pPr>
        <w:numPr>
          <w:ilvl w:val="0"/>
          <w:numId w:val="21"/>
        </w:numPr>
        <w:tabs>
          <w:tab w:val="clear" w:pos="720"/>
          <w:tab w:val="num" w:pos="1080"/>
        </w:tabs>
        <w:ind w:left="108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Some college credit, no degree nor vocational certificate </w:t>
      </w:r>
    </w:p>
    <w:p w:rsidR="00A7516C" w:rsidRPr="00967D19" w:rsidP="00A7516C" w14:paraId="688CE165" w14:textId="77777777">
      <w:pPr>
        <w:numPr>
          <w:ilvl w:val="0"/>
          <w:numId w:val="22"/>
        </w:numPr>
        <w:tabs>
          <w:tab w:val="clear" w:pos="720"/>
          <w:tab w:val="num" w:pos="1080"/>
        </w:tabs>
        <w:ind w:left="108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Vocational certificate or diploma </w:t>
      </w:r>
    </w:p>
    <w:p w:rsidR="00A7516C" w:rsidRPr="00967D19" w:rsidP="00A7516C" w14:paraId="7FAFCFA1" w14:textId="77777777">
      <w:pPr>
        <w:numPr>
          <w:ilvl w:val="0"/>
          <w:numId w:val="23"/>
        </w:numPr>
        <w:tabs>
          <w:tab w:val="clear" w:pos="720"/>
          <w:tab w:val="num" w:pos="1080"/>
        </w:tabs>
        <w:ind w:left="108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Associate degree (for example, AA, AS) </w:t>
      </w:r>
    </w:p>
    <w:p w:rsidR="00A7516C" w:rsidRPr="00967D19" w:rsidP="00A7516C" w14:paraId="16BD61EE" w14:textId="77777777">
      <w:pPr>
        <w:numPr>
          <w:ilvl w:val="0"/>
          <w:numId w:val="24"/>
        </w:numPr>
        <w:tabs>
          <w:tab w:val="clear" w:pos="720"/>
          <w:tab w:val="num" w:pos="1080"/>
        </w:tabs>
        <w:ind w:left="108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Bachelor’s degree (for example, BA, BS) </w:t>
      </w:r>
    </w:p>
    <w:p w:rsidR="00A7516C" w:rsidRPr="00967D19" w:rsidP="00A7516C" w14:paraId="7A62A679" w14:textId="77777777">
      <w:pPr>
        <w:numPr>
          <w:ilvl w:val="0"/>
          <w:numId w:val="25"/>
        </w:numPr>
        <w:tabs>
          <w:tab w:val="clear" w:pos="720"/>
          <w:tab w:val="num" w:pos="1080"/>
        </w:tabs>
        <w:ind w:left="108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Master’s degree (for example, MA, MS, MEng, MEd, MSW, MBA) </w:t>
      </w:r>
    </w:p>
    <w:p w:rsidR="00A7516C" w:rsidRPr="00967D19" w:rsidP="00A7516C" w14:paraId="359966F2" w14:textId="77777777">
      <w:pPr>
        <w:numPr>
          <w:ilvl w:val="0"/>
          <w:numId w:val="26"/>
        </w:numPr>
        <w:tabs>
          <w:tab w:val="clear" w:pos="720"/>
          <w:tab w:val="num" w:pos="1080"/>
        </w:tabs>
        <w:ind w:left="108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Professional degree beyond a Bachelor’s degree (for example, MD, DDS, DVM, LLB, JD) </w:t>
      </w:r>
    </w:p>
    <w:p w:rsidR="00A7516C" w:rsidRPr="00967D19" w:rsidP="00A7516C" w14:paraId="77DD134F" w14:textId="0E2560D9">
      <w:pPr>
        <w:numPr>
          <w:ilvl w:val="0"/>
          <w:numId w:val="27"/>
        </w:numPr>
        <w:tabs>
          <w:tab w:val="clear" w:pos="720"/>
          <w:tab w:val="num" w:pos="1080"/>
        </w:tabs>
        <w:ind w:left="1080"/>
        <w:rPr>
          <w:rStyle w:val="normaltextrun"/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Doctorate degree (for example, PhD, EdD), please specify the degree</w:t>
      </w:r>
      <w:r w:rsidRPr="00967D19" w:rsidR="00084818">
        <w:rPr>
          <w:rFonts w:cstheme="minorHAnsi"/>
          <w:color w:val="000000" w:themeColor="text1"/>
          <w:sz w:val="24"/>
          <w:szCs w:val="24"/>
        </w:rPr>
        <w:t>,</w:t>
      </w:r>
      <w:r w:rsidRPr="00967D19">
        <w:rPr>
          <w:rFonts w:cstheme="minorHAnsi"/>
          <w:color w:val="000000" w:themeColor="text1"/>
          <w:sz w:val="24"/>
          <w:szCs w:val="24"/>
        </w:rPr>
        <w:t xml:space="preserve"> field of study</w:t>
      </w:r>
      <w:r w:rsidRPr="00967D19" w:rsidR="00084818">
        <w:rPr>
          <w:rFonts w:cstheme="minorHAnsi"/>
          <w:color w:val="000000" w:themeColor="text1"/>
          <w:sz w:val="24"/>
          <w:szCs w:val="24"/>
        </w:rPr>
        <w:t>, and university where you got your doctorate degree</w:t>
      </w:r>
      <w:r w:rsidRPr="00967D19">
        <w:rPr>
          <w:rFonts w:cstheme="minorHAnsi"/>
          <w:color w:val="000000" w:themeColor="text1"/>
          <w:sz w:val="24"/>
          <w:szCs w:val="24"/>
        </w:rPr>
        <w:t>:</w:t>
      </w:r>
    </w:p>
    <w:p w:rsidR="00A7516C" w:rsidRPr="00967D19" w:rsidP="001436EA" w14:paraId="7CA3EE98" w14:textId="77777777">
      <w:pPr>
        <w:pStyle w:val="ListParagraph"/>
        <w:rPr>
          <w:rStyle w:val="normaltextrun"/>
          <w:rFonts w:cstheme="minorHAnsi"/>
          <w:b/>
          <w:bCs/>
          <w:color w:val="000000" w:themeColor="text1"/>
          <w:sz w:val="24"/>
          <w:szCs w:val="24"/>
        </w:rPr>
      </w:pPr>
    </w:p>
    <w:p w:rsidR="00210ED7" w:rsidRPr="00967D19" w:rsidP="00967D19" w14:paraId="2512748C" w14:textId="66F3643F">
      <w:pPr>
        <w:pStyle w:val="ListParagraph"/>
        <w:numPr>
          <w:ilvl w:val="0"/>
          <w:numId w:val="2"/>
        </w:numPr>
      </w:pPr>
      <w:r w:rsidRPr="00967D19">
        <w:rPr>
          <w:rFonts w:cstheme="minorHAnsi"/>
          <w:color w:val="000000" w:themeColor="text1"/>
          <w:sz w:val="24"/>
          <w:szCs w:val="24"/>
        </w:rPr>
        <w:t>Which statement best describes your current employment status? </w:t>
      </w:r>
    </w:p>
    <w:p w:rsidR="00210ED7" w:rsidRPr="00967D19" w:rsidP="00210ED7" w14:paraId="500DD841" w14:textId="77777777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a.  Working - as a paid employee  </w:t>
      </w:r>
    </w:p>
    <w:p w:rsidR="00210ED7" w:rsidRPr="00967D19" w:rsidP="00210ED7" w14:paraId="3E2E14B3" w14:textId="77777777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b.  Working - self-employed  </w:t>
      </w:r>
    </w:p>
    <w:p w:rsidR="00210ED7" w:rsidRPr="00967D19" w:rsidP="00210ED7" w14:paraId="08DCDDC3" w14:textId="77777777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c.  Not working - on temporary layoff from a job  </w:t>
      </w:r>
    </w:p>
    <w:p w:rsidR="00210ED7" w:rsidRPr="00967D19" w:rsidP="00210ED7" w14:paraId="1C34474D" w14:textId="77777777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d.  Not working - looking for work  </w:t>
      </w:r>
    </w:p>
    <w:p w:rsidR="00210ED7" w:rsidRPr="00967D19" w:rsidP="00210ED7" w14:paraId="1CA01710" w14:textId="77777777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e.  Not working - retired  </w:t>
      </w:r>
    </w:p>
    <w:p w:rsidR="00210ED7" w:rsidRPr="00967D19" w:rsidP="00210ED7" w14:paraId="44A17C3B" w14:textId="77777777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f.  Not working - disabled  </w:t>
      </w:r>
    </w:p>
    <w:p w:rsidR="00210ED7" w:rsidRPr="00967D19" w:rsidP="004B796E" w14:paraId="21687CAA" w14:textId="5C5F91EF">
      <w:pPr>
        <w:pStyle w:val="ListParagraph"/>
        <w:rPr>
          <w:rStyle w:val="normaltextrun"/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g.  Not working - other  </w:t>
      </w:r>
    </w:p>
    <w:p w:rsidR="00210ED7" w:rsidRPr="001742EF" w:rsidP="001436EA" w14:paraId="3E589316" w14:textId="77777777">
      <w:pPr>
        <w:pStyle w:val="ListParagraph"/>
        <w:rPr>
          <w:rStyle w:val="normaltextrun"/>
          <w:rFonts w:cstheme="minorHAnsi"/>
          <w:b/>
          <w:bCs/>
          <w:color w:val="000000" w:themeColor="text1"/>
          <w:sz w:val="24"/>
          <w:szCs w:val="24"/>
        </w:rPr>
      </w:pPr>
    </w:p>
    <w:p w:rsidR="00755E7D" w:rsidRPr="0025105F" w:rsidP="0025105F" w14:paraId="05AB65A8" w14:textId="71C7C219">
      <w:pPr>
        <w:spacing w:line="256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5a. </w:t>
      </w:r>
      <w:r w:rsidRPr="0025105F" w:rsidR="00B93663">
        <w:rPr>
          <w:sz w:val="24"/>
          <w:szCs w:val="24"/>
        </w:rPr>
        <w:t>[IF Q</w:t>
      </w:r>
      <w:r w:rsidRPr="0025105F" w:rsidR="00A7516C">
        <w:rPr>
          <w:sz w:val="24"/>
          <w:szCs w:val="24"/>
        </w:rPr>
        <w:t>5</w:t>
      </w:r>
      <w:r w:rsidRPr="0025105F" w:rsidR="00B93663">
        <w:rPr>
          <w:sz w:val="24"/>
          <w:szCs w:val="24"/>
        </w:rPr>
        <w:t xml:space="preserve">=A,B,C) </w:t>
      </w:r>
      <w:r w:rsidRPr="0025105F">
        <w:rPr>
          <w:sz w:val="24"/>
          <w:szCs w:val="24"/>
        </w:rPr>
        <w:t>What is your employer’s MAIN BUSINESS OR INDUSTRY—that is, what does your employer make or do?</w:t>
      </w:r>
    </w:p>
    <w:p w:rsidR="00755E7D" w:rsidRPr="001742EF" w:rsidP="00755E7D" w14:paraId="1B67A19E" w14:textId="77777777">
      <w:pPr>
        <w:pStyle w:val="ListParagraph"/>
        <w:rPr>
          <w:rFonts w:cstheme="minorHAnsi"/>
          <w:sz w:val="24"/>
          <w:szCs w:val="24"/>
        </w:rPr>
      </w:pPr>
    </w:p>
    <w:p w:rsidR="00755E7D" w:rsidRPr="001742EF" w:rsidP="00755E7D" w14:paraId="71AFFE17" w14:textId="4EA8A826">
      <w:pPr>
        <w:pStyle w:val="ListParagraph"/>
        <w:autoSpaceDE w:val="0"/>
        <w:autoSpaceDN w:val="0"/>
        <w:adjustRightInd w:val="0"/>
        <w:rPr>
          <w:rFonts w:cstheme="minorHAnsi"/>
          <w:i/>
          <w:iCs/>
          <w:color w:val="212120"/>
          <w:sz w:val="24"/>
          <w:szCs w:val="24"/>
        </w:rPr>
      </w:pPr>
      <w:r w:rsidRPr="001742EF">
        <w:rPr>
          <w:rFonts w:cstheme="minorHAnsi"/>
          <w:i/>
          <w:iCs/>
          <w:color w:val="212120"/>
          <w:sz w:val="24"/>
          <w:szCs w:val="24"/>
        </w:rPr>
        <w:t>Include the main activity, product, or service provided at the location where you work.</w:t>
      </w:r>
    </w:p>
    <w:p w:rsidR="00755E7D" w:rsidRPr="001742EF" w:rsidP="00755E7D" w14:paraId="07B3B471" w14:textId="77777777">
      <w:pPr>
        <w:pStyle w:val="ListParagraph"/>
        <w:autoSpaceDE w:val="0"/>
        <w:autoSpaceDN w:val="0"/>
        <w:adjustRightInd w:val="0"/>
        <w:rPr>
          <w:rFonts w:cstheme="minorHAnsi"/>
          <w:i/>
          <w:iCs/>
          <w:color w:val="212120"/>
          <w:sz w:val="24"/>
          <w:szCs w:val="24"/>
        </w:rPr>
      </w:pPr>
    </w:p>
    <w:p w:rsidR="001779C8" w:rsidP="001779C8" w14:paraId="6A72A007" w14:textId="77777777">
      <w:pPr>
        <w:pStyle w:val="ListParagraph"/>
        <w:autoSpaceDE w:val="0"/>
        <w:autoSpaceDN w:val="0"/>
        <w:adjustRightInd w:val="0"/>
        <w:rPr>
          <w:rFonts w:cstheme="minorHAnsi"/>
          <w:i/>
          <w:iCs/>
          <w:color w:val="212120"/>
          <w:sz w:val="24"/>
          <w:szCs w:val="24"/>
        </w:rPr>
      </w:pPr>
      <w:r>
        <w:rPr>
          <w:rFonts w:cstheme="minorHAnsi"/>
          <w:i/>
          <w:iCs/>
          <w:color w:val="212120"/>
          <w:sz w:val="24"/>
          <w:szCs w:val="24"/>
        </w:rPr>
        <w:t xml:space="preserve">If you are self-employed, please indicate the </w:t>
      </w:r>
      <w:r w:rsidRPr="001742EF">
        <w:rPr>
          <w:rFonts w:cstheme="minorHAnsi"/>
          <w:i/>
          <w:iCs/>
          <w:color w:val="212120"/>
          <w:sz w:val="24"/>
          <w:szCs w:val="24"/>
        </w:rPr>
        <w:t xml:space="preserve">main activity, product, or service </w:t>
      </w:r>
      <w:r>
        <w:rPr>
          <w:rFonts w:cstheme="minorHAnsi"/>
          <w:i/>
          <w:iCs/>
          <w:color w:val="212120"/>
          <w:sz w:val="24"/>
          <w:szCs w:val="24"/>
        </w:rPr>
        <w:t xml:space="preserve">you </w:t>
      </w:r>
      <w:r w:rsidRPr="001742EF">
        <w:rPr>
          <w:rFonts w:cstheme="minorHAnsi"/>
          <w:i/>
          <w:iCs/>
          <w:color w:val="212120"/>
          <w:sz w:val="24"/>
          <w:szCs w:val="24"/>
        </w:rPr>
        <w:t>provide</w:t>
      </w:r>
      <w:r>
        <w:rPr>
          <w:rFonts w:cstheme="minorHAnsi"/>
          <w:i/>
          <w:iCs/>
          <w:color w:val="212120"/>
          <w:sz w:val="24"/>
          <w:szCs w:val="24"/>
        </w:rPr>
        <w:t>.</w:t>
      </w:r>
    </w:p>
    <w:p w:rsidR="001779C8" w:rsidP="001779C8" w14:paraId="4A720A94" w14:textId="77777777">
      <w:pPr>
        <w:pStyle w:val="ListParagraph"/>
        <w:autoSpaceDE w:val="0"/>
        <w:autoSpaceDN w:val="0"/>
        <w:adjustRightInd w:val="0"/>
        <w:rPr>
          <w:rFonts w:cstheme="minorHAnsi"/>
          <w:i/>
          <w:iCs/>
          <w:color w:val="212120"/>
          <w:sz w:val="24"/>
          <w:szCs w:val="24"/>
        </w:rPr>
      </w:pPr>
    </w:p>
    <w:p w:rsidR="00755E7D" w:rsidRPr="001742EF" w:rsidP="00755E7D" w14:paraId="141DFEBD" w14:textId="77777777">
      <w:pPr>
        <w:pStyle w:val="ListParagraph"/>
        <w:autoSpaceDE w:val="0"/>
        <w:autoSpaceDN w:val="0"/>
        <w:adjustRightInd w:val="0"/>
        <w:rPr>
          <w:rFonts w:cstheme="minorHAnsi"/>
          <w:i/>
          <w:iCs/>
          <w:color w:val="212120"/>
          <w:sz w:val="24"/>
          <w:szCs w:val="24"/>
        </w:rPr>
      </w:pPr>
      <w:r w:rsidRPr="001742EF">
        <w:rPr>
          <w:rFonts w:cstheme="minorHAnsi"/>
          <w:i/>
          <w:iCs/>
          <w:color w:val="212120"/>
          <w:sz w:val="24"/>
          <w:szCs w:val="24"/>
        </w:rPr>
        <w:t>For example: elementary school, residential construction, microprocessor chip production, etc.</w:t>
      </w:r>
    </w:p>
    <w:p w:rsidR="00755E7D" w:rsidRPr="001742EF" w:rsidP="00755E7D" w14:paraId="5DC2482A" w14:textId="77777777">
      <w:pPr>
        <w:pStyle w:val="ListParagraph"/>
        <w:autoSpaceDE w:val="0"/>
        <w:autoSpaceDN w:val="0"/>
        <w:adjustRightInd w:val="0"/>
        <w:rPr>
          <w:rFonts w:cstheme="minorHAnsi"/>
          <w:i/>
          <w:iCs/>
          <w:color w:val="212120"/>
          <w:sz w:val="24"/>
          <w:szCs w:val="24"/>
        </w:rPr>
      </w:pPr>
    </w:p>
    <w:p w:rsidR="00755E7D" w:rsidP="00755E7D" w14:paraId="0157533F" w14:textId="77777777">
      <w:pPr>
        <w:pStyle w:val="ListParagraph"/>
        <w:autoSpaceDE w:val="0"/>
        <w:autoSpaceDN w:val="0"/>
        <w:adjustRightInd w:val="0"/>
        <w:rPr>
          <w:rFonts w:cstheme="minorHAnsi"/>
          <w:color w:val="212120"/>
          <w:sz w:val="24"/>
          <w:szCs w:val="24"/>
        </w:rPr>
      </w:pPr>
      <w:r w:rsidRPr="001742EF">
        <w:rPr>
          <w:rFonts w:cstheme="minorHAnsi"/>
          <w:color w:val="212120"/>
          <w:sz w:val="24"/>
          <w:szCs w:val="24"/>
        </w:rPr>
        <w:t>[text box]</w:t>
      </w:r>
    </w:p>
    <w:p w:rsidR="00F15C4D" w:rsidRPr="001742EF" w:rsidP="00755E7D" w14:paraId="0DBBBC56" w14:textId="77777777">
      <w:pPr>
        <w:pStyle w:val="ListParagraph"/>
        <w:autoSpaceDE w:val="0"/>
        <w:autoSpaceDN w:val="0"/>
        <w:adjustRightInd w:val="0"/>
        <w:rPr>
          <w:rFonts w:cstheme="minorHAnsi"/>
          <w:color w:val="212120"/>
          <w:sz w:val="24"/>
          <w:szCs w:val="24"/>
        </w:rPr>
      </w:pPr>
    </w:p>
    <w:p w:rsidR="00FD1D68" w:rsidRPr="0025105F" w:rsidP="0025105F" w14:paraId="17070C6F" w14:textId="5A348C6A">
      <w:pPr>
        <w:ind w:left="360"/>
        <w:rPr>
          <w:rStyle w:val="normaltextrun"/>
          <w:b/>
          <w:bCs/>
          <w:color w:val="000000" w:themeColor="text1"/>
          <w:sz w:val="24"/>
          <w:szCs w:val="24"/>
        </w:rPr>
      </w:pPr>
      <w:r>
        <w:rPr>
          <w:rStyle w:val="normaltextrun"/>
          <w:color w:val="000000" w:themeColor="text1"/>
          <w:sz w:val="24"/>
          <w:szCs w:val="24"/>
        </w:rPr>
        <w:t xml:space="preserve">5b. </w:t>
      </w:r>
      <w:r w:rsidRPr="0025105F" w:rsidR="0081130E">
        <w:rPr>
          <w:rStyle w:val="normaltextrun"/>
          <w:color w:val="000000" w:themeColor="text1"/>
          <w:sz w:val="24"/>
          <w:szCs w:val="24"/>
        </w:rPr>
        <w:t>[IF Q</w:t>
      </w:r>
      <w:r w:rsidRPr="0025105F" w:rsidR="00A7516C">
        <w:rPr>
          <w:rStyle w:val="normaltextrun"/>
          <w:color w:val="000000" w:themeColor="text1"/>
          <w:sz w:val="24"/>
          <w:szCs w:val="24"/>
        </w:rPr>
        <w:t>5</w:t>
      </w:r>
      <w:r w:rsidRPr="0025105F" w:rsidR="0081130E">
        <w:rPr>
          <w:rStyle w:val="normaltextrun"/>
          <w:color w:val="000000" w:themeColor="text1"/>
          <w:sz w:val="24"/>
          <w:szCs w:val="24"/>
        </w:rPr>
        <w:t xml:space="preserve">=A,B,C] </w:t>
      </w:r>
      <w:r w:rsidRPr="0025105F">
        <w:rPr>
          <w:rStyle w:val="normaltextrun"/>
          <w:color w:val="000000" w:themeColor="text1"/>
          <w:sz w:val="24"/>
          <w:szCs w:val="24"/>
        </w:rPr>
        <w:t>What is</w:t>
      </w:r>
      <w:r w:rsidRPr="0025105F" w:rsidR="007A1131">
        <w:rPr>
          <w:rStyle w:val="normaltextrun"/>
          <w:color w:val="000000" w:themeColor="text1"/>
          <w:sz w:val="24"/>
          <w:szCs w:val="24"/>
        </w:rPr>
        <w:t xml:space="preserve"> </w:t>
      </w:r>
      <w:r w:rsidRPr="0025105F">
        <w:rPr>
          <w:rStyle w:val="normaltextrun"/>
          <w:color w:val="000000" w:themeColor="text1"/>
          <w:sz w:val="24"/>
          <w:szCs w:val="24"/>
        </w:rPr>
        <w:t xml:space="preserve">your occupation?  __________ [CONFIRM SECTOR OF EMPLOYMENT; RECRUIT A MIX] </w:t>
      </w:r>
    </w:p>
    <w:p w:rsidR="00432494" w:rsidRPr="001742EF" w:rsidP="00432494" w14:paraId="43E61921" w14:textId="77777777">
      <w:pPr>
        <w:pStyle w:val="ListParagraph"/>
        <w:rPr>
          <w:rStyle w:val="normaltextrun"/>
          <w:rFonts w:cstheme="minorHAnsi"/>
          <w:b/>
          <w:bCs/>
          <w:color w:val="000000" w:themeColor="text1"/>
          <w:sz w:val="24"/>
          <w:szCs w:val="24"/>
        </w:rPr>
      </w:pPr>
    </w:p>
    <w:p w:rsidR="00D35FB8" w:rsidRPr="001742EF" w:rsidP="00D35FB8" w14:paraId="421DCDA2" w14:textId="77777777">
      <w:pPr>
        <w:pStyle w:val="ListParagraph"/>
        <w:autoSpaceDE w:val="0"/>
        <w:autoSpaceDN w:val="0"/>
        <w:adjustRightInd w:val="0"/>
        <w:rPr>
          <w:rFonts w:cstheme="minorHAnsi"/>
          <w:color w:val="212120"/>
          <w:sz w:val="24"/>
          <w:szCs w:val="24"/>
        </w:rPr>
      </w:pPr>
      <w:r w:rsidRPr="001742EF">
        <w:rPr>
          <w:rFonts w:cstheme="minorHAnsi"/>
          <w:i/>
          <w:iCs/>
          <w:color w:val="212120"/>
          <w:sz w:val="24"/>
          <w:szCs w:val="24"/>
        </w:rPr>
        <w:t>For example: fourth-grade teacher, entry-level plumber, web developer, financial analyst, physics professor, etc.</w:t>
      </w:r>
    </w:p>
    <w:p w:rsidR="00323700" w:rsidRPr="001742EF" w:rsidP="00323700" w14:paraId="7EB39E9B" w14:textId="77777777">
      <w:pPr>
        <w:pStyle w:val="ListParagraph"/>
        <w:rPr>
          <w:rStyle w:val="normaltextrun"/>
          <w:rFonts w:cstheme="minorHAnsi"/>
          <w:b/>
          <w:bCs/>
          <w:color w:val="000000" w:themeColor="text1"/>
          <w:sz w:val="24"/>
          <w:szCs w:val="24"/>
        </w:rPr>
      </w:pPr>
    </w:p>
    <w:p w:rsidR="00B7170F" w:rsidRPr="00B7170F" w:rsidP="00B7170F" w14:paraId="4EFF6A6B" w14:textId="3D762816">
      <w:pPr>
        <w:pStyle w:val="ListParagraph"/>
        <w:rPr>
          <w:rFonts w:cstheme="minorHAnsi"/>
          <w:b/>
          <w:bCs/>
          <w:color w:val="000000" w:themeColor="text1"/>
          <w:sz w:val="24"/>
          <w:szCs w:val="24"/>
        </w:rPr>
      </w:pPr>
    </w:p>
    <w:p w:rsidR="000A1105" w:rsidRPr="0004053C" w:rsidP="00967D19" w14:paraId="62B8B9A6" w14:textId="608D8BE3">
      <w:pPr>
        <w:pStyle w:val="ListParagraph"/>
        <w:numPr>
          <w:ilvl w:val="0"/>
          <w:numId w:val="2"/>
        </w:numPr>
        <w:rPr>
          <w:rStyle w:val="normaltextrun"/>
          <w:rFonts w:cstheme="minorHAnsi"/>
          <w:b/>
          <w:bCs/>
          <w:color w:val="000000" w:themeColor="text1"/>
          <w:sz w:val="24"/>
          <w:szCs w:val="24"/>
        </w:rPr>
      </w:pPr>
      <w:bookmarkStart w:id="5" w:name="OLE_LINK8"/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>I would also like to confirm some information from your AmeriSpeak profile. The information I have indicates that you are</w:t>
      </w:r>
      <w:r w:rsidRPr="001742EF" w:rsidR="00373A1A">
        <w:rPr>
          <w:rStyle w:val="normaltextrun"/>
          <w:rFonts w:cstheme="minorHAnsi"/>
          <w:color w:val="000000" w:themeColor="text1"/>
          <w:sz w:val="24"/>
          <w:szCs w:val="24"/>
        </w:rPr>
        <w:t xml:space="preserve"> [</w:t>
      </w:r>
      <w:r w:rsidR="00F329F5">
        <w:rPr>
          <w:rStyle w:val="normaltextrun"/>
          <w:rFonts w:cstheme="minorHAnsi"/>
          <w:color w:val="000000" w:themeColor="text1"/>
          <w:sz w:val="24"/>
          <w:szCs w:val="24"/>
        </w:rPr>
        <w:t xml:space="preserve">X </w:t>
      </w:r>
      <w:r w:rsidRPr="001742EF" w:rsidR="00373A1A">
        <w:rPr>
          <w:rStyle w:val="normaltextrun"/>
          <w:rFonts w:cstheme="minorHAnsi"/>
          <w:color w:val="000000" w:themeColor="text1"/>
          <w:sz w:val="24"/>
          <w:szCs w:val="24"/>
        </w:rPr>
        <w:t>years] old, you are</w:t>
      </w:r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 xml:space="preserve"> </w:t>
      </w:r>
      <w:r w:rsidRPr="001742EF" w:rsidR="00323700">
        <w:rPr>
          <w:rStyle w:val="normaltextrun"/>
          <w:rFonts w:cstheme="minorHAnsi"/>
          <w:color w:val="000000" w:themeColor="text1"/>
          <w:sz w:val="24"/>
          <w:szCs w:val="24"/>
        </w:rPr>
        <w:t xml:space="preserve">[male/female], living in [STATE] and that you are [RACE/ETHNICITY]. </w:t>
      </w:r>
      <w:bookmarkEnd w:id="5"/>
      <w:r w:rsidRPr="001742EF" w:rsidR="00323700">
        <w:rPr>
          <w:rStyle w:val="normaltextrun"/>
          <w:rFonts w:cstheme="minorHAnsi"/>
          <w:color w:val="000000" w:themeColor="text1"/>
          <w:sz w:val="24"/>
          <w:szCs w:val="24"/>
        </w:rPr>
        <w:t>Is that correct?</w:t>
      </w:r>
      <w:r w:rsidRPr="001742EF" w:rsidR="00B66FB9">
        <w:rPr>
          <w:rStyle w:val="normaltextrun"/>
          <w:rFonts w:cstheme="minorHAnsi"/>
          <w:color w:val="000000" w:themeColor="text1"/>
          <w:sz w:val="24"/>
          <w:szCs w:val="24"/>
        </w:rPr>
        <w:t xml:space="preserve"> </w:t>
      </w:r>
      <w:r w:rsidRPr="001742EF" w:rsidR="000A471E">
        <w:rPr>
          <w:rStyle w:val="normaltextrun"/>
          <w:rFonts w:cstheme="minorHAnsi"/>
          <w:color w:val="000000" w:themeColor="text1"/>
          <w:sz w:val="24"/>
          <w:szCs w:val="24"/>
        </w:rPr>
        <w:t>[ENTER CORRECTED INFORMATION BELOW IF NECESSARY.]</w:t>
      </w:r>
      <w:r w:rsidRPr="001742EF" w:rsidR="00D70844">
        <w:rPr>
          <w:rStyle w:val="normaltextrun"/>
          <w:rFonts w:cstheme="minorHAnsi"/>
          <w:color w:val="000000" w:themeColor="text1"/>
          <w:sz w:val="24"/>
          <w:szCs w:val="24"/>
        </w:rPr>
        <w:t xml:space="preserve">   </w:t>
      </w:r>
    </w:p>
    <w:p w:rsidR="00DB1F00" w:rsidRPr="008C6E77" w:rsidP="00C23A00" w14:paraId="68D911C4" w14:textId="4060790E">
      <w:pPr>
        <w:rPr>
          <w:rStyle w:val="normaltextrun"/>
          <w:rFonts w:cstheme="minorHAnsi"/>
          <w:color w:val="000000" w:themeColor="text1"/>
          <w:sz w:val="24"/>
          <w:szCs w:val="24"/>
        </w:rPr>
      </w:pPr>
    </w:p>
    <w:p w:rsidR="00F91C70" w:rsidRPr="001742EF" w:rsidP="00F91C70" w14:paraId="0D2CA083" w14:textId="77777777">
      <w:pPr>
        <w:pStyle w:val="ListParagraph"/>
        <w:rPr>
          <w:rStyle w:val="normaltextrun"/>
          <w:rFonts w:cstheme="minorHAnsi"/>
          <w:b/>
          <w:bCs/>
          <w:color w:val="000000" w:themeColor="text1"/>
          <w:sz w:val="24"/>
          <w:szCs w:val="24"/>
        </w:rPr>
      </w:pPr>
    </w:p>
    <w:p w:rsidR="00E22953" w:rsidRPr="001742EF" w:rsidP="00E22953" w14:paraId="63035ED8" w14:textId="288343AC">
      <w:pPr>
        <w:shd w:val="clear" w:color="auto" w:fill="FFFFFF"/>
        <w:spacing w:after="225" w:line="300" w:lineRule="atLeast"/>
        <w:rPr>
          <w:rFonts w:eastAsia="Times New Roman" w:cstheme="minorHAnsi"/>
          <w:color w:val="333333"/>
          <w:sz w:val="24"/>
          <w:szCs w:val="24"/>
        </w:rPr>
      </w:pPr>
      <w:r w:rsidRPr="001742EF">
        <w:rPr>
          <w:rFonts w:eastAsia="Times New Roman" w:cstheme="minorHAnsi"/>
          <w:color w:val="333333"/>
          <w:sz w:val="24"/>
          <w:szCs w:val="24"/>
        </w:rPr>
        <w:t xml:space="preserve">Your answers indicate that you are eligible to participate in </w:t>
      </w:r>
      <w:r w:rsidRPr="001742EF" w:rsidR="00952FED">
        <w:rPr>
          <w:rFonts w:eastAsia="Times New Roman" w:cstheme="minorHAnsi"/>
          <w:color w:val="333333"/>
          <w:sz w:val="24"/>
          <w:szCs w:val="24"/>
        </w:rPr>
        <w:t>an interview</w:t>
      </w:r>
      <w:r w:rsidRPr="001742EF">
        <w:rPr>
          <w:rFonts w:eastAsia="Times New Roman" w:cstheme="minorHAnsi"/>
          <w:color w:val="333333"/>
          <w:sz w:val="24"/>
          <w:szCs w:val="24"/>
        </w:rPr>
        <w:t xml:space="preserve">. Our interviewers are available </w:t>
      </w:r>
      <w:r w:rsidRPr="001742EF" w:rsidR="00FA6520">
        <w:rPr>
          <w:rFonts w:eastAsia="Times New Roman" w:cstheme="minorHAnsi"/>
          <w:color w:val="333333"/>
          <w:sz w:val="24"/>
          <w:szCs w:val="24"/>
        </w:rPr>
        <w:t>[</w:t>
      </w:r>
      <w:r w:rsidRPr="001742EF" w:rsidR="00930033">
        <w:rPr>
          <w:rFonts w:eastAsia="Times New Roman" w:cstheme="minorHAnsi"/>
          <w:color w:val="333333"/>
          <w:sz w:val="24"/>
          <w:szCs w:val="24"/>
        </w:rPr>
        <w:t>START DATE</w:t>
      </w:r>
      <w:r w:rsidRPr="001742EF" w:rsidR="00FA6520">
        <w:rPr>
          <w:rFonts w:eastAsia="Times New Roman" w:cstheme="minorHAnsi"/>
          <w:color w:val="333333"/>
          <w:sz w:val="24"/>
          <w:szCs w:val="24"/>
        </w:rPr>
        <w:t xml:space="preserve">] </w:t>
      </w:r>
      <w:r w:rsidRPr="001742EF" w:rsidR="00930033">
        <w:rPr>
          <w:rFonts w:eastAsia="Times New Roman" w:cstheme="minorHAnsi"/>
          <w:color w:val="333333"/>
          <w:sz w:val="24"/>
          <w:szCs w:val="24"/>
        </w:rPr>
        <w:t xml:space="preserve">- </w:t>
      </w:r>
      <w:r w:rsidRPr="001742EF" w:rsidR="00FA6520">
        <w:rPr>
          <w:rFonts w:eastAsia="Times New Roman" w:cstheme="minorHAnsi"/>
          <w:color w:val="333333"/>
          <w:sz w:val="24"/>
          <w:szCs w:val="24"/>
        </w:rPr>
        <w:t>[</w:t>
      </w:r>
      <w:r w:rsidRPr="001742EF" w:rsidR="00930033">
        <w:rPr>
          <w:rFonts w:eastAsia="Times New Roman" w:cstheme="minorHAnsi"/>
          <w:color w:val="333333"/>
          <w:sz w:val="24"/>
          <w:szCs w:val="24"/>
        </w:rPr>
        <w:t>END DATE</w:t>
      </w:r>
      <w:r w:rsidRPr="001742EF" w:rsidR="00FA6520">
        <w:rPr>
          <w:rFonts w:eastAsia="Times New Roman" w:cstheme="minorHAnsi"/>
          <w:color w:val="333333"/>
          <w:sz w:val="24"/>
          <w:szCs w:val="24"/>
        </w:rPr>
        <w:t xml:space="preserve">] </w:t>
      </w:r>
      <w:r w:rsidRPr="001742EF" w:rsidR="000C7092">
        <w:rPr>
          <w:rFonts w:eastAsia="Times New Roman" w:cstheme="minorHAnsi"/>
          <w:color w:val="333333"/>
          <w:sz w:val="24"/>
          <w:szCs w:val="24"/>
        </w:rPr>
        <w:t xml:space="preserve">from </w:t>
      </w:r>
      <w:r w:rsidRPr="001742EF">
        <w:rPr>
          <w:rFonts w:eastAsia="Times New Roman" w:cstheme="minorHAnsi"/>
          <w:color w:val="333333"/>
          <w:sz w:val="24"/>
          <w:szCs w:val="24"/>
        </w:rPr>
        <w:t>[</w:t>
      </w:r>
      <w:r w:rsidRPr="001742EF" w:rsidR="00930033">
        <w:rPr>
          <w:rFonts w:eastAsia="Times New Roman" w:cstheme="minorHAnsi"/>
          <w:color w:val="333333"/>
          <w:sz w:val="24"/>
          <w:szCs w:val="24"/>
        </w:rPr>
        <w:t>START TIME</w:t>
      </w:r>
      <w:r w:rsidRPr="001742EF">
        <w:rPr>
          <w:rFonts w:eastAsia="Times New Roman" w:cstheme="minorHAnsi"/>
          <w:color w:val="333333"/>
          <w:sz w:val="24"/>
          <w:szCs w:val="24"/>
        </w:rPr>
        <w:t>] to [</w:t>
      </w:r>
      <w:r w:rsidRPr="001742EF" w:rsidR="00930033">
        <w:rPr>
          <w:rFonts w:eastAsia="Times New Roman" w:cstheme="minorHAnsi"/>
          <w:color w:val="333333"/>
          <w:sz w:val="24"/>
          <w:szCs w:val="24"/>
        </w:rPr>
        <w:t>END TIME</w:t>
      </w:r>
      <w:r w:rsidRPr="001742EF">
        <w:rPr>
          <w:rFonts w:eastAsia="Times New Roman" w:cstheme="minorHAnsi"/>
          <w:color w:val="333333"/>
          <w:sz w:val="24"/>
          <w:szCs w:val="24"/>
        </w:rPr>
        <w:t>]</w:t>
      </w:r>
      <w:r w:rsidRPr="001742EF" w:rsidR="00FA6520">
        <w:rPr>
          <w:rFonts w:eastAsia="Times New Roman" w:cstheme="minorHAnsi"/>
          <w:color w:val="333333"/>
          <w:sz w:val="24"/>
          <w:szCs w:val="24"/>
        </w:rPr>
        <w:t xml:space="preserve"> Central Time</w:t>
      </w:r>
      <w:r w:rsidRPr="001742EF" w:rsidR="00952FED">
        <w:rPr>
          <w:rFonts w:eastAsia="Times New Roman" w:cstheme="minorHAnsi"/>
          <w:color w:val="333333"/>
          <w:sz w:val="24"/>
          <w:szCs w:val="24"/>
        </w:rPr>
        <w:t>.</w:t>
      </w:r>
      <w:r w:rsidRPr="001742EF">
        <w:rPr>
          <w:rFonts w:eastAsia="Times New Roman" w:cstheme="minorHAnsi"/>
          <w:color w:val="333333"/>
          <w:sz w:val="24"/>
          <w:szCs w:val="24"/>
        </w:rPr>
        <w:t xml:space="preserve"> </w:t>
      </w:r>
    </w:p>
    <w:p w:rsidR="00BE7DD3" w:rsidRPr="001742EF" w:rsidP="00E22953" w14:paraId="4C878F6F" w14:textId="5D3D3FA3">
      <w:pPr>
        <w:shd w:val="clear" w:color="auto" w:fill="FFFFFF"/>
        <w:spacing w:after="225" w:line="300" w:lineRule="atLeast"/>
        <w:rPr>
          <w:rFonts w:eastAsia="Times New Roman" w:cstheme="minorHAnsi"/>
          <w:color w:val="333333"/>
          <w:sz w:val="24"/>
          <w:szCs w:val="24"/>
        </w:rPr>
      </w:pPr>
      <w:r w:rsidRPr="001742EF">
        <w:rPr>
          <w:rFonts w:eastAsia="Times New Roman" w:cstheme="minorHAnsi"/>
          <w:color w:val="333333"/>
          <w:sz w:val="24"/>
          <w:szCs w:val="24"/>
        </w:rPr>
        <w:t>[SCHEDULE INTERVIEW AND COLLECT CONTACT INFORMATION BELOW FOR SENDING REMINDERS.]</w:t>
      </w:r>
    </w:p>
    <w:p w:rsidR="006E6303" w:rsidRPr="001742EF" w:rsidP="00967D19" w14:paraId="50C10625" w14:textId="65393CED">
      <w:pPr>
        <w:pStyle w:val="ListParagraph"/>
        <w:numPr>
          <w:ilvl w:val="0"/>
          <w:numId w:val="2"/>
        </w:numPr>
        <w:rPr>
          <w:rStyle w:val="normaltextrun"/>
          <w:color w:val="000000"/>
          <w:sz w:val="24"/>
          <w:szCs w:val="24"/>
          <w:shd w:val="clear" w:color="auto" w:fill="FFFFFF"/>
        </w:rPr>
      </w:pPr>
      <w:r w:rsidRPr="27090412">
        <w:rPr>
          <w:rStyle w:val="normaltextrun"/>
          <w:color w:val="000000"/>
          <w:sz w:val="24"/>
          <w:szCs w:val="24"/>
          <w:shd w:val="clear" w:color="auto" w:fill="FFFFFF"/>
        </w:rPr>
        <w:t>When is the best time of day for an interview</w:t>
      </w:r>
      <w:r w:rsidRPr="27090412">
        <w:rPr>
          <w:rStyle w:val="normaltextrun"/>
          <w:color w:val="000000"/>
          <w:sz w:val="24"/>
          <w:szCs w:val="24"/>
          <w:shd w:val="clear" w:color="auto" w:fill="FFFFFF"/>
        </w:rPr>
        <w:t>?</w:t>
      </w:r>
    </w:p>
    <w:p w:rsidR="006E6303" w:rsidRPr="001742EF" w:rsidP="00967D19" w14:paraId="5A1C527E" w14:textId="7F75DA6E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Morning</w:t>
      </w:r>
    </w:p>
    <w:p w:rsidR="003E4EE4" w:rsidRPr="001742EF" w:rsidP="00967D19" w14:paraId="1299BCC3" w14:textId="13793199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fternoon</w:t>
      </w:r>
    </w:p>
    <w:p w:rsidR="003E4EE4" w:rsidRPr="001742EF" w:rsidP="00967D19" w14:paraId="14DECB3F" w14:textId="5A9E04FB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Evening</w:t>
      </w:r>
    </w:p>
    <w:p w:rsidR="00C52663" w:rsidRPr="001742EF" w:rsidP="00C52663" w14:paraId="5F5CADDC" w14:textId="77777777">
      <w:pPr>
        <w:pStyle w:val="ListParagraph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:rsidR="00CA21D1" w:rsidP="00967D19" w14:paraId="79513BC2" w14:textId="2410A206">
      <w:pPr>
        <w:pStyle w:val="ListParagraph"/>
        <w:numPr>
          <w:ilvl w:val="0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What time zone are you located in?</w:t>
      </w:r>
    </w:p>
    <w:p w:rsidR="00AE0745" w:rsidP="00967D19" w14:paraId="67CEE888" w14:textId="44CA64D7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Eastern</w:t>
      </w:r>
    </w:p>
    <w:p w:rsidR="00AE0745" w:rsidP="00967D19" w14:paraId="0AD93A17" w14:textId="16095322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entral</w:t>
      </w:r>
    </w:p>
    <w:p w:rsidR="00AE0745" w:rsidP="00967D19" w14:paraId="11376657" w14:textId="4F9C2F32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Mountain</w:t>
      </w:r>
    </w:p>
    <w:p w:rsidR="000756C3" w:rsidP="00967D19" w14:paraId="757541E8" w14:textId="77777777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Pacific</w:t>
      </w:r>
    </w:p>
    <w:p w:rsidR="000756C3" w:rsidP="00967D19" w14:paraId="1490274E" w14:textId="77777777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laska</w:t>
      </w:r>
    </w:p>
    <w:p w:rsidR="00AE0745" w:rsidRPr="00AE0745" w:rsidP="00967D19" w14:paraId="52449A2C" w14:textId="230D97D0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Hawaii-Aleutian</w:t>
      </w:r>
      <w:r w:rsidR="005F3A2E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br/>
      </w:r>
    </w:p>
    <w:p w:rsidR="006E6303" w:rsidRPr="001742EF" w:rsidP="00967D19" w14:paraId="52CE67BD" w14:textId="0409716E">
      <w:pPr>
        <w:pStyle w:val="ListParagraph"/>
        <w:numPr>
          <w:ilvl w:val="0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What is your phone number?</w:t>
      </w:r>
    </w:p>
    <w:p w:rsidR="00C52663" w:rsidRPr="001742EF" w:rsidP="0A0AA3AC" w14:paraId="2AB2DA14" w14:textId="70C93073">
      <w:pPr>
        <w:ind w:firstLine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____-____-______</w:t>
      </w:r>
    </w:p>
    <w:p w:rsidR="00C52663" w:rsidRPr="001742EF" w:rsidP="003E4EE4" w14:paraId="4A655CA8" w14:textId="50288395">
      <w:p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="00DE05D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9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. Do we have your permission to send 1-2 reminder text messages to this number?</w:t>
      </w:r>
    </w:p>
    <w:p w:rsidR="000B7232" w:rsidRPr="001742EF" w:rsidP="00967D19" w14:paraId="78908AD8" w14:textId="4D7166AF">
      <w:pPr>
        <w:pStyle w:val="ListParagraph"/>
        <w:numPr>
          <w:ilvl w:val="1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Yes</w:t>
      </w:r>
    </w:p>
    <w:p w:rsidR="000B7232" w:rsidRPr="001742EF" w:rsidP="00967D19" w14:paraId="5360C903" w14:textId="07AB615C">
      <w:pPr>
        <w:pStyle w:val="ListParagraph"/>
        <w:numPr>
          <w:ilvl w:val="1"/>
          <w:numId w:val="2"/>
        </w:numPr>
        <w:rPr>
          <w:rStyle w:val="normaltextrun"/>
          <w:color w:val="000000"/>
          <w:sz w:val="24"/>
          <w:szCs w:val="24"/>
          <w:shd w:val="clear" w:color="auto" w:fill="FFFFFF"/>
        </w:rPr>
      </w:pPr>
      <w:r w:rsidRPr="184D300B">
        <w:rPr>
          <w:rStyle w:val="normaltextrun"/>
          <w:color w:val="000000"/>
          <w:sz w:val="24"/>
          <w:szCs w:val="24"/>
          <w:shd w:val="clear" w:color="auto" w:fill="FFFFFF"/>
        </w:rPr>
        <w:t>No</w:t>
      </w:r>
    </w:p>
    <w:p w:rsidR="000B7232" w:rsidRPr="001742EF" w:rsidP="000B7232" w14:paraId="4F4E081C" w14:textId="77777777">
      <w:pPr>
        <w:pStyle w:val="ListParagraph"/>
        <w:ind w:left="144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:rsidR="006E6303" w:rsidRPr="001742EF" w:rsidP="00967D19" w14:paraId="48B1E37A" w14:textId="59B35001">
      <w:pPr>
        <w:pStyle w:val="ListParagraph"/>
        <w:numPr>
          <w:ilvl w:val="0"/>
          <w:numId w:val="2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What is your email address? </w:t>
      </w:r>
    </w:p>
    <w:p w:rsidR="00D545F7" w:rsidP="00967D19" w14:paraId="36BD93CE" w14:textId="272652F5">
      <w:pPr>
        <w:ind w:firstLine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bookmarkStart w:id="6" w:name="OLE_LINK6"/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____________</w:t>
      </w:r>
      <w:bookmarkEnd w:id="6"/>
    </w:p>
    <w:p w:rsidR="002B5083" w:rsidRPr="001742EF" w:rsidP="0070382E" w14:paraId="692B4280" w14:textId="77777777">
      <w:p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:rsidR="001F6916" w:rsidRPr="001742EF" w:rsidP="2EA29A89" w14:paraId="3A719A43" w14:textId="02D9B740">
      <w:pPr>
        <w:shd w:val="clear" w:color="auto" w:fill="FFFFFF" w:themeFill="background1"/>
        <w:spacing w:after="225" w:line="300" w:lineRule="atLeast"/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IF </w:t>
      </w:r>
      <w:r w:rsidRPr="001742EF" w:rsidR="003518B7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>VOICE MAIL</w:t>
      </w:r>
    </w:p>
    <w:p w:rsidR="001F6916" w:rsidRPr="001742EF" w:rsidP="00200C20" w14:paraId="3337D355" w14:textId="47C531E4">
      <w:pPr>
        <w:ind w:left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Hello, this is [</w:t>
      </w:r>
      <w:r w:rsidRPr="001742EF" w:rsidR="005A7483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ALLER</w:t>
      </w:r>
      <w:r w:rsidRPr="001742EF" w:rsidR="00512B19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’S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NAME] from </w:t>
      </w:r>
      <w:r w:rsidR="00CC2DBD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[CONTRACTOR NAME]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, calling for [POTENTIAL PARTI</w:t>
      </w:r>
      <w:r w:rsidRPr="001742EF" w:rsidR="00BE7DD3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IPANT</w:t>
      </w:r>
      <w:r w:rsidRPr="001742EF" w:rsidR="00512B19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’S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NAME]. I’m calling because you expressed interest in a recent AmeriSpeak survey to participate in a one-hour </w:t>
      </w:r>
      <w:r w:rsidRPr="001742EF" w:rsidR="00167BDC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video interview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1742EF" w:rsidR="00CB2B8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bout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1742EF" w:rsidR="004B4E7C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work and education.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Please give me a call at [</w:t>
      </w:r>
      <w:r w:rsidRPr="001742EF" w:rsidR="005A7483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ALLER</w:t>
      </w:r>
      <w:r w:rsidRPr="001742EF" w:rsidR="00C00A7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’S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PHONE NUMBER].</w:t>
      </w:r>
      <w:r w:rsidRPr="001742EF" w:rsidR="00200C20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Thank you.</w:t>
      </w:r>
    </w:p>
    <w:p w:rsidR="000F22DA" w:rsidRPr="001742EF" w:rsidP="000F22DA" w14:paraId="0BD2281A" w14:textId="77777777">
      <w:pPr>
        <w:shd w:val="clear" w:color="auto" w:fill="FFFFFF"/>
        <w:spacing w:after="225" w:line="300" w:lineRule="atLeast"/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>IF SOMEONE OTHER THAN THE POTENTIAL PARTICIPANT ANSWERS</w:t>
      </w:r>
    </w:p>
    <w:p w:rsidR="000F22DA" w:rsidRPr="001742EF" w:rsidP="00200C20" w14:paraId="18D5DC37" w14:textId="2AEDADEF">
      <w:pPr>
        <w:ind w:left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Hello, may I speak to [POTENTIAL PARTICIPANT’S NAME]? </w:t>
      </w:r>
      <w:r w:rsidRPr="001742EF" w:rsidR="00BC44D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This is [CALLER</w:t>
      </w:r>
      <w:r w:rsidRPr="001742EF" w:rsidR="00512B19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’S</w:t>
      </w:r>
      <w:r w:rsidRPr="001742EF" w:rsidR="00BC44D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NAME] from </w:t>
      </w:r>
      <w:r w:rsidR="00E77013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[</w:t>
      </w:r>
      <w:r w:rsidR="009E3874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NCSES contractor name</w:t>
      </w:r>
      <w:r w:rsidR="00E77013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]</w:t>
      </w:r>
      <w:r w:rsidRPr="001742EF" w:rsidR="00BC44D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. I’m calling because they expressed interest in a recent AmeriSpeak survey to participate in a one-hour video interview </w:t>
      </w:r>
      <w:r w:rsidRPr="001742EF" w:rsidR="00CB2B8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bout</w:t>
      </w:r>
      <w:r w:rsidRPr="001742EF" w:rsidR="00BC44D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1742EF" w:rsidR="004B4E7C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work and education.</w:t>
      </w:r>
      <w:r w:rsidRPr="001742EF" w:rsidR="00BC44D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Would you please ask </w:t>
      </w:r>
      <w:r w:rsidRPr="001742EF" w:rsidR="00BC44D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them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1742EF" w:rsidR="005A2805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to give me a call at [CALLER</w:t>
      </w:r>
      <w:r w:rsidRPr="001742EF" w:rsidR="00C00A7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’S</w:t>
      </w:r>
      <w:r w:rsidRPr="001742EF" w:rsidR="005A2805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PHONE NUMBER]?</w:t>
      </w:r>
      <w:r w:rsidRPr="001742EF" w:rsidR="00200C20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Thank you.</w:t>
      </w:r>
    </w:p>
    <w:p w:rsidR="00E540EE" w:rsidRPr="00E540EE" w:rsidP="184D300B" w14:paraId="479E64B7" w14:textId="0ABFE666">
      <w:pPr>
        <w:keepNext/>
        <w:keepLines/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color w:val="2F5496" w:themeColor="accent1" w:themeShade="BF"/>
          <w:sz w:val="26"/>
          <w:szCs w:val="26"/>
        </w:rPr>
      </w:pPr>
      <w:r w:rsidRPr="184D300B">
        <w:rPr>
          <w:rFonts w:ascii="Calibri Light" w:eastAsia="Times New Roman" w:hAnsi="Calibri Light" w:cs="Times New Roman"/>
          <w:b/>
          <w:bCs/>
          <w:color w:val="2F5496" w:themeColor="accent1" w:themeShade="BF"/>
          <w:sz w:val="26"/>
          <w:szCs w:val="26"/>
        </w:rPr>
        <w:t>Email Scheduling</w:t>
      </w:r>
    </w:p>
    <w:p w:rsidR="002E4848" w:rsidRPr="002E4848" w:rsidP="184D300B" w14:paraId="36A8AB52" w14:textId="7B3671E7">
      <w:pPr>
        <w:spacing w:line="256" w:lineRule="auto"/>
        <w:rPr>
          <w:rFonts w:ascii="Calibri" w:eastAsia="Calibri" w:hAnsi="Calibri" w:cs="Calibri"/>
          <w:i/>
          <w:iCs/>
          <w:sz w:val="24"/>
          <w:szCs w:val="24"/>
        </w:rPr>
      </w:pPr>
      <w:r w:rsidRPr="184D300B">
        <w:rPr>
          <w:rFonts w:ascii="Calibri" w:eastAsia="Calibri" w:hAnsi="Calibri" w:cs="Calibri"/>
          <w:i/>
          <w:iCs/>
          <w:sz w:val="24"/>
          <w:szCs w:val="24"/>
        </w:rPr>
        <w:t>This script will be used to schedule</w:t>
      </w:r>
      <w:r w:rsidRPr="184D300B" w:rsidR="007F5E09">
        <w:rPr>
          <w:rFonts w:ascii="Calibri" w:eastAsia="Calibri" w:hAnsi="Calibri" w:cs="Calibri"/>
          <w:i/>
          <w:iCs/>
          <w:sz w:val="24"/>
          <w:szCs w:val="24"/>
        </w:rPr>
        <w:t xml:space="preserve"> eligible</w:t>
      </w:r>
      <w:r w:rsidRPr="184D300B">
        <w:rPr>
          <w:rFonts w:ascii="Calibri" w:eastAsia="Calibri" w:hAnsi="Calibri" w:cs="Calibri"/>
          <w:i/>
          <w:iCs/>
          <w:sz w:val="24"/>
          <w:szCs w:val="24"/>
        </w:rPr>
        <w:t xml:space="preserve"> participants</w:t>
      </w:r>
      <w:r w:rsidRPr="184D300B" w:rsidR="004B0054">
        <w:rPr>
          <w:rFonts w:ascii="Calibri" w:eastAsia="Calibri" w:hAnsi="Calibri" w:cs="Calibri"/>
          <w:i/>
          <w:iCs/>
          <w:sz w:val="24"/>
          <w:szCs w:val="24"/>
        </w:rPr>
        <w:t xml:space="preserve"> </w:t>
      </w:r>
      <w:r w:rsidRPr="184D300B" w:rsidR="007F5E09">
        <w:rPr>
          <w:rFonts w:ascii="Calibri" w:eastAsia="Calibri" w:hAnsi="Calibri" w:cs="Calibri"/>
          <w:i/>
          <w:iCs/>
          <w:sz w:val="24"/>
          <w:szCs w:val="24"/>
        </w:rPr>
        <w:t>for</w:t>
      </w:r>
      <w:r w:rsidRPr="184D300B" w:rsidR="00147A5E">
        <w:rPr>
          <w:rFonts w:ascii="Calibri" w:eastAsia="Calibri" w:hAnsi="Calibri" w:cs="Calibri"/>
          <w:i/>
          <w:iCs/>
          <w:sz w:val="24"/>
          <w:szCs w:val="24"/>
        </w:rPr>
        <w:t xml:space="preserve"> </w:t>
      </w:r>
      <w:r w:rsidRPr="184D300B" w:rsidR="007F5E09">
        <w:rPr>
          <w:rFonts w:ascii="Calibri" w:eastAsia="Calibri" w:hAnsi="Calibri" w:cs="Calibri"/>
          <w:i/>
          <w:iCs/>
          <w:sz w:val="24"/>
          <w:szCs w:val="24"/>
        </w:rPr>
        <w:t>an</w:t>
      </w:r>
      <w:r w:rsidRPr="184D300B" w:rsidR="00147A5E">
        <w:rPr>
          <w:rFonts w:ascii="Calibri" w:eastAsia="Calibri" w:hAnsi="Calibri" w:cs="Calibri"/>
          <w:i/>
          <w:iCs/>
          <w:sz w:val="24"/>
          <w:szCs w:val="24"/>
        </w:rPr>
        <w:t xml:space="preserve"> interview</w:t>
      </w:r>
      <w:r w:rsidRPr="184D300B">
        <w:rPr>
          <w:rFonts w:ascii="Calibri" w:eastAsia="Calibri" w:hAnsi="Calibri" w:cs="Calibri"/>
          <w:i/>
          <w:iCs/>
          <w:sz w:val="24"/>
          <w:szCs w:val="24"/>
        </w:rPr>
        <w:t xml:space="preserve">. </w:t>
      </w:r>
      <w:r w:rsidR="009E3874">
        <w:rPr>
          <w:rFonts w:ascii="Calibri" w:eastAsia="Calibri" w:hAnsi="Calibri" w:cs="Calibri"/>
          <w:i/>
          <w:iCs/>
          <w:sz w:val="24"/>
          <w:szCs w:val="24"/>
        </w:rPr>
        <w:t>NCSES contractor</w:t>
      </w:r>
      <w:r w:rsidRPr="184D300B" w:rsidR="009E3874">
        <w:rPr>
          <w:rFonts w:ascii="Calibri" w:eastAsia="Calibri" w:hAnsi="Calibri" w:cs="Calibri"/>
          <w:i/>
          <w:iCs/>
          <w:sz w:val="24"/>
          <w:szCs w:val="24"/>
        </w:rPr>
        <w:t xml:space="preserve"> </w:t>
      </w:r>
      <w:r w:rsidRPr="184D300B">
        <w:rPr>
          <w:rFonts w:ascii="Calibri" w:eastAsia="Calibri" w:hAnsi="Calibri" w:cs="Calibri"/>
          <w:i/>
          <w:iCs/>
          <w:sz w:val="24"/>
          <w:szCs w:val="24"/>
        </w:rPr>
        <w:t xml:space="preserve">staff will </w:t>
      </w:r>
      <w:r w:rsidRPr="184D300B" w:rsidR="00147A5E">
        <w:rPr>
          <w:rFonts w:ascii="Calibri" w:eastAsia="Calibri" w:hAnsi="Calibri" w:cs="Calibri"/>
          <w:i/>
          <w:iCs/>
          <w:sz w:val="24"/>
          <w:szCs w:val="24"/>
        </w:rPr>
        <w:t xml:space="preserve">send </w:t>
      </w:r>
      <w:r w:rsidRPr="184D300B" w:rsidR="0088727A">
        <w:rPr>
          <w:rFonts w:ascii="Calibri" w:eastAsia="Calibri" w:hAnsi="Calibri" w:cs="Calibri"/>
          <w:i/>
          <w:iCs/>
          <w:sz w:val="24"/>
          <w:szCs w:val="24"/>
        </w:rPr>
        <w:t xml:space="preserve">this script via email to </w:t>
      </w:r>
      <w:r w:rsidRPr="184D300B" w:rsidR="007F5E09">
        <w:rPr>
          <w:rFonts w:ascii="Calibri" w:eastAsia="Calibri" w:hAnsi="Calibri" w:cs="Calibri"/>
          <w:i/>
          <w:iCs/>
          <w:sz w:val="24"/>
          <w:szCs w:val="24"/>
        </w:rPr>
        <w:t>panelists</w:t>
      </w:r>
      <w:r w:rsidRPr="184D300B" w:rsidR="0088727A">
        <w:rPr>
          <w:rFonts w:ascii="Calibri" w:eastAsia="Calibri" w:hAnsi="Calibri" w:cs="Calibri"/>
          <w:i/>
          <w:iCs/>
          <w:sz w:val="24"/>
          <w:szCs w:val="24"/>
        </w:rPr>
        <w:t xml:space="preserve"> who prefer email communications</w:t>
      </w:r>
      <w:r w:rsidRPr="184D300B">
        <w:rPr>
          <w:rFonts w:ascii="Calibri" w:eastAsia="Calibri" w:hAnsi="Calibri" w:cs="Calibri"/>
          <w:i/>
          <w:iCs/>
          <w:sz w:val="24"/>
          <w:szCs w:val="24"/>
        </w:rPr>
        <w:t xml:space="preserve">. </w:t>
      </w:r>
    </w:p>
    <w:p w:rsidR="00240F1D" w:rsidRPr="002E4848" w:rsidP="002E4848" w14:paraId="0F11B933" w14:textId="77777777">
      <w:pPr>
        <w:pStyle w:val="NoSpacing"/>
        <w:rPr>
          <w:rStyle w:val="normaltextrun"/>
        </w:rPr>
      </w:pPr>
    </w:p>
    <w:p w:rsidR="00240F1D" w:rsidRPr="00240F1D" w:rsidP="00240F1D" w14:paraId="57FD85E8" w14:textId="1C2C2A7C">
      <w:pPr>
        <w:spacing w:line="252" w:lineRule="atLeast"/>
        <w:textAlignment w:val="baseline"/>
        <w:rPr>
          <w:rFonts w:ascii="Calibri" w:eastAsia="Times New Roman" w:hAnsi="Calibri" w:cs="Calibri"/>
          <w:kern w:val="2"/>
          <w:sz w:val="24"/>
          <w:szCs w:val="24"/>
          <w14:ligatures w14:val="standardContextual"/>
        </w:rPr>
      </w:pPr>
      <w:r w:rsidRPr="00240F1D">
        <w:rPr>
          <w:rFonts w:ascii="Calibri" w:eastAsia="Times New Roman" w:hAnsi="Calibri" w:cs="Calibri"/>
          <w:kern w:val="2"/>
          <w:sz w:val="24"/>
          <w:szCs w:val="24"/>
          <w14:ligatures w14:val="standardContextual"/>
        </w:rPr>
        <w:t xml:space="preserve">Hello, </w:t>
      </w:r>
      <w:r w:rsidRPr="00240F1D">
        <w:rPr>
          <w:rFonts w:ascii="Calibri" w:eastAsia="Times New Roman" w:hAnsi="Calibri" w:cs="Calibri"/>
          <w:b/>
          <w:kern w:val="2"/>
          <w:sz w:val="24"/>
          <w:szCs w:val="24"/>
          <w14:ligatures w14:val="standardContextual"/>
        </w:rPr>
        <w:t>[FIRSTNAME]</w:t>
      </w:r>
      <w:r w:rsidRPr="002E4848" w:rsidR="00E87AE5">
        <w:rPr>
          <w:rFonts w:ascii="Calibri" w:eastAsia="Times New Roman" w:hAnsi="Calibri" w:cs="Calibri"/>
          <w:kern w:val="2"/>
          <w:sz w:val="24"/>
          <w:szCs w:val="24"/>
          <w14:ligatures w14:val="standardContextual"/>
        </w:rPr>
        <w:t xml:space="preserve">: </w:t>
      </w:r>
    </w:p>
    <w:p w:rsidR="00240F1D" w:rsidRPr="002E4848" w:rsidP="002E4848" w14:paraId="3406F4D1" w14:textId="77777777">
      <w:pPr>
        <w:pStyle w:val="NoSpacing"/>
        <w:rPr>
          <w:sz w:val="24"/>
          <w:szCs w:val="24"/>
        </w:rPr>
      </w:pPr>
    </w:p>
    <w:p w:rsidR="00240F1D" w:rsidRPr="00240F1D" w:rsidP="00240F1D" w14:paraId="09EAC01C" w14:textId="7D4DDA31">
      <w:pPr>
        <w:spacing w:after="0" w:line="254" w:lineRule="auto"/>
        <w:rPr>
          <w:rFonts w:ascii="Calibri" w:eastAsia="Calibri" w:hAnsi="Calibri" w:cs="Calibri"/>
          <w:sz w:val="24"/>
          <w:szCs w:val="24"/>
        </w:rPr>
      </w:pPr>
      <w:r w:rsidRPr="00240F1D">
        <w:rPr>
          <w:rFonts w:ascii="Calibri" w:eastAsia="Calibri" w:hAnsi="Calibri" w:cs="Calibri"/>
          <w:sz w:val="24"/>
          <w:szCs w:val="24"/>
        </w:rPr>
        <w:t xml:space="preserve">Thank you for agreeing to participate in a one-on-one </w:t>
      </w:r>
      <w:r w:rsidRPr="002E4848" w:rsidR="00E87AE5">
        <w:rPr>
          <w:rFonts w:ascii="Calibri" w:eastAsia="Calibri" w:hAnsi="Calibri" w:cs="Calibri"/>
          <w:sz w:val="24"/>
          <w:szCs w:val="24"/>
        </w:rPr>
        <w:t xml:space="preserve">video </w:t>
      </w:r>
      <w:r w:rsidRPr="00240F1D">
        <w:rPr>
          <w:rFonts w:ascii="Calibri" w:eastAsia="Calibri" w:hAnsi="Calibri" w:cs="Calibri"/>
          <w:sz w:val="24"/>
          <w:szCs w:val="24"/>
        </w:rPr>
        <w:t xml:space="preserve">interview </w:t>
      </w:r>
      <w:r w:rsidRPr="002E4848" w:rsidR="00E87AE5">
        <w:rPr>
          <w:rFonts w:ascii="Calibri" w:eastAsia="Calibri" w:hAnsi="Calibri" w:cs="Calibri"/>
          <w:sz w:val="24"/>
          <w:szCs w:val="24"/>
        </w:rPr>
        <w:t>about work and education</w:t>
      </w:r>
      <w:r w:rsidRPr="00240F1D" w:rsidR="00802E57">
        <w:rPr>
          <w:rFonts w:ascii="Calibri" w:eastAsia="Calibri" w:hAnsi="Calibri" w:cs="Calibri"/>
          <w:sz w:val="24"/>
          <w:szCs w:val="24"/>
        </w:rPr>
        <w:t xml:space="preserve"> </w:t>
      </w:r>
      <w:r w:rsidRPr="00240F1D">
        <w:rPr>
          <w:rFonts w:ascii="Calibri" w:eastAsia="Calibri" w:hAnsi="Calibri" w:cs="Calibri"/>
          <w:sz w:val="24"/>
          <w:szCs w:val="24"/>
        </w:rPr>
        <w:t>with a</w:t>
      </w:r>
      <w:r w:rsidR="009E3874">
        <w:rPr>
          <w:rFonts w:ascii="Calibri" w:eastAsia="Calibri" w:hAnsi="Calibri" w:cs="Calibri"/>
          <w:sz w:val="24"/>
          <w:szCs w:val="24"/>
        </w:rPr>
        <w:t>n</w:t>
      </w:r>
      <w:r w:rsidRPr="00240F1D">
        <w:rPr>
          <w:rFonts w:ascii="Calibri" w:eastAsia="Calibri" w:hAnsi="Calibri" w:cs="Calibri"/>
          <w:sz w:val="24"/>
          <w:szCs w:val="24"/>
        </w:rPr>
        <w:t xml:space="preserve"> </w:t>
      </w:r>
      <w:r w:rsidR="009E3874">
        <w:rPr>
          <w:rFonts w:ascii="Calibri" w:eastAsia="Calibri" w:hAnsi="Calibri" w:cs="Calibri"/>
          <w:sz w:val="24"/>
          <w:szCs w:val="24"/>
        </w:rPr>
        <w:t>NCSES contractor</w:t>
      </w:r>
      <w:r w:rsidRPr="00240F1D">
        <w:rPr>
          <w:rFonts w:ascii="Calibri" w:eastAsia="Calibri" w:hAnsi="Calibri" w:cs="Calibri"/>
          <w:sz w:val="24"/>
          <w:szCs w:val="24"/>
        </w:rPr>
        <w:t xml:space="preserve"> researcher.</w:t>
      </w:r>
    </w:p>
    <w:p w:rsidR="00240F1D" w:rsidRPr="00240F1D" w:rsidP="00240F1D" w14:paraId="0DD89EE8" w14:textId="77777777">
      <w:pPr>
        <w:spacing w:after="0" w:line="254" w:lineRule="auto"/>
        <w:rPr>
          <w:rFonts w:ascii="Calibri" w:eastAsia="Calibri" w:hAnsi="Calibri" w:cs="Calibri"/>
          <w:sz w:val="24"/>
          <w:szCs w:val="24"/>
        </w:rPr>
      </w:pPr>
    </w:p>
    <w:p w:rsidR="00240F1D" w:rsidRPr="00240F1D" w:rsidP="00240F1D" w14:paraId="4A54EE9E" w14:textId="2AE182B7">
      <w:pPr>
        <w:spacing w:after="0" w:line="254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240F1D">
        <w:rPr>
          <w:rFonts w:ascii="Calibri" w:eastAsia="Calibri" w:hAnsi="Calibri" w:cs="Calibri"/>
          <w:b/>
          <w:bCs/>
          <w:sz w:val="24"/>
          <w:szCs w:val="24"/>
        </w:rPr>
        <w:t xml:space="preserve">Please </w:t>
      </w:r>
      <w:r w:rsidR="00F44598">
        <w:rPr>
          <w:rFonts w:ascii="Calibri" w:eastAsia="Calibri" w:hAnsi="Calibri" w:cs="Calibri"/>
          <w:b/>
          <w:bCs/>
          <w:sz w:val="24"/>
          <w:szCs w:val="24"/>
        </w:rPr>
        <w:t>click</w:t>
      </w:r>
      <w:r w:rsidRPr="00240F1D">
        <w:rPr>
          <w:rFonts w:ascii="Calibri" w:eastAsia="Calibri" w:hAnsi="Calibri" w:cs="Calibri"/>
          <w:b/>
          <w:bCs/>
          <w:sz w:val="24"/>
          <w:szCs w:val="24"/>
        </w:rPr>
        <w:t xml:space="preserve"> the </w:t>
      </w:r>
      <w:r w:rsidR="00166ED2">
        <w:rPr>
          <w:rFonts w:ascii="Calibri" w:eastAsia="Calibri" w:hAnsi="Calibri" w:cs="Calibri"/>
          <w:b/>
          <w:bCs/>
          <w:sz w:val="24"/>
          <w:szCs w:val="24"/>
        </w:rPr>
        <w:t>video conference call</w:t>
      </w:r>
      <w:r w:rsidRPr="00240F1D">
        <w:rPr>
          <w:rFonts w:ascii="Calibri" w:eastAsia="Calibri" w:hAnsi="Calibri" w:cs="Calibri"/>
          <w:b/>
          <w:bCs/>
          <w:sz w:val="24"/>
          <w:szCs w:val="24"/>
        </w:rPr>
        <w:t xml:space="preserve"> link below to select a date and time for your interview appointment.</w:t>
      </w:r>
    </w:p>
    <w:p w:rsidR="00240F1D" w:rsidRPr="00240F1D" w:rsidP="00240F1D" w14:paraId="3752F00D" w14:textId="77777777">
      <w:pPr>
        <w:spacing w:after="0" w:line="254" w:lineRule="auto"/>
        <w:ind w:left="720"/>
        <w:jc w:val="center"/>
        <w:rPr>
          <w:rFonts w:ascii="Calibri" w:eastAsia="Calibri" w:hAnsi="Calibri" w:cs="Calibri"/>
          <w:b/>
          <w:bCs/>
          <w:sz w:val="24"/>
          <w:szCs w:val="24"/>
        </w:rPr>
      </w:pPr>
    </w:p>
    <w:p w:rsidR="00240F1D" w:rsidRPr="00240F1D" w:rsidP="00240F1D" w14:paraId="03CFF599" w14:textId="4B7E0731">
      <w:pPr>
        <w:spacing w:after="0" w:line="254" w:lineRule="auto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0240F1D">
        <w:rPr>
          <w:rFonts w:ascii="Calibri" w:eastAsia="Calibri" w:hAnsi="Calibri" w:cs="Calibri"/>
          <w:b/>
          <w:bCs/>
          <w:sz w:val="24"/>
          <w:szCs w:val="24"/>
        </w:rPr>
        <w:t>&lt;&lt;Sign up for your interview&gt;&gt;</w:t>
      </w:r>
    </w:p>
    <w:p w:rsidR="00240F1D" w:rsidRPr="00240F1D" w:rsidP="00240F1D" w14:paraId="5C0D9E03" w14:textId="77777777">
      <w:pPr>
        <w:spacing w:after="0" w:line="254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:rsidR="00436E3A" w:rsidP="00240F1D" w14:paraId="5A3A88FC" w14:textId="381E0289">
      <w:pPr>
        <w:spacing w:after="0" w:line="254" w:lineRule="auto"/>
        <w:rPr>
          <w:rFonts w:ascii="Calibri" w:eastAsia="Calibri" w:hAnsi="Calibri" w:cs="Calibri"/>
          <w:sz w:val="24"/>
          <w:szCs w:val="24"/>
        </w:rPr>
      </w:pPr>
      <w:r w:rsidRPr="27090412">
        <w:rPr>
          <w:rFonts w:ascii="Calibri" w:eastAsia="Calibri" w:hAnsi="Calibri" w:cs="Calibri"/>
          <w:sz w:val="24"/>
          <w:szCs w:val="24"/>
        </w:rPr>
        <w:t xml:space="preserve">As a reminder, the interview will last about one hour (60 minutes) and those who complete the interview will receive </w:t>
      </w:r>
      <w:r w:rsidRPr="27090412" w:rsidR="009140B9">
        <w:rPr>
          <w:rFonts w:ascii="Calibri" w:eastAsia="Calibri" w:hAnsi="Calibri" w:cs="Calibri"/>
          <w:sz w:val="24"/>
          <w:szCs w:val="24"/>
          <w:u w:val="single"/>
        </w:rPr>
        <w:t>4</w:t>
      </w:r>
      <w:r w:rsidRPr="27090412">
        <w:rPr>
          <w:rFonts w:ascii="Calibri" w:eastAsia="Calibri" w:hAnsi="Calibri" w:cs="Calibri"/>
          <w:sz w:val="24"/>
          <w:szCs w:val="24"/>
          <w:u w:val="single"/>
        </w:rPr>
        <w:t>0,000 AmeriPoints (worth $</w:t>
      </w:r>
      <w:r w:rsidRPr="27090412" w:rsidR="009140B9">
        <w:rPr>
          <w:rFonts w:ascii="Calibri" w:eastAsia="Calibri" w:hAnsi="Calibri" w:cs="Calibri"/>
          <w:sz w:val="24"/>
          <w:szCs w:val="24"/>
          <w:u w:val="single"/>
        </w:rPr>
        <w:t>4</w:t>
      </w:r>
      <w:r w:rsidRPr="27090412">
        <w:rPr>
          <w:rFonts w:ascii="Calibri" w:eastAsia="Calibri" w:hAnsi="Calibri" w:cs="Calibri"/>
          <w:sz w:val="24"/>
          <w:szCs w:val="24"/>
          <w:u w:val="single"/>
        </w:rPr>
        <w:t>0!)</w:t>
      </w:r>
      <w:r w:rsidRPr="27090412">
        <w:rPr>
          <w:rFonts w:ascii="Calibri" w:eastAsia="Calibri" w:hAnsi="Calibri" w:cs="Calibri"/>
          <w:sz w:val="24"/>
          <w:szCs w:val="24"/>
        </w:rPr>
        <w:t xml:space="preserve">. After </w:t>
      </w:r>
      <w:r w:rsidRPr="27090412" w:rsidR="56BADF38">
        <w:rPr>
          <w:rFonts w:ascii="Calibri" w:eastAsia="Calibri" w:hAnsi="Calibri" w:cs="Calibri"/>
          <w:sz w:val="24"/>
          <w:szCs w:val="24"/>
        </w:rPr>
        <w:t>signing</w:t>
      </w:r>
      <w:r w:rsidRPr="27090412">
        <w:rPr>
          <w:rFonts w:ascii="Calibri" w:eastAsia="Calibri" w:hAnsi="Calibri" w:cs="Calibri"/>
          <w:sz w:val="24"/>
          <w:szCs w:val="24"/>
        </w:rPr>
        <w:t xml:space="preserve"> up, you will receive a confirmation email with </w:t>
      </w:r>
      <w:r w:rsidR="00166ED2">
        <w:rPr>
          <w:rFonts w:ascii="Calibri" w:eastAsia="Calibri" w:hAnsi="Calibri" w:cs="Calibri"/>
          <w:sz w:val="24"/>
          <w:szCs w:val="24"/>
        </w:rPr>
        <w:t>video conferencing</w:t>
      </w:r>
      <w:r w:rsidRPr="27090412">
        <w:rPr>
          <w:rFonts w:ascii="Calibri" w:eastAsia="Calibri" w:hAnsi="Calibri" w:cs="Calibri"/>
          <w:sz w:val="24"/>
          <w:szCs w:val="24"/>
        </w:rPr>
        <w:t xml:space="preserve"> log in information.</w:t>
      </w:r>
      <w:r w:rsidRPr="27090412">
        <w:rPr>
          <w:rFonts w:ascii="Calibri" w:eastAsia="Calibri" w:hAnsi="Calibri" w:cs="Times New Roman"/>
          <w:sz w:val="24"/>
          <w:szCs w:val="24"/>
        </w:rPr>
        <w:t xml:space="preserve"> </w:t>
      </w:r>
    </w:p>
    <w:p w:rsidR="00436E3A" w:rsidP="00240F1D" w14:paraId="09935153" w14:textId="77777777">
      <w:pPr>
        <w:spacing w:after="0" w:line="254" w:lineRule="auto"/>
        <w:rPr>
          <w:rFonts w:ascii="Calibri" w:eastAsia="Calibri" w:hAnsi="Calibri" w:cs="Calibri"/>
          <w:sz w:val="24"/>
          <w:szCs w:val="24"/>
        </w:rPr>
      </w:pPr>
    </w:p>
    <w:p w:rsidR="00240F1D" w:rsidRPr="00240F1D" w:rsidP="00240F1D" w14:paraId="5D5132F1" w14:textId="2C7119CC">
      <w:pPr>
        <w:spacing w:after="0" w:line="254" w:lineRule="auto"/>
        <w:rPr>
          <w:rFonts w:ascii="Calibri" w:eastAsia="Calibri" w:hAnsi="Calibri" w:cs="Calibri"/>
          <w:sz w:val="24"/>
          <w:szCs w:val="24"/>
        </w:rPr>
      </w:pPr>
      <w:r w:rsidRPr="00240F1D">
        <w:rPr>
          <w:rFonts w:ascii="Calibri" w:eastAsia="Calibri" w:hAnsi="Calibri" w:cs="Calibri"/>
          <w:sz w:val="24"/>
          <w:szCs w:val="24"/>
        </w:rPr>
        <w:t>If you have any questions, please send an email to</w:t>
      </w:r>
      <w:r w:rsidRPr="00240F1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009E3874">
        <w:rPr>
          <w:rFonts w:ascii="Calibri" w:eastAsia="Calibri" w:hAnsi="Calibri" w:cs="Calibri"/>
          <w:color w:val="000000" w:themeColor="text1"/>
          <w:sz w:val="24"/>
          <w:szCs w:val="24"/>
        </w:rPr>
        <w:t>&lt;NCSES contractor email&gt;</w:t>
      </w:r>
      <w:r w:rsidR="0081155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009E387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</w:p>
    <w:p w:rsidR="00240F1D" w:rsidRPr="00240F1D" w:rsidP="00240F1D" w14:paraId="0F1C3805" w14:textId="77777777">
      <w:pPr>
        <w:spacing w:after="0" w:line="252" w:lineRule="atLeast"/>
        <w:textAlignment w:val="baseline"/>
        <w:rPr>
          <w:rFonts w:ascii="Calibri" w:eastAsia="Times New Roman" w:hAnsi="Calibri" w:cs="Calibri"/>
          <w:b/>
          <w:bCs/>
          <w:kern w:val="2"/>
          <w:sz w:val="24"/>
          <w:szCs w:val="24"/>
          <w:bdr w:val="none" w:sz="0" w:space="0" w:color="auto" w:frame="1"/>
          <w14:ligatures w14:val="standardContextual"/>
        </w:rPr>
      </w:pPr>
    </w:p>
    <w:p w:rsidR="009749BB" w:rsidP="00D37515" w14:paraId="01BD3F31" w14:textId="77777777">
      <w:pPr>
        <w:keepNext/>
        <w:keepLines/>
        <w:spacing w:before="40" w:after="0" w:line="254" w:lineRule="auto"/>
        <w:outlineLvl w:val="1"/>
        <w:rPr>
          <w:rFonts w:ascii="Calibri" w:eastAsia="Times New Roman" w:hAnsi="Calibri" w:cs="Calibri"/>
          <w:b/>
          <w:bCs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b/>
          <w:bCs/>
          <w:sz w:val="24"/>
          <w:szCs w:val="24"/>
          <w:bdr w:val="none" w:sz="0" w:space="0" w:color="auto" w:frame="1"/>
        </w:rPr>
        <w:t>[CONTRACTOR NAME]</w:t>
      </w:r>
    </w:p>
    <w:p w:rsidR="009520C7" w:rsidP="00D37515" w14:paraId="0AE435FB" w14:textId="5F133FB8">
      <w:pPr>
        <w:keepNext/>
        <w:keepLines/>
        <w:spacing w:before="40" w:after="0" w:line="254" w:lineRule="auto"/>
        <w:outlineLvl w:val="1"/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</w:pPr>
    </w:p>
    <w:p w:rsidR="00D37515" w:rsidP="00D37515" w14:paraId="4640394C" w14:textId="0AC0ADDC">
      <w:pPr>
        <w:keepNext/>
        <w:keepLines/>
        <w:spacing w:before="40" w:after="0" w:line="254" w:lineRule="auto"/>
        <w:outlineLvl w:val="1"/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</w:pPr>
      <w:r w:rsidRPr="00D37515"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  <w:t xml:space="preserve">Email </w:t>
      </w:r>
      <w:r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  <w:t>Confirmation</w:t>
      </w:r>
    </w:p>
    <w:p w:rsidR="00D37515" w:rsidRPr="00D37515" w:rsidP="00D37515" w14:paraId="65D2D427" w14:textId="77777777">
      <w:pPr>
        <w:keepNext/>
        <w:keepLines/>
        <w:spacing w:before="40" w:after="0" w:line="254" w:lineRule="auto"/>
        <w:outlineLvl w:val="1"/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</w:pPr>
    </w:p>
    <w:p w:rsidR="00D37515" w:rsidRPr="00D37515" w:rsidP="00D37515" w14:paraId="6187C695" w14:textId="1E1BD3B6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00D37515">
        <w:rPr>
          <w:rFonts w:ascii="Calibri" w:eastAsia="Calibri" w:hAnsi="Calibri" w:cs="Calibri"/>
          <w:sz w:val="24"/>
          <w:szCs w:val="24"/>
        </w:rPr>
        <w:t xml:space="preserve">Thank you for </w:t>
      </w:r>
      <w:r>
        <w:rPr>
          <w:rFonts w:ascii="Calibri" w:eastAsia="Calibri" w:hAnsi="Calibri" w:cs="Calibri"/>
          <w:sz w:val="24"/>
          <w:szCs w:val="24"/>
        </w:rPr>
        <w:t>signing up for</w:t>
      </w:r>
      <w:r w:rsidRPr="00D37515">
        <w:rPr>
          <w:rFonts w:ascii="Calibri" w:eastAsia="Calibri" w:hAnsi="Calibri" w:cs="Calibri"/>
          <w:sz w:val="24"/>
          <w:szCs w:val="24"/>
        </w:rPr>
        <w:t xml:space="preserve"> a one-on-one video interview about work and education  with a </w:t>
      </w:r>
      <w:r w:rsidR="00E77013">
        <w:rPr>
          <w:rFonts w:ascii="Calibri" w:eastAsia="Calibri" w:hAnsi="Calibri" w:cs="Calibri"/>
          <w:sz w:val="24"/>
          <w:szCs w:val="24"/>
        </w:rPr>
        <w:t>[CONTRACTOR NAME]</w:t>
      </w:r>
      <w:r w:rsidRPr="00D37515">
        <w:rPr>
          <w:rFonts w:ascii="Calibri" w:eastAsia="Calibri" w:hAnsi="Calibri" w:cs="Calibri"/>
          <w:sz w:val="24"/>
          <w:szCs w:val="24"/>
        </w:rPr>
        <w:t xml:space="preserve"> researcher.</w:t>
      </w:r>
    </w:p>
    <w:p w:rsidR="00D37515" w:rsidRPr="00D37515" w:rsidP="00D37515" w14:paraId="30DA2B8E" w14:textId="77777777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</w:p>
    <w:p w:rsidR="00D37515" w:rsidRPr="00D37515" w:rsidP="00D37515" w14:paraId="3CC5AFDE" w14:textId="4962C28A">
      <w:pPr>
        <w:spacing w:after="0" w:line="252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D37515">
        <w:rPr>
          <w:rFonts w:ascii="Calibri" w:eastAsia="Calibri" w:hAnsi="Calibri" w:cs="Calibri"/>
          <w:b/>
          <w:bCs/>
          <w:sz w:val="24"/>
          <w:szCs w:val="24"/>
        </w:rPr>
        <w:t>Please use the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00166ED2">
        <w:rPr>
          <w:rFonts w:ascii="Calibri" w:eastAsia="Calibri" w:hAnsi="Calibri" w:cs="Calibri"/>
          <w:b/>
          <w:bCs/>
          <w:sz w:val="24"/>
          <w:szCs w:val="24"/>
        </w:rPr>
        <w:t>video conferencing</w:t>
      </w:r>
      <w:r w:rsidRPr="00D37515">
        <w:rPr>
          <w:rFonts w:ascii="Calibri" w:eastAsia="Calibri" w:hAnsi="Calibri" w:cs="Calibri"/>
          <w:b/>
          <w:bCs/>
          <w:sz w:val="24"/>
          <w:szCs w:val="24"/>
        </w:rPr>
        <w:t xml:space="preserve"> link below </w:t>
      </w:r>
      <w:r>
        <w:rPr>
          <w:rFonts w:ascii="Calibri" w:eastAsia="Calibri" w:hAnsi="Calibri" w:cs="Calibri"/>
          <w:b/>
          <w:bCs/>
          <w:sz w:val="24"/>
          <w:szCs w:val="24"/>
        </w:rPr>
        <w:t>at your scheduled interview time</w:t>
      </w:r>
      <w:r w:rsidRPr="00D37515">
        <w:rPr>
          <w:rFonts w:ascii="Calibri" w:eastAsia="Calibri" w:hAnsi="Calibri" w:cs="Calibri"/>
          <w:b/>
          <w:bCs/>
          <w:sz w:val="24"/>
          <w:szCs w:val="24"/>
        </w:rPr>
        <w:t>.</w:t>
      </w:r>
    </w:p>
    <w:p w:rsidR="00D37515" w:rsidP="00D37515" w14:paraId="06F8A3DB" w14:textId="77777777">
      <w:pPr>
        <w:spacing w:after="0" w:line="252" w:lineRule="auto"/>
        <w:ind w:left="720"/>
        <w:jc w:val="center"/>
        <w:rPr>
          <w:rFonts w:ascii="Calibri" w:eastAsia="Calibri" w:hAnsi="Calibri" w:cs="Calibri"/>
          <w:b/>
          <w:bCs/>
          <w:sz w:val="24"/>
          <w:szCs w:val="24"/>
        </w:rPr>
      </w:pPr>
    </w:p>
    <w:p w:rsidR="007D6446" w:rsidRPr="007D6446" w:rsidP="007D6446" w14:paraId="692E43BD" w14:textId="77777777">
      <w:pPr>
        <w:spacing w:after="0" w:line="252" w:lineRule="auto"/>
        <w:ind w:left="180"/>
        <w:jc w:val="center"/>
        <w:rPr>
          <w:rFonts w:ascii="Calibri" w:eastAsia="Calibri" w:hAnsi="Calibri" w:cs="Calibri"/>
          <w:b/>
          <w:bCs/>
          <w:color w:val="00B0F0"/>
          <w:sz w:val="24"/>
          <w:szCs w:val="24"/>
        </w:rPr>
      </w:pPr>
      <w:r w:rsidRPr="007D6446">
        <w:rPr>
          <w:rFonts w:ascii="Calibri" w:eastAsia="Calibri" w:hAnsi="Calibri" w:cs="Calibri"/>
          <w:b/>
          <w:bCs/>
          <w:sz w:val="24"/>
          <w:szCs w:val="24"/>
        </w:rPr>
        <w:t xml:space="preserve">Interview Date: </w:t>
      </w:r>
      <w:r w:rsidRPr="007D6446">
        <w:rPr>
          <w:rFonts w:ascii="Calibri" w:eastAsia="Calibri" w:hAnsi="Calibri" w:cs="Calibri"/>
          <w:b/>
          <w:bCs/>
          <w:color w:val="00B0F0"/>
          <w:sz w:val="24"/>
          <w:szCs w:val="24"/>
        </w:rPr>
        <w:t>[INSERT DATE]</w:t>
      </w:r>
    </w:p>
    <w:p w:rsidR="007D6446" w:rsidRPr="007D6446" w:rsidP="007D6446" w14:paraId="2EE9A478" w14:textId="77777777">
      <w:pPr>
        <w:spacing w:after="0" w:line="252" w:lineRule="auto"/>
        <w:ind w:left="180"/>
        <w:jc w:val="center"/>
        <w:rPr>
          <w:rFonts w:ascii="Calibri" w:eastAsia="Calibri" w:hAnsi="Calibri" w:cs="Calibri"/>
          <w:b/>
          <w:bCs/>
          <w:color w:val="00B0F0"/>
          <w:sz w:val="24"/>
          <w:szCs w:val="24"/>
        </w:rPr>
      </w:pPr>
      <w:r w:rsidRPr="007D6446">
        <w:rPr>
          <w:rFonts w:ascii="Calibri" w:eastAsia="Calibri" w:hAnsi="Calibri" w:cs="Calibri"/>
          <w:b/>
          <w:bCs/>
          <w:sz w:val="24"/>
          <w:szCs w:val="24"/>
        </w:rPr>
        <w:t xml:space="preserve">Interview Time: </w:t>
      </w:r>
      <w:r w:rsidRPr="007D6446">
        <w:rPr>
          <w:rFonts w:ascii="Calibri" w:eastAsia="Calibri" w:hAnsi="Calibri" w:cs="Calibri"/>
          <w:b/>
          <w:bCs/>
          <w:color w:val="00B0F0"/>
          <w:sz w:val="24"/>
          <w:szCs w:val="24"/>
        </w:rPr>
        <w:t>[INSERT TIME WITH TIME ZONE]</w:t>
      </w:r>
    </w:p>
    <w:p w:rsidR="007D6446" w:rsidRPr="00D37515" w:rsidP="00D37515" w14:paraId="248351C1" w14:textId="77777777">
      <w:pPr>
        <w:spacing w:after="0" w:line="252" w:lineRule="auto"/>
        <w:ind w:left="720"/>
        <w:jc w:val="center"/>
        <w:rPr>
          <w:rFonts w:ascii="Calibri" w:eastAsia="Calibri" w:hAnsi="Calibri" w:cs="Calibri"/>
          <w:b/>
          <w:bCs/>
          <w:sz w:val="24"/>
          <w:szCs w:val="24"/>
        </w:rPr>
      </w:pPr>
    </w:p>
    <w:p w:rsidR="00D37515" w:rsidRPr="00D37515" w:rsidP="00D37515" w14:paraId="0BB2B19F" w14:textId="7BE115B2">
      <w:pPr>
        <w:spacing w:after="0" w:line="252" w:lineRule="auto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0D37515">
        <w:rPr>
          <w:rFonts w:ascii="Calibri" w:eastAsia="Calibri" w:hAnsi="Calibri" w:cs="Calibri"/>
          <w:b/>
          <w:bCs/>
          <w:sz w:val="24"/>
          <w:szCs w:val="24"/>
        </w:rPr>
        <w:t>&lt;&lt;</w:t>
      </w:r>
      <w:r w:rsidR="00166ED2">
        <w:rPr>
          <w:rFonts w:ascii="Calibri" w:eastAsia="Calibri" w:hAnsi="Calibri" w:cs="Calibri"/>
          <w:b/>
          <w:bCs/>
          <w:sz w:val="24"/>
          <w:szCs w:val="24"/>
        </w:rPr>
        <w:t>Video</w:t>
      </w:r>
      <w:r w:rsidR="007D6446">
        <w:rPr>
          <w:rFonts w:ascii="Calibri" w:eastAsia="Calibri" w:hAnsi="Calibri" w:cs="Calibri"/>
          <w:b/>
          <w:bCs/>
          <w:sz w:val="24"/>
          <w:szCs w:val="24"/>
        </w:rPr>
        <w:t xml:space="preserve"> Interview Link</w:t>
      </w:r>
      <w:r w:rsidRPr="00D37515">
        <w:rPr>
          <w:rFonts w:ascii="Calibri" w:eastAsia="Calibri" w:hAnsi="Calibri" w:cs="Calibri"/>
          <w:b/>
          <w:bCs/>
          <w:sz w:val="24"/>
          <w:szCs w:val="24"/>
        </w:rPr>
        <w:t>&gt;&gt;</w:t>
      </w:r>
    </w:p>
    <w:p w:rsidR="00D37515" w:rsidRPr="00D37515" w:rsidP="00D37515" w14:paraId="6154E8EA" w14:textId="77777777">
      <w:pPr>
        <w:spacing w:after="0" w:line="252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:rsidR="00D37515" w:rsidRPr="00D37515" w:rsidP="00D37515" w14:paraId="11785624" w14:textId="1768D864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00D37515">
        <w:rPr>
          <w:rFonts w:ascii="Calibri" w:eastAsia="Calibri" w:hAnsi="Calibri" w:cs="Calibri"/>
          <w:sz w:val="24"/>
          <w:szCs w:val="24"/>
        </w:rPr>
        <w:t xml:space="preserve">As a reminder, the interview will last about one hour (60 minutes) and those who complete the interview will receive </w:t>
      </w:r>
      <w:r w:rsidRPr="00D37515">
        <w:rPr>
          <w:rFonts w:ascii="Calibri" w:eastAsia="Calibri" w:hAnsi="Calibri" w:cs="Calibri"/>
          <w:sz w:val="24"/>
          <w:szCs w:val="24"/>
          <w:u w:val="single"/>
        </w:rPr>
        <w:t>40,000 AmeriPoints (worth $40!)</w:t>
      </w:r>
      <w:r w:rsidRPr="00D37515">
        <w:rPr>
          <w:rFonts w:ascii="Calibri" w:eastAsia="Calibri" w:hAnsi="Calibri" w:cs="Calibri"/>
          <w:sz w:val="24"/>
          <w:szCs w:val="24"/>
        </w:rPr>
        <w:t xml:space="preserve">. </w:t>
      </w:r>
    </w:p>
    <w:p w:rsidR="00D37515" w:rsidRPr="00D37515" w:rsidP="00D37515" w14:paraId="508D6397" w14:textId="77777777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</w:p>
    <w:p w:rsidR="00D37515" w:rsidRPr="00D37515" w:rsidP="00D37515" w14:paraId="5B3280C1" w14:textId="77777777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00D37515">
        <w:rPr>
          <w:rFonts w:ascii="Calibri" w:eastAsia="Calibri" w:hAnsi="Calibri" w:cs="Calibri"/>
          <w:sz w:val="24"/>
          <w:szCs w:val="24"/>
        </w:rPr>
        <w:t>If possible, we encourage you to find a private area when participating in the interview. We also recommend joining from a laptop or desktop computer with a camera, as this setup helps us facilitate the interview more effectively. While mobile devices are acceptable, they may limit your experience and our ability to guide the session smoothly.</w:t>
      </w:r>
    </w:p>
    <w:p w:rsidR="00D37515" w:rsidRPr="00D37515" w:rsidP="00D37515" w14:paraId="3B825158" w14:textId="77777777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</w:p>
    <w:p w:rsidR="00D37515" w:rsidRPr="00D37515" w:rsidP="00D37515" w14:paraId="11775FA8" w14:textId="12E5C124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00D37515">
        <w:rPr>
          <w:rFonts w:ascii="Calibri" w:eastAsia="Calibri" w:hAnsi="Calibri" w:cs="Calibri"/>
          <w:sz w:val="24"/>
          <w:szCs w:val="24"/>
        </w:rPr>
        <w:t>If you have any questions</w:t>
      </w:r>
      <w:r>
        <w:rPr>
          <w:rFonts w:ascii="Calibri" w:eastAsia="Calibri" w:hAnsi="Calibri" w:cs="Calibri"/>
          <w:sz w:val="24"/>
          <w:szCs w:val="24"/>
        </w:rPr>
        <w:t xml:space="preserve"> or need to reschedule your interview</w:t>
      </w:r>
      <w:r w:rsidRPr="00D37515">
        <w:rPr>
          <w:rFonts w:ascii="Calibri" w:eastAsia="Calibri" w:hAnsi="Calibri" w:cs="Calibri"/>
          <w:sz w:val="24"/>
          <w:szCs w:val="24"/>
        </w:rPr>
        <w:t>, please send an email to</w:t>
      </w:r>
      <w:r w:rsidRPr="00D3751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hyperlink r:id="rId8" w:history="1">
        <w:r w:rsidR="002F3BA5">
          <w:rPr>
            <w:rStyle w:val="Hyperlink"/>
            <w:rFonts w:ascii="Calibri" w:eastAsia="Calibri" w:hAnsi="Calibri" w:cs="Calibri"/>
            <w:sz w:val="24"/>
            <w:szCs w:val="24"/>
          </w:rPr>
          <w:t>&lt;contractor</w:t>
        </w:r>
      </w:hyperlink>
      <w:r w:rsidR="002F3BA5">
        <w:t xml:space="preserve"> email&gt;</w:t>
      </w:r>
      <w:r w:rsidR="006B56D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</w:p>
    <w:p w:rsidR="00D37515" w:rsidP="00D37515" w14:paraId="2B9D7CD6" w14:textId="77777777">
      <w:pPr>
        <w:spacing w:after="0" w:line="252" w:lineRule="atLeast"/>
        <w:textAlignment w:val="baseline"/>
        <w:rPr>
          <w:rFonts w:ascii="Calibri" w:eastAsia="Times New Roman" w:hAnsi="Calibri" w:cs="Calibri"/>
          <w:b/>
          <w:bCs/>
          <w:kern w:val="2"/>
          <w:sz w:val="24"/>
          <w:szCs w:val="24"/>
          <w:bdr w:val="none" w:sz="0" w:space="0" w:color="auto" w:frame="1"/>
          <w14:ligatures w14:val="standardContextual"/>
        </w:rPr>
      </w:pPr>
    </w:p>
    <w:p w:rsidR="002F3BA5" w:rsidRPr="00D37515" w:rsidP="00D37515" w14:paraId="455D77EE" w14:textId="4B992475">
      <w:pPr>
        <w:spacing w:after="0" w:line="252" w:lineRule="atLeast"/>
        <w:textAlignment w:val="baseline"/>
        <w:rPr>
          <w:rFonts w:ascii="Calibri" w:eastAsia="Times New Roman" w:hAnsi="Calibri" w:cs="Calibri"/>
          <w:b/>
          <w:bCs/>
          <w:kern w:val="2"/>
          <w:sz w:val="24"/>
          <w:szCs w:val="24"/>
          <w:bdr w:val="none" w:sz="0" w:space="0" w:color="auto" w:frame="1"/>
          <w14:ligatures w14:val="standardContextual"/>
        </w:rPr>
      </w:pPr>
      <w:r>
        <w:rPr>
          <w:rFonts w:ascii="Calibri" w:eastAsia="Times New Roman" w:hAnsi="Calibri" w:cs="Calibri"/>
          <w:b/>
          <w:bCs/>
          <w:kern w:val="2"/>
          <w:sz w:val="24"/>
          <w:szCs w:val="24"/>
          <w:bdr w:val="none" w:sz="0" w:space="0" w:color="auto" w:frame="1"/>
          <w14:ligatures w14:val="standardContextual"/>
        </w:rPr>
        <w:t>[CONTRACTOR NAME]</w:t>
      </w:r>
    </w:p>
    <w:p w:rsidR="003F79BD" w:rsidRPr="00355A4B" w:rsidP="00355A4B" w14:paraId="051DE75F" w14:textId="1D22A8A4">
      <w:pPr>
        <w:pStyle w:val="Heading1"/>
        <w:rPr>
          <w:rFonts w:ascii="Cambria" w:hAnsi="Cambria" w:cstheme="minorHAnsi"/>
          <w:sz w:val="26"/>
          <w:szCs w:val="26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br w:type="column"/>
      </w:r>
      <w:r w:rsidRPr="00355A4B">
        <w:rPr>
          <w:rFonts w:ascii="Cambria" w:hAnsi="Cambria" w:cstheme="minorHAnsi"/>
          <w:sz w:val="26"/>
          <w:szCs w:val="26"/>
        </w:rPr>
        <w:t xml:space="preserve">Part B: Non-AmeriSpeak </w:t>
      </w:r>
      <w:r w:rsidRPr="00355A4B" w:rsidR="00523C56">
        <w:rPr>
          <w:rFonts w:ascii="Cambria" w:hAnsi="Cambria" w:cstheme="minorHAnsi"/>
          <w:sz w:val="26"/>
          <w:szCs w:val="26"/>
        </w:rPr>
        <w:t>Participants</w:t>
      </w:r>
    </w:p>
    <w:p w:rsidR="00B12143" w:rsidP="00B12143" w14:paraId="58410E2E" w14:textId="77777777">
      <w:pPr>
        <w:pStyle w:val="Heading2"/>
      </w:pPr>
      <w:bookmarkStart w:id="7" w:name="OLE_LINK34"/>
      <w:bookmarkStart w:id="8" w:name="OLE_LINK33"/>
    </w:p>
    <w:p w:rsidR="00B12143" w:rsidRPr="00B12143" w:rsidP="00B12143" w14:paraId="15181AA2" w14:textId="4B24A7AA">
      <w:pPr>
        <w:pStyle w:val="Heading2"/>
      </w:pPr>
      <w:r>
        <w:t>Phone Screening</w:t>
      </w:r>
    </w:p>
    <w:p w:rsidR="003F79BD" w:rsidRPr="001742EF" w:rsidP="003F79BD" w14:paraId="6BA39C20" w14:textId="549AC723">
      <w:pPr>
        <w:rPr>
          <w:rFonts w:cstheme="minorHAnsi"/>
          <w:i/>
          <w:iCs/>
          <w:sz w:val="24"/>
          <w:szCs w:val="24"/>
        </w:rPr>
      </w:pPr>
      <w:r w:rsidRPr="001742EF">
        <w:rPr>
          <w:rFonts w:cstheme="minorHAnsi"/>
          <w:i/>
          <w:iCs/>
          <w:sz w:val="24"/>
          <w:szCs w:val="24"/>
        </w:rPr>
        <w:t xml:space="preserve">This screener will be used to screen potential </w:t>
      </w:r>
      <w:r w:rsidRPr="001742EF" w:rsidR="00D86CF1">
        <w:rPr>
          <w:rFonts w:cstheme="minorHAnsi"/>
          <w:i/>
          <w:iCs/>
          <w:sz w:val="24"/>
          <w:szCs w:val="24"/>
        </w:rPr>
        <w:t>interview participants</w:t>
      </w:r>
      <w:r w:rsidRPr="001742EF">
        <w:rPr>
          <w:rFonts w:cstheme="minorHAnsi"/>
          <w:i/>
          <w:iCs/>
          <w:sz w:val="24"/>
          <w:szCs w:val="24"/>
        </w:rPr>
        <w:t xml:space="preserve"> identified through methods other than the AmeriSpeak Omnibus Survey</w:t>
      </w:r>
      <w:bookmarkEnd w:id="7"/>
      <w:r w:rsidRPr="001742EF">
        <w:rPr>
          <w:rFonts w:cstheme="minorHAnsi"/>
          <w:i/>
          <w:iCs/>
          <w:sz w:val="24"/>
          <w:szCs w:val="24"/>
        </w:rPr>
        <w:t xml:space="preserve"> (e.g., </w:t>
      </w:r>
      <w:r w:rsidRPr="001742EF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online bulletin boards, social media, and referrals). </w:t>
      </w:r>
      <w:r w:rsidR="00384134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>[CONTRACTOR NAME]</w:t>
      </w:r>
      <w:r w:rsidRPr="001742EF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staff will administer this </w:t>
      </w:r>
      <w:r w:rsidR="004625C4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>script</w:t>
      </w:r>
      <w:r w:rsidRPr="001742EF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over the phone. </w:t>
      </w:r>
      <w:r w:rsidR="00D45481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>Eligible respondents who meet recruitment needs will be scheduled for an interview.</w:t>
      </w:r>
    </w:p>
    <w:bookmarkEnd w:id="8"/>
    <w:p w:rsidR="003F79BD" w:rsidRPr="001742EF" w:rsidP="003F79BD" w14:paraId="7EA95C53" w14:textId="77777777">
      <w:pPr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>IF THE POTENTIAL PARTICIPANT ANSWERS THE PHONE</w:t>
      </w:r>
    </w:p>
    <w:p w:rsidR="003F79BD" w:rsidRPr="001742EF" w:rsidP="003F79BD" w14:paraId="4247E126" w14:textId="30145EA7">
      <w:pPr>
        <w:ind w:left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Hello, may I speak to [POTENTIAL PARTICIPANT’S NAME]? Hello [PARTICIPANT’S FIRST NAME], my name is [CALLER’S NAME] and I am an employee of </w:t>
      </w:r>
      <w:r w:rsidR="00E74E35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[</w:t>
      </w:r>
      <w:r w:rsidR="00384134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ONTRACTOR NAME</w:t>
      </w:r>
      <w:r w:rsidR="00E74E35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]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. </w:t>
      </w:r>
    </w:p>
    <w:p w:rsidR="003F79BD" w:rsidRPr="001742EF" w:rsidP="003F79BD" w14:paraId="5A955887" w14:textId="444AAFB3">
      <w:pPr>
        <w:ind w:left="720"/>
        <w:rPr>
          <w:rFonts w:eastAsia="Times New Roman" w:cstheme="minorHAnsi"/>
          <w:sz w:val="24"/>
          <w:szCs w:val="24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I’m calling because you expressed interest in participating in a one-hour video interview about </w:t>
      </w:r>
      <w:r w:rsidRPr="001742EF" w:rsidR="004B4E7C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work and education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. We are scheduling interviews for </w:t>
      </w:r>
      <w:r w:rsidRPr="001742EF">
        <w:rPr>
          <w:rFonts w:eastAsia="Times New Roman" w:cstheme="minorHAnsi"/>
          <w:sz w:val="24"/>
          <w:szCs w:val="24"/>
        </w:rPr>
        <w:t xml:space="preserve">[START DATE] through [END DATE]. </w:t>
      </w:r>
    </w:p>
    <w:p w:rsidR="003F79BD" w:rsidRPr="001742EF" w:rsidP="003F79BD" w14:paraId="2E721833" w14:textId="77777777">
      <w:pPr>
        <w:ind w:left="720"/>
        <w:rPr>
          <w:rFonts w:eastAsia="Times New Roman" w:cstheme="minorHAnsi"/>
          <w:sz w:val="24"/>
          <w:szCs w:val="24"/>
        </w:rPr>
      </w:pPr>
      <w:r w:rsidRPr="001742EF">
        <w:rPr>
          <w:rFonts w:eastAsia="Times New Roman" w:cstheme="minorHAnsi"/>
          <w:sz w:val="24"/>
          <w:szCs w:val="24"/>
        </w:rPr>
        <w:t xml:space="preserve">Could I ask you a few questions to verify that you are eligible to participate in the study? </w:t>
      </w:r>
    </w:p>
    <w:p w:rsidR="003F79BD" w:rsidRPr="001742EF" w:rsidP="003F79BD" w14:paraId="6A17183E" w14:textId="77777777">
      <w:pPr>
        <w:ind w:left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[IF NO] Thank you very much for your interest. Goodbye.</w:t>
      </w:r>
    </w:p>
    <w:p w:rsidR="003F79BD" w:rsidRPr="001742EF" w:rsidP="003F79BD" w14:paraId="1309F9D0" w14:textId="77777777">
      <w:pPr>
        <w:ind w:left="1440" w:hanging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[IF YES] </w:t>
      </w:r>
    </w:p>
    <w:p w:rsidR="003F79BD" w:rsidRPr="001742EF" w:rsidP="003F79BD" w14:paraId="00C15AA3" w14:textId="77777777">
      <w:pPr>
        <w:ind w:left="1440"/>
        <w:rPr>
          <w:rFonts w:eastAsia="Times New Roman" w:cstheme="minorHAnsi"/>
          <w:sz w:val="24"/>
          <w:szCs w:val="24"/>
        </w:rPr>
      </w:pPr>
      <w:r w:rsidRPr="001742EF">
        <w:rPr>
          <w:rFonts w:eastAsia="Times New Roman" w:cstheme="minorHAnsi"/>
          <w:sz w:val="24"/>
          <w:szCs w:val="24"/>
        </w:rPr>
        <w:t xml:space="preserve">This screening call will take approximately </w:t>
      </w:r>
      <w:r w:rsidRPr="004E5DBA">
        <w:rPr>
          <w:rFonts w:eastAsia="Times New Roman" w:cstheme="minorHAnsi"/>
          <w:sz w:val="24"/>
          <w:szCs w:val="24"/>
        </w:rPr>
        <w:t>5</w:t>
      </w:r>
      <w:r w:rsidRPr="001742EF">
        <w:rPr>
          <w:rFonts w:eastAsia="Times New Roman" w:cstheme="minorHAnsi"/>
          <w:sz w:val="24"/>
          <w:szCs w:val="24"/>
        </w:rPr>
        <w:t xml:space="preserve"> minutes. Your participation is voluntary and everything you say today will be kept private and confidential. </w:t>
      </w:r>
    </w:p>
    <w:p w:rsidR="003F79BD" w:rsidRPr="001742EF" w:rsidP="27090412" w14:paraId="14BEC9ED" w14:textId="26468154">
      <w:pPr>
        <w:ind w:left="1440"/>
        <w:rPr>
          <w:rStyle w:val="normaltextrun"/>
          <w:color w:val="000000"/>
          <w:sz w:val="24"/>
          <w:szCs w:val="24"/>
          <w:shd w:val="clear" w:color="auto" w:fill="FFFFFF"/>
        </w:rPr>
      </w:pPr>
      <w:r w:rsidRPr="27090412">
        <w:rPr>
          <w:rStyle w:val="normaltextrun"/>
          <w:color w:val="000000"/>
          <w:sz w:val="24"/>
          <w:szCs w:val="24"/>
          <w:shd w:val="clear" w:color="auto" w:fill="FFFFFF"/>
        </w:rPr>
        <w:t xml:space="preserve">We </w:t>
      </w:r>
      <w:r w:rsidRPr="27090412" w:rsidR="00355346">
        <w:rPr>
          <w:rStyle w:val="normaltextrun"/>
          <w:color w:val="000000"/>
          <w:sz w:val="24"/>
          <w:szCs w:val="24"/>
          <w:shd w:val="clear" w:color="auto" w:fill="FFFFFF"/>
        </w:rPr>
        <w:t>are</w:t>
      </w:r>
      <w:r w:rsidRPr="27090412">
        <w:rPr>
          <w:rStyle w:val="normaltextrun"/>
          <w:color w:val="000000"/>
          <w:sz w:val="24"/>
          <w:szCs w:val="24"/>
          <w:shd w:val="clear" w:color="auto" w:fill="FFFFFF"/>
        </w:rPr>
        <w:t xml:space="preserve"> conducting interviews on behalf of the National Center for Science and Engineering Statistics (NCSES) within the </w:t>
      </w:r>
      <w:r w:rsidRPr="27090412" w:rsidR="58FBF1FB">
        <w:rPr>
          <w:rStyle w:val="normaltextrun"/>
          <w:color w:val="000000"/>
          <w:sz w:val="24"/>
          <w:szCs w:val="24"/>
          <w:shd w:val="clear" w:color="auto" w:fill="FFFFFF"/>
        </w:rPr>
        <w:t xml:space="preserve">U.S. </w:t>
      </w:r>
      <w:r w:rsidRPr="27090412">
        <w:rPr>
          <w:rStyle w:val="normaltextrun"/>
          <w:color w:val="000000"/>
          <w:sz w:val="24"/>
          <w:szCs w:val="24"/>
          <w:shd w:val="clear" w:color="auto" w:fill="FFFFFF"/>
        </w:rPr>
        <w:t xml:space="preserve">National Science Foundation (NSF). The purpose of the interview is to obtain feedback on potential new survey questions about </w:t>
      </w:r>
      <w:r w:rsidRPr="27090412" w:rsidR="004B4E7C">
        <w:rPr>
          <w:rStyle w:val="normaltextrun"/>
          <w:color w:val="000000"/>
          <w:sz w:val="24"/>
          <w:szCs w:val="24"/>
          <w:shd w:val="clear" w:color="auto" w:fill="FFFFFF"/>
        </w:rPr>
        <w:t>work and education</w:t>
      </w:r>
      <w:r w:rsidRPr="27090412">
        <w:rPr>
          <w:rStyle w:val="normaltextrun"/>
          <w:color w:val="000000"/>
          <w:sz w:val="24"/>
          <w:szCs w:val="24"/>
          <w:shd w:val="clear" w:color="auto" w:fill="FFFFFF"/>
        </w:rPr>
        <w:t xml:space="preserve">. </w:t>
      </w:r>
    </w:p>
    <w:p w:rsidR="003F79BD" w:rsidRPr="001742EF" w:rsidP="003F79BD" w14:paraId="7655511A" w14:textId="34D277ED">
      <w:pPr>
        <w:ind w:left="1440"/>
        <w:rPr>
          <w:rFonts w:cstheme="minorHAnsi"/>
          <w:sz w:val="24"/>
          <w:szCs w:val="24"/>
        </w:rPr>
      </w:pPr>
      <w:r w:rsidRPr="00E51B68">
        <w:rPr>
          <w:rFonts w:eastAsia="Times New Roman" w:cstheme="minorHAnsi"/>
          <w:sz w:val="24"/>
          <w:szCs w:val="24"/>
        </w:rPr>
        <w:t xml:space="preserve">This study is authorized by </w:t>
      </w:r>
      <w:r w:rsidRPr="00E51B68" w:rsidR="00DC7E75">
        <w:rPr>
          <w:rFonts w:eastAsia="Times New Roman" w:cstheme="minorHAnsi"/>
          <w:sz w:val="24"/>
          <w:szCs w:val="24"/>
        </w:rPr>
        <w:t>the NSF Act of 1950, as amended</w:t>
      </w:r>
      <w:r w:rsidRPr="00E51B68">
        <w:rPr>
          <w:rFonts w:eastAsia="Times New Roman" w:cstheme="minorHAnsi"/>
          <w:sz w:val="24"/>
          <w:szCs w:val="24"/>
        </w:rPr>
        <w:t xml:space="preserve"> (42 U.S.C. 1862 Section 3.a.6). The OMB control number is 3145-0174.</w:t>
      </w:r>
      <w:r w:rsidRPr="001742EF">
        <w:rPr>
          <w:rFonts w:eastAsia="Times New Roman" w:cstheme="minorHAnsi"/>
          <w:sz w:val="24"/>
          <w:szCs w:val="24"/>
        </w:rPr>
        <w:t xml:space="preserve"> </w:t>
      </w:r>
    </w:p>
    <w:p w:rsidR="003F79BD" w:rsidRPr="001742EF" w:rsidP="003F79BD" w14:paraId="42154D24" w14:textId="278B8D3A">
      <w:pPr>
        <w:ind w:left="1440"/>
        <w:rPr>
          <w:rFonts w:eastAsia="Times New Roman" w:cstheme="minorHAnsi"/>
          <w:sz w:val="24"/>
          <w:szCs w:val="24"/>
        </w:rPr>
      </w:pPr>
      <w:r w:rsidRPr="001742EF">
        <w:rPr>
          <w:rFonts w:eastAsia="Times New Roman" w:cstheme="minorHAnsi"/>
          <w:sz w:val="24"/>
          <w:szCs w:val="24"/>
        </w:rPr>
        <w:t xml:space="preserve">Participants who complete the interview will receive $40 in a no-fee </w:t>
      </w:r>
      <w:r w:rsidRPr="001742EF" w:rsidR="0082534C">
        <w:rPr>
          <w:rFonts w:eastAsia="Times New Roman" w:cstheme="minorHAnsi"/>
          <w:sz w:val="24"/>
          <w:szCs w:val="24"/>
        </w:rPr>
        <w:t>e-</w:t>
      </w:r>
      <w:r w:rsidRPr="001742EF">
        <w:rPr>
          <w:rFonts w:eastAsia="Times New Roman" w:cstheme="minorHAnsi"/>
          <w:sz w:val="24"/>
          <w:szCs w:val="24"/>
        </w:rPr>
        <w:t>gift card.</w:t>
      </w:r>
    </w:p>
    <w:p w:rsidR="003F79BD" w:rsidRPr="001742EF" w:rsidP="003F79BD" w14:paraId="463D3585" w14:textId="77777777">
      <w:pPr>
        <w:pStyle w:val="NormalWeb"/>
        <w:shd w:val="clear" w:color="auto" w:fill="FFFFFF"/>
        <w:spacing w:before="0" w:beforeAutospacing="0" w:after="225" w:afterAutospacing="0" w:line="300" w:lineRule="atLeast"/>
        <w:ind w:left="1440"/>
        <w:rPr>
          <w:rFonts w:asciiTheme="minorHAnsi" w:hAnsiTheme="minorHAnsi" w:cstheme="minorHAnsi"/>
        </w:rPr>
      </w:pPr>
      <w:r w:rsidRPr="001742EF">
        <w:rPr>
          <w:rFonts w:asciiTheme="minorHAnsi" w:hAnsiTheme="minorHAnsi" w:cstheme="minorHAnsi"/>
        </w:rPr>
        <w:t>Are you still interested in participating in the study?</w:t>
      </w:r>
    </w:p>
    <w:p w:rsidR="003F79BD" w:rsidRPr="001742EF" w:rsidP="003F79BD" w14:paraId="353B082F" w14:textId="77777777">
      <w:pPr>
        <w:pStyle w:val="NormalWeb"/>
        <w:shd w:val="clear" w:color="auto" w:fill="FFFFFF"/>
        <w:spacing w:before="0" w:beforeAutospacing="0" w:after="225" w:afterAutospacing="0" w:line="300" w:lineRule="atLeast"/>
        <w:ind w:firstLine="720"/>
        <w:rPr>
          <w:rFonts w:asciiTheme="minorHAnsi" w:hAnsiTheme="minorHAnsi" w:cstheme="minorHAnsi"/>
          <w:color w:val="333333"/>
        </w:rPr>
      </w:pPr>
      <w:r w:rsidRPr="001742EF">
        <w:rPr>
          <w:rStyle w:val="normaltextrun"/>
          <w:rFonts w:asciiTheme="minorHAnsi" w:eastAsiaTheme="minorHAnsi" w:hAnsiTheme="minorHAnsi" w:cstheme="minorHAnsi"/>
          <w:color w:val="000000"/>
          <w:shd w:val="clear" w:color="auto" w:fill="FFFFFF"/>
        </w:rPr>
        <w:t>[IF NO]</w:t>
      </w:r>
      <w:r w:rsidRPr="001742EF">
        <w:rPr>
          <w:rFonts w:asciiTheme="minorHAnsi" w:hAnsiTheme="minorHAnsi" w:cstheme="minorHAnsi"/>
          <w:color w:val="333333"/>
        </w:rPr>
        <w:t xml:space="preserve"> </w:t>
      </w:r>
      <w:r w:rsidRPr="001742EF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Thank you very much for your interest. Goodbye.</w:t>
      </w:r>
    </w:p>
    <w:p w:rsidR="003F79BD" w:rsidRPr="001742EF" w:rsidP="003F79BD" w14:paraId="34B5B6E3" w14:textId="77777777">
      <w:pPr>
        <w:pStyle w:val="NormalWeb"/>
        <w:shd w:val="clear" w:color="auto" w:fill="FFFFFF"/>
        <w:spacing w:before="0" w:beforeAutospacing="0" w:after="225" w:afterAutospacing="0" w:line="300" w:lineRule="atLeast"/>
        <w:ind w:left="720"/>
        <w:rPr>
          <w:rStyle w:val="normaltextrun"/>
          <w:rFonts w:asciiTheme="minorHAnsi" w:eastAsiaTheme="minorHAnsi" w:hAnsiTheme="minorHAnsi" w:cstheme="minorHAnsi"/>
          <w:color w:val="000000" w:themeColor="text1"/>
          <w:shd w:val="clear" w:color="auto" w:fill="FFFFFF"/>
        </w:rPr>
      </w:pPr>
      <w:r w:rsidRPr="001742EF">
        <w:rPr>
          <w:rFonts w:asciiTheme="minorHAnsi" w:hAnsiTheme="minorHAnsi" w:cstheme="minorHAnsi"/>
          <w:color w:val="000000" w:themeColor="text1"/>
        </w:rPr>
        <w:t xml:space="preserve">[IF YES] </w:t>
      </w:r>
      <w:r w:rsidRPr="001742EF">
        <w:rPr>
          <w:rStyle w:val="normaltextrun"/>
          <w:rFonts w:asciiTheme="minorHAnsi" w:hAnsiTheme="minorHAnsi" w:cstheme="minorHAnsi"/>
          <w:color w:val="000000" w:themeColor="text1"/>
          <w:shd w:val="clear" w:color="auto" w:fill="FFFFFF"/>
        </w:rPr>
        <w:t xml:space="preserve">Before I can schedule you, I have just a few questions for you. </w:t>
      </w:r>
    </w:p>
    <w:p w:rsidR="003F79BD" w:rsidRPr="001742EF" w14:paraId="3A35E4B4" w14:textId="77777777">
      <w:pPr>
        <w:pStyle w:val="ListParagraph"/>
        <w:numPr>
          <w:ilvl w:val="0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This study requires you to join from a computer with Internet. Do you have access to a computer with Internet that you could use for this interview? </w:t>
      </w:r>
    </w:p>
    <w:p w:rsidR="003F79BD" w:rsidRPr="001742EF" w14:paraId="409396BF" w14:textId="77777777">
      <w:pPr>
        <w:pStyle w:val="ListParagraph"/>
        <w:numPr>
          <w:ilvl w:val="1"/>
          <w:numId w:val="4"/>
        </w:numPr>
        <w:spacing w:line="256" w:lineRule="auto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Yes</w:t>
      </w:r>
    </w:p>
    <w:p w:rsidR="003F79BD" w:rsidRPr="001742EF" w14:paraId="790AF08E" w14:textId="77777777">
      <w:pPr>
        <w:pStyle w:val="ListParagraph"/>
        <w:numPr>
          <w:ilvl w:val="1"/>
          <w:numId w:val="4"/>
        </w:numPr>
        <w:spacing w:line="256" w:lineRule="auto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No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b/>
          <w:color w:val="000000"/>
          <w:sz w:val="24"/>
          <w:szCs w:val="24"/>
          <w:shd w:val="clear" w:color="auto" w:fill="FFFFFF"/>
        </w:rPr>
        <w:t>[TERMINATE]</w:t>
      </w:r>
    </w:p>
    <w:p w:rsidR="003F79BD" w:rsidRPr="001742EF" w:rsidP="003F79BD" w14:paraId="33BB6941" w14:textId="77777777">
      <w:pPr>
        <w:pStyle w:val="ListParagraph"/>
        <w:spacing w:line="256" w:lineRule="auto"/>
        <w:ind w:left="144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:rsidR="003F79BD" w:rsidRPr="001742EF" w14:paraId="37C1AB38" w14:textId="777C8DD7">
      <w:pPr>
        <w:pStyle w:val="ListParagraph"/>
        <w:numPr>
          <w:ilvl w:val="0"/>
          <w:numId w:val="4"/>
        </w:numPr>
        <w:rPr>
          <w:rStyle w:val="normaltextrun"/>
          <w:rFonts w:cstheme="minorHAnsi"/>
          <w:color w:val="000000" w:themeColor="text1"/>
          <w:sz w:val="24"/>
          <w:szCs w:val="24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This study requires you to join a video call. Does your computer have a webcam?</w:t>
      </w:r>
    </w:p>
    <w:p w:rsidR="003F79BD" w:rsidRPr="001742EF" w14:paraId="1BD25D8F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 w:themeColor="text1"/>
          <w:sz w:val="24"/>
          <w:szCs w:val="24"/>
        </w:rPr>
      </w:pPr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>Yes</w:t>
      </w:r>
    </w:p>
    <w:p w:rsidR="003F79BD" w:rsidRPr="001742EF" w14:paraId="705C0519" w14:textId="77777777">
      <w:pPr>
        <w:pStyle w:val="ListParagraph"/>
        <w:numPr>
          <w:ilvl w:val="1"/>
          <w:numId w:val="4"/>
        </w:numPr>
        <w:spacing w:line="256" w:lineRule="auto"/>
        <w:rPr>
          <w:rStyle w:val="normaltextrun"/>
          <w:rFonts w:cstheme="minorHAnsi"/>
          <w:color w:val="000000" w:themeColor="text1"/>
          <w:sz w:val="24"/>
          <w:szCs w:val="24"/>
        </w:rPr>
      </w:pPr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>No</w:t>
      </w: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  <w:r w:rsidRPr="001742EF">
        <w:rPr>
          <w:rStyle w:val="normaltextrun"/>
          <w:rFonts w:cstheme="minorHAnsi"/>
          <w:b/>
          <w:color w:val="000000" w:themeColor="text1"/>
          <w:sz w:val="24"/>
          <w:szCs w:val="24"/>
        </w:rPr>
        <w:t>[TERMINATE]</w:t>
      </w:r>
    </w:p>
    <w:p w:rsidR="003F79BD" w:rsidRPr="001742EF" w:rsidP="003F79BD" w14:paraId="153C7B3C" w14:textId="77777777">
      <w:pPr>
        <w:pStyle w:val="ListParagraph"/>
        <w:spacing w:line="256" w:lineRule="auto"/>
        <w:ind w:left="1440"/>
        <w:rPr>
          <w:rStyle w:val="normaltextrun"/>
          <w:rFonts w:cstheme="minorHAnsi"/>
          <w:color w:val="000000" w:themeColor="text1"/>
          <w:sz w:val="24"/>
          <w:szCs w:val="24"/>
        </w:rPr>
      </w:pPr>
    </w:p>
    <w:p w:rsidR="003F79BD" w:rsidRPr="001742EF" w14:paraId="4C5056AE" w14:textId="38DA2C5C">
      <w:pPr>
        <w:pStyle w:val="ListParagraph"/>
        <w:numPr>
          <w:ilvl w:val="0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How comfortable are you using </w:t>
      </w:r>
      <w:r w:rsidR="002F2587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video conferencing platform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? </w:t>
      </w:r>
    </w:p>
    <w:p w:rsidR="003F79BD" w:rsidRPr="001742EF" w14:paraId="411A3FA8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Very comfortable</w:t>
      </w:r>
    </w:p>
    <w:p w:rsidR="003F79BD" w:rsidRPr="001742EF" w14:paraId="2708DFD5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omfortable</w:t>
      </w:r>
    </w:p>
    <w:p w:rsidR="003F79BD" w:rsidRPr="001742EF" w14:paraId="1A7FB304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Not at all comfortable 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b/>
          <w:color w:val="000000"/>
          <w:sz w:val="24"/>
          <w:szCs w:val="24"/>
          <w:shd w:val="clear" w:color="auto" w:fill="FFFFFF"/>
        </w:rPr>
        <w:t>[TERMINATE]</w:t>
      </w:r>
    </w:p>
    <w:p w:rsidR="003F79BD" w:rsidRPr="001742EF" w:rsidP="003F79BD" w14:paraId="3003629E" w14:textId="77777777">
      <w:pPr>
        <w:pStyle w:val="ListParagraph"/>
        <w:ind w:left="144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:rsidR="00900B8C" w:rsidP="00900B8C" w14:paraId="6FD7898F" w14:textId="77777777">
      <w:pPr>
        <w:pStyle w:val="ListParagraph"/>
        <w:rPr>
          <w:rFonts w:cstheme="minorHAnsi"/>
          <w:b/>
          <w:bCs/>
          <w:color w:val="000000" w:themeColor="text1"/>
          <w:sz w:val="24"/>
          <w:szCs w:val="24"/>
        </w:rPr>
      </w:pPr>
    </w:p>
    <w:p w:rsidR="009520C7" w:rsidRPr="00967D19" w:rsidP="00967D19" w14:paraId="3FC0D4FC" w14:textId="72CE7D39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What is the highest degree or level of school that you have COMPLETED? </w:t>
      </w:r>
    </w:p>
    <w:p w:rsidR="009520C7" w:rsidRPr="00967D19" w:rsidP="009520C7" w14:paraId="63B78BCE" w14:textId="77777777">
      <w:pPr>
        <w:numPr>
          <w:ilvl w:val="0"/>
          <w:numId w:val="30"/>
        </w:numPr>
        <w:tabs>
          <w:tab w:val="clear" w:pos="720"/>
          <w:tab w:val="num" w:pos="1440"/>
        </w:tabs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Elementary, middle, or high school, but no high school diploma or alternative high school credential (for example, GED) </w:t>
      </w:r>
    </w:p>
    <w:p w:rsidR="009520C7" w:rsidRPr="00967D19" w:rsidP="009520C7" w14:paraId="137B49E3" w14:textId="77777777">
      <w:pPr>
        <w:numPr>
          <w:ilvl w:val="0"/>
          <w:numId w:val="31"/>
        </w:numPr>
        <w:tabs>
          <w:tab w:val="clear" w:pos="720"/>
          <w:tab w:val="num" w:pos="1440"/>
        </w:tabs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High school diploma </w:t>
      </w:r>
    </w:p>
    <w:p w:rsidR="009520C7" w:rsidRPr="00967D19" w:rsidP="009520C7" w14:paraId="7BCE3A17" w14:textId="77777777">
      <w:pPr>
        <w:numPr>
          <w:ilvl w:val="0"/>
          <w:numId w:val="32"/>
        </w:numPr>
        <w:tabs>
          <w:tab w:val="clear" w:pos="720"/>
          <w:tab w:val="num" w:pos="1440"/>
        </w:tabs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Alternative high school credential (for example, GED) </w:t>
      </w:r>
    </w:p>
    <w:p w:rsidR="009520C7" w:rsidRPr="00967D19" w:rsidP="009520C7" w14:paraId="31978023" w14:textId="77777777">
      <w:pPr>
        <w:numPr>
          <w:ilvl w:val="0"/>
          <w:numId w:val="33"/>
        </w:numPr>
        <w:tabs>
          <w:tab w:val="clear" w:pos="720"/>
          <w:tab w:val="num" w:pos="1440"/>
        </w:tabs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Some college credit, no degree nor vocational certificate </w:t>
      </w:r>
    </w:p>
    <w:p w:rsidR="009520C7" w:rsidRPr="00967D19" w:rsidP="009520C7" w14:paraId="1C1B9B41" w14:textId="77777777">
      <w:pPr>
        <w:numPr>
          <w:ilvl w:val="0"/>
          <w:numId w:val="34"/>
        </w:numPr>
        <w:tabs>
          <w:tab w:val="clear" w:pos="720"/>
          <w:tab w:val="num" w:pos="1440"/>
        </w:tabs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Vocational certificate or diploma </w:t>
      </w:r>
    </w:p>
    <w:p w:rsidR="009520C7" w:rsidRPr="00967D19" w:rsidP="009520C7" w14:paraId="6A1FCC9A" w14:textId="77777777">
      <w:pPr>
        <w:numPr>
          <w:ilvl w:val="0"/>
          <w:numId w:val="35"/>
        </w:numPr>
        <w:tabs>
          <w:tab w:val="clear" w:pos="720"/>
          <w:tab w:val="num" w:pos="1440"/>
        </w:tabs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Associate degree (for example, AA, AS) </w:t>
      </w:r>
    </w:p>
    <w:p w:rsidR="009520C7" w:rsidRPr="00967D19" w:rsidP="009520C7" w14:paraId="60F90E6E" w14:textId="77777777">
      <w:pPr>
        <w:numPr>
          <w:ilvl w:val="0"/>
          <w:numId w:val="36"/>
        </w:numPr>
        <w:tabs>
          <w:tab w:val="clear" w:pos="720"/>
          <w:tab w:val="num" w:pos="1440"/>
        </w:tabs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Bachelor’s degree (for example, BA, BS) </w:t>
      </w:r>
    </w:p>
    <w:p w:rsidR="009520C7" w:rsidRPr="00967D19" w:rsidP="009520C7" w14:paraId="4DAB6DAC" w14:textId="77777777">
      <w:pPr>
        <w:numPr>
          <w:ilvl w:val="0"/>
          <w:numId w:val="37"/>
        </w:numPr>
        <w:tabs>
          <w:tab w:val="clear" w:pos="720"/>
          <w:tab w:val="num" w:pos="1440"/>
        </w:tabs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Master’s degree (for example, MA, MS, MEng, MEd, MSW, MBA) </w:t>
      </w:r>
    </w:p>
    <w:p w:rsidR="009520C7" w:rsidRPr="00967D19" w:rsidP="009520C7" w14:paraId="449B45E9" w14:textId="77777777">
      <w:pPr>
        <w:numPr>
          <w:ilvl w:val="0"/>
          <w:numId w:val="38"/>
        </w:numPr>
        <w:tabs>
          <w:tab w:val="clear" w:pos="720"/>
          <w:tab w:val="num" w:pos="1440"/>
        </w:tabs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Professional degree beyond a Bachelor’s degree (for example, MD, DDS, DVM, LLB, JD) </w:t>
      </w:r>
    </w:p>
    <w:p w:rsidR="009520C7" w:rsidRPr="00967D19" w:rsidP="009520C7" w14:paraId="13D5E11A" w14:textId="455BFE85">
      <w:pPr>
        <w:numPr>
          <w:ilvl w:val="0"/>
          <w:numId w:val="39"/>
        </w:numPr>
        <w:tabs>
          <w:tab w:val="clear" w:pos="720"/>
          <w:tab w:val="num" w:pos="1440"/>
        </w:tabs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Doctorate degree (for example, PhD, EdD), please specify the degree</w:t>
      </w:r>
      <w:r w:rsidRPr="00967D19" w:rsidR="006A0AC2">
        <w:rPr>
          <w:rFonts w:cstheme="minorHAnsi"/>
          <w:color w:val="000000" w:themeColor="text1"/>
          <w:sz w:val="24"/>
          <w:szCs w:val="24"/>
        </w:rPr>
        <w:t>,</w:t>
      </w:r>
      <w:r w:rsidRPr="00967D19">
        <w:rPr>
          <w:rFonts w:cstheme="minorHAnsi"/>
          <w:color w:val="000000" w:themeColor="text1"/>
          <w:sz w:val="24"/>
          <w:szCs w:val="24"/>
        </w:rPr>
        <w:t xml:space="preserve"> field of study</w:t>
      </w:r>
      <w:r w:rsidRPr="00967D19" w:rsidR="006A0AC2">
        <w:rPr>
          <w:rFonts w:cstheme="minorHAnsi"/>
          <w:color w:val="000000" w:themeColor="text1"/>
          <w:sz w:val="24"/>
          <w:szCs w:val="24"/>
        </w:rPr>
        <w:t xml:space="preserve">, and university where you </w:t>
      </w:r>
      <w:r w:rsidRPr="00967D19" w:rsidR="00BE20B9">
        <w:rPr>
          <w:rFonts w:cstheme="minorHAnsi"/>
          <w:color w:val="000000" w:themeColor="text1"/>
          <w:sz w:val="24"/>
          <w:szCs w:val="24"/>
        </w:rPr>
        <w:t>got</w:t>
      </w:r>
      <w:r w:rsidRPr="00967D19" w:rsidR="006A0AC2">
        <w:rPr>
          <w:rFonts w:cstheme="minorHAnsi"/>
          <w:color w:val="000000" w:themeColor="text1"/>
          <w:sz w:val="24"/>
          <w:szCs w:val="24"/>
        </w:rPr>
        <w:t xml:space="preserve"> your doctorate degree</w:t>
      </w:r>
      <w:r w:rsidRPr="00967D19">
        <w:rPr>
          <w:rFonts w:cstheme="minorHAnsi"/>
          <w:color w:val="000000" w:themeColor="text1"/>
          <w:sz w:val="24"/>
          <w:szCs w:val="24"/>
        </w:rPr>
        <w:t>:</w:t>
      </w:r>
    </w:p>
    <w:p w:rsidR="009520C7" w:rsidRPr="00967D19" w:rsidP="009520C7" w14:paraId="0F2953AD" w14:textId="77777777">
      <w:pPr>
        <w:rPr>
          <w:rFonts w:cstheme="minorHAnsi"/>
          <w:color w:val="000000" w:themeColor="text1"/>
          <w:sz w:val="24"/>
          <w:szCs w:val="24"/>
        </w:rPr>
      </w:pPr>
    </w:p>
    <w:p w:rsidR="009520C7" w:rsidRPr="00967D19" w:rsidP="00967D19" w14:paraId="3F7BD449" w14:textId="77777777">
      <w:pPr>
        <w:numPr>
          <w:ilvl w:val="0"/>
          <w:numId w:val="4"/>
        </w:numPr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Which statement best describes your current employment status? </w:t>
      </w:r>
    </w:p>
    <w:p w:rsidR="009520C7" w:rsidRPr="00967D19" w:rsidP="009520C7" w14:paraId="0C8BD674" w14:textId="77777777">
      <w:pPr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a.  Working - as a paid employee  </w:t>
      </w:r>
    </w:p>
    <w:p w:rsidR="009520C7" w:rsidRPr="00967D19" w:rsidP="009520C7" w14:paraId="6BAEE320" w14:textId="77777777">
      <w:pPr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b.  Working - self-employed  </w:t>
      </w:r>
    </w:p>
    <w:p w:rsidR="009520C7" w:rsidRPr="00967D19" w:rsidP="009520C7" w14:paraId="2F4C2B4D" w14:textId="77777777">
      <w:pPr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c.  Not working - on temporary layoff from a job  </w:t>
      </w:r>
    </w:p>
    <w:p w:rsidR="009520C7" w:rsidRPr="00967D19" w:rsidP="009520C7" w14:paraId="1825F960" w14:textId="77777777">
      <w:pPr>
        <w:ind w:left="1440"/>
        <w:rPr>
          <w:rFonts w:cstheme="minorHAnsi"/>
          <w:color w:val="000000" w:themeColor="text1"/>
          <w:sz w:val="24"/>
          <w:szCs w:val="24"/>
        </w:rPr>
      </w:pPr>
      <w:r w:rsidRPr="00967D19">
        <w:rPr>
          <w:rFonts w:cstheme="minorHAnsi"/>
          <w:color w:val="000000" w:themeColor="text1"/>
          <w:sz w:val="24"/>
          <w:szCs w:val="24"/>
        </w:rPr>
        <w:t>d.  Not working - looking for work  </w:t>
      </w:r>
    </w:p>
    <w:p w:rsidR="009520C7" w:rsidRPr="00F03366" w:rsidP="009520C7" w14:paraId="03DC8789" w14:textId="77777777">
      <w:pPr>
        <w:ind w:left="1440"/>
        <w:rPr>
          <w:rFonts w:cstheme="minorHAnsi"/>
          <w:color w:val="000000" w:themeColor="text1"/>
          <w:sz w:val="24"/>
          <w:szCs w:val="24"/>
        </w:rPr>
      </w:pPr>
      <w:r w:rsidRPr="00F03366">
        <w:rPr>
          <w:rFonts w:cstheme="minorHAnsi"/>
          <w:color w:val="000000" w:themeColor="text1"/>
          <w:sz w:val="24"/>
          <w:szCs w:val="24"/>
        </w:rPr>
        <w:t>e.  Not working - retired  </w:t>
      </w:r>
    </w:p>
    <w:p w:rsidR="009520C7" w:rsidRPr="00F03366" w:rsidP="009520C7" w14:paraId="3E4833F7" w14:textId="77777777">
      <w:pPr>
        <w:ind w:left="1440"/>
        <w:rPr>
          <w:rFonts w:cstheme="minorHAnsi"/>
          <w:color w:val="000000" w:themeColor="text1"/>
          <w:sz w:val="24"/>
          <w:szCs w:val="24"/>
        </w:rPr>
      </w:pPr>
      <w:r w:rsidRPr="00F03366">
        <w:rPr>
          <w:rFonts w:cstheme="minorHAnsi"/>
          <w:color w:val="000000" w:themeColor="text1"/>
          <w:sz w:val="24"/>
          <w:szCs w:val="24"/>
        </w:rPr>
        <w:t>f.  Not working - disabled  </w:t>
      </w:r>
    </w:p>
    <w:p w:rsidR="009520C7" w:rsidRPr="00F03366" w:rsidP="009520C7" w14:paraId="38B8F0A7" w14:textId="61092B18">
      <w:pPr>
        <w:ind w:left="1440"/>
        <w:rPr>
          <w:rFonts w:cstheme="minorHAnsi"/>
          <w:color w:val="000000" w:themeColor="text1"/>
          <w:sz w:val="24"/>
          <w:szCs w:val="24"/>
        </w:rPr>
      </w:pPr>
      <w:r w:rsidRPr="00F03366">
        <w:rPr>
          <w:rFonts w:cstheme="minorHAnsi"/>
          <w:color w:val="000000" w:themeColor="text1"/>
          <w:sz w:val="24"/>
          <w:szCs w:val="24"/>
        </w:rPr>
        <w:t>g.  Not working - other  </w:t>
      </w:r>
    </w:p>
    <w:p w:rsidR="009520C7" w:rsidRPr="00900B8C" w:rsidP="00900B8C" w14:paraId="43B5D2E2" w14:textId="77777777">
      <w:pPr>
        <w:pStyle w:val="ListParagraph"/>
        <w:rPr>
          <w:rFonts w:cstheme="minorHAnsi"/>
          <w:b/>
          <w:bCs/>
          <w:color w:val="000000" w:themeColor="text1"/>
          <w:sz w:val="24"/>
          <w:szCs w:val="24"/>
        </w:rPr>
      </w:pPr>
    </w:p>
    <w:p w:rsidR="00900B8C" w:rsidRPr="0025105F" w:rsidP="0025105F" w14:paraId="3AC52AD6" w14:textId="1F527B97">
      <w:pPr>
        <w:ind w:left="36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5a. </w:t>
      </w:r>
      <w:r w:rsidRPr="0025105F" w:rsidR="009520C7">
        <w:rPr>
          <w:color w:val="000000" w:themeColor="text1"/>
          <w:sz w:val="24"/>
          <w:szCs w:val="24"/>
        </w:rPr>
        <w:t>[IF Q</w:t>
      </w:r>
      <w:r w:rsidRPr="0025105F" w:rsidR="007A05DD">
        <w:rPr>
          <w:color w:val="000000" w:themeColor="text1"/>
          <w:sz w:val="24"/>
          <w:szCs w:val="24"/>
        </w:rPr>
        <w:t>5</w:t>
      </w:r>
      <w:r w:rsidRPr="0025105F" w:rsidR="009520C7">
        <w:rPr>
          <w:color w:val="000000" w:themeColor="text1"/>
          <w:sz w:val="24"/>
          <w:szCs w:val="24"/>
        </w:rPr>
        <w:t xml:space="preserve">=A,B,C] </w:t>
      </w:r>
      <w:r w:rsidRPr="0025105F">
        <w:rPr>
          <w:color w:val="000000" w:themeColor="text1"/>
          <w:sz w:val="24"/>
          <w:szCs w:val="24"/>
        </w:rPr>
        <w:t>What is your employer’s MAIN BUSINESS OR INDUSTRY—that is, what does your employer make or do?</w:t>
      </w:r>
    </w:p>
    <w:p w:rsidR="00900B8C" w:rsidRPr="00900B8C" w:rsidP="00900B8C" w14:paraId="39091F32" w14:textId="77777777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:rsidR="00900B8C" w:rsidRPr="00900B8C" w:rsidP="00900B8C" w14:paraId="2DFE97A2" w14:textId="77777777">
      <w:pPr>
        <w:pStyle w:val="ListParagraph"/>
        <w:rPr>
          <w:rFonts w:cstheme="minorHAnsi"/>
          <w:i/>
          <w:iCs/>
          <w:color w:val="000000" w:themeColor="text1"/>
          <w:sz w:val="24"/>
          <w:szCs w:val="24"/>
        </w:rPr>
      </w:pPr>
      <w:r w:rsidRPr="00900B8C">
        <w:rPr>
          <w:rFonts w:cstheme="minorHAnsi"/>
          <w:i/>
          <w:iCs/>
          <w:color w:val="000000" w:themeColor="text1"/>
          <w:sz w:val="24"/>
          <w:szCs w:val="24"/>
        </w:rPr>
        <w:t>Include the main activity, product, or service provided at the location where you work.</w:t>
      </w:r>
    </w:p>
    <w:p w:rsidR="00900B8C" w:rsidRPr="00900B8C" w:rsidP="00900B8C" w14:paraId="1B0BECDB" w14:textId="77777777">
      <w:pPr>
        <w:pStyle w:val="ListParagraph"/>
        <w:rPr>
          <w:rFonts w:cstheme="minorHAnsi"/>
          <w:i/>
          <w:iCs/>
          <w:color w:val="000000" w:themeColor="text1"/>
          <w:sz w:val="24"/>
          <w:szCs w:val="24"/>
        </w:rPr>
      </w:pPr>
    </w:p>
    <w:p w:rsidR="00F87FF7" w:rsidP="00F87FF7" w14:paraId="37D8F52A" w14:textId="77777777">
      <w:pPr>
        <w:pStyle w:val="ListParagraph"/>
        <w:autoSpaceDE w:val="0"/>
        <w:autoSpaceDN w:val="0"/>
        <w:adjustRightInd w:val="0"/>
        <w:rPr>
          <w:rFonts w:cstheme="minorHAnsi"/>
          <w:i/>
          <w:iCs/>
          <w:color w:val="212120"/>
          <w:sz w:val="24"/>
          <w:szCs w:val="24"/>
        </w:rPr>
      </w:pPr>
      <w:r>
        <w:rPr>
          <w:rFonts w:cstheme="minorHAnsi"/>
          <w:i/>
          <w:iCs/>
          <w:color w:val="212120"/>
          <w:sz w:val="24"/>
          <w:szCs w:val="24"/>
        </w:rPr>
        <w:t xml:space="preserve">If you are self-employed, please indicate the </w:t>
      </w:r>
      <w:r w:rsidRPr="001742EF">
        <w:rPr>
          <w:rFonts w:cstheme="minorHAnsi"/>
          <w:i/>
          <w:iCs/>
          <w:color w:val="212120"/>
          <w:sz w:val="24"/>
          <w:szCs w:val="24"/>
        </w:rPr>
        <w:t xml:space="preserve">main activity, product, or service </w:t>
      </w:r>
      <w:r>
        <w:rPr>
          <w:rFonts w:cstheme="minorHAnsi"/>
          <w:i/>
          <w:iCs/>
          <w:color w:val="212120"/>
          <w:sz w:val="24"/>
          <w:szCs w:val="24"/>
        </w:rPr>
        <w:t xml:space="preserve">you </w:t>
      </w:r>
      <w:r w:rsidRPr="001742EF">
        <w:rPr>
          <w:rFonts w:cstheme="minorHAnsi"/>
          <w:i/>
          <w:iCs/>
          <w:color w:val="212120"/>
          <w:sz w:val="24"/>
          <w:szCs w:val="24"/>
        </w:rPr>
        <w:t>provide</w:t>
      </w:r>
      <w:r>
        <w:rPr>
          <w:rFonts w:cstheme="minorHAnsi"/>
          <w:i/>
          <w:iCs/>
          <w:color w:val="212120"/>
          <w:sz w:val="24"/>
          <w:szCs w:val="24"/>
        </w:rPr>
        <w:t>.</w:t>
      </w:r>
    </w:p>
    <w:p w:rsidR="00F87FF7" w:rsidP="00900B8C" w14:paraId="555E1DB0" w14:textId="77777777">
      <w:pPr>
        <w:pStyle w:val="ListParagraph"/>
        <w:rPr>
          <w:rFonts w:cstheme="minorHAnsi"/>
          <w:i/>
          <w:iCs/>
          <w:color w:val="000000" w:themeColor="text1"/>
          <w:sz w:val="24"/>
          <w:szCs w:val="24"/>
        </w:rPr>
      </w:pPr>
    </w:p>
    <w:p w:rsidR="00900B8C" w:rsidRPr="00900B8C" w:rsidP="00900B8C" w14:paraId="338A6095" w14:textId="46AF7D13">
      <w:pPr>
        <w:pStyle w:val="ListParagraph"/>
        <w:rPr>
          <w:rFonts w:cstheme="minorHAnsi"/>
          <w:i/>
          <w:iCs/>
          <w:color w:val="000000" w:themeColor="text1"/>
          <w:sz w:val="24"/>
          <w:szCs w:val="24"/>
        </w:rPr>
      </w:pPr>
      <w:r w:rsidRPr="00900B8C">
        <w:rPr>
          <w:rFonts w:cstheme="minorHAnsi"/>
          <w:i/>
          <w:iCs/>
          <w:color w:val="000000" w:themeColor="text1"/>
          <w:sz w:val="24"/>
          <w:szCs w:val="24"/>
        </w:rPr>
        <w:t>For example: elementary school, residential construction, microprocessor chip production, etc.</w:t>
      </w:r>
    </w:p>
    <w:p w:rsidR="00900B8C" w:rsidRPr="00900B8C" w:rsidP="00900B8C" w14:paraId="5EA7F17E" w14:textId="77777777">
      <w:pPr>
        <w:pStyle w:val="ListParagraph"/>
        <w:rPr>
          <w:rFonts w:cstheme="minorHAnsi"/>
          <w:i/>
          <w:iCs/>
          <w:color w:val="000000" w:themeColor="text1"/>
          <w:sz w:val="24"/>
          <w:szCs w:val="24"/>
        </w:rPr>
      </w:pPr>
    </w:p>
    <w:p w:rsidR="00900B8C" w:rsidRPr="00900B8C" w:rsidP="00900B8C" w14:paraId="6BE865E8" w14:textId="77777777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900B8C">
        <w:rPr>
          <w:rFonts w:cstheme="minorHAnsi"/>
          <w:color w:val="000000" w:themeColor="text1"/>
          <w:sz w:val="24"/>
          <w:szCs w:val="24"/>
        </w:rPr>
        <w:t>[text box]</w:t>
      </w:r>
    </w:p>
    <w:p w:rsidR="00900B8C" w:rsidRPr="00900B8C" w:rsidP="00900B8C" w14:paraId="4D9A6E24" w14:textId="77777777">
      <w:pPr>
        <w:pStyle w:val="ListParagraph"/>
        <w:rPr>
          <w:rFonts w:cstheme="minorHAnsi"/>
          <w:b/>
          <w:bCs/>
          <w:color w:val="000000" w:themeColor="text1"/>
          <w:sz w:val="24"/>
          <w:szCs w:val="24"/>
        </w:rPr>
      </w:pPr>
    </w:p>
    <w:p w:rsidR="00900B8C" w:rsidRPr="0025105F" w:rsidP="0025105F" w14:paraId="38803478" w14:textId="2FE9C77D">
      <w:pPr>
        <w:ind w:left="360"/>
        <w:rPr>
          <w:rFonts w:cstheme="minorHAnsi"/>
          <w:b/>
          <w:bCs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5b. </w:t>
      </w:r>
      <w:r w:rsidRPr="0025105F" w:rsidR="009520C7">
        <w:rPr>
          <w:rFonts w:cstheme="minorHAnsi"/>
          <w:color w:val="000000" w:themeColor="text1"/>
          <w:sz w:val="24"/>
          <w:szCs w:val="24"/>
        </w:rPr>
        <w:t>[IF Q</w:t>
      </w:r>
      <w:r w:rsidRPr="0025105F" w:rsidR="007A05DD">
        <w:rPr>
          <w:rFonts w:cstheme="minorHAnsi"/>
          <w:color w:val="000000" w:themeColor="text1"/>
          <w:sz w:val="24"/>
          <w:szCs w:val="24"/>
        </w:rPr>
        <w:t>5</w:t>
      </w:r>
      <w:r w:rsidRPr="0025105F" w:rsidR="009520C7">
        <w:rPr>
          <w:rFonts w:cstheme="minorHAnsi"/>
          <w:color w:val="000000" w:themeColor="text1"/>
          <w:sz w:val="24"/>
          <w:szCs w:val="24"/>
        </w:rPr>
        <w:t xml:space="preserve">=A,B,C] </w:t>
      </w:r>
      <w:r w:rsidRPr="0025105F">
        <w:rPr>
          <w:rFonts w:cstheme="minorHAnsi"/>
          <w:color w:val="000000" w:themeColor="text1"/>
          <w:sz w:val="24"/>
          <w:szCs w:val="24"/>
        </w:rPr>
        <w:t xml:space="preserve">What is your occupation?  __________ [CONFIRM SECTOR OF EMPLOYMENT; RECRUIT A MIX] </w:t>
      </w:r>
    </w:p>
    <w:p w:rsidR="00F329F5" w:rsidRPr="00900B8C" w:rsidP="00EA1AFB" w14:paraId="75B54B67" w14:textId="77777777">
      <w:pPr>
        <w:pStyle w:val="ListParagraph"/>
        <w:rPr>
          <w:rFonts w:cstheme="minorHAnsi"/>
          <w:b/>
          <w:bCs/>
          <w:color w:val="000000" w:themeColor="text1"/>
          <w:sz w:val="24"/>
          <w:szCs w:val="24"/>
        </w:rPr>
      </w:pPr>
    </w:p>
    <w:p w:rsidR="00900B8C" w:rsidRPr="00900B8C" w:rsidP="00900B8C" w14:paraId="2969ADD2" w14:textId="77777777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900B8C">
        <w:rPr>
          <w:rFonts w:cstheme="minorHAnsi"/>
          <w:i/>
          <w:iCs/>
          <w:color w:val="000000" w:themeColor="text1"/>
          <w:sz w:val="24"/>
          <w:szCs w:val="24"/>
        </w:rPr>
        <w:t>For example: fourth-grade teacher, entry-level plumber, web developer, financial analyst, physics professor, etc.</w:t>
      </w:r>
    </w:p>
    <w:p w:rsidR="00900B8C" w:rsidRPr="00900B8C" w:rsidP="00900B8C" w14:paraId="563E1D0A" w14:textId="77777777">
      <w:pPr>
        <w:pStyle w:val="ListParagraph"/>
        <w:rPr>
          <w:rFonts w:cstheme="minorHAnsi"/>
          <w:b/>
          <w:bCs/>
          <w:color w:val="000000" w:themeColor="text1"/>
          <w:sz w:val="24"/>
          <w:szCs w:val="24"/>
        </w:rPr>
      </w:pPr>
    </w:p>
    <w:p w:rsidR="00900B8C" w:rsidRPr="00900B8C" w:rsidP="00900B8C" w14:paraId="721BBCCB" w14:textId="77777777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:rsidR="00560E73" w:rsidRPr="001742EF" w:rsidP="00560E73" w14:paraId="706F3A87" w14:textId="77777777">
      <w:pPr>
        <w:pStyle w:val="ListParagraph"/>
        <w:rPr>
          <w:rStyle w:val="normaltextrun"/>
          <w:rFonts w:cstheme="minorHAnsi"/>
          <w:color w:val="000000" w:themeColor="text1"/>
          <w:sz w:val="24"/>
          <w:szCs w:val="24"/>
        </w:rPr>
      </w:pPr>
    </w:p>
    <w:p w:rsidR="003F79BD" w:rsidRPr="0025105F" w:rsidP="0025105F" w14:paraId="0CEB09CA" w14:textId="1793D097">
      <w:pPr>
        <w:pStyle w:val="ListParagraph"/>
        <w:numPr>
          <w:ilvl w:val="0"/>
          <w:numId w:val="4"/>
        </w:numPr>
        <w:rPr>
          <w:rStyle w:val="normaltextrun"/>
          <w:rFonts w:cstheme="minorHAnsi"/>
          <w:color w:val="000000" w:themeColor="text1"/>
          <w:sz w:val="24"/>
          <w:szCs w:val="24"/>
        </w:rPr>
      </w:pPr>
      <w:r w:rsidRPr="0025105F">
        <w:rPr>
          <w:rStyle w:val="normaltextrun"/>
          <w:rFonts w:cstheme="minorHAnsi"/>
          <w:color w:val="000000" w:themeColor="text1"/>
          <w:sz w:val="24"/>
          <w:szCs w:val="24"/>
        </w:rPr>
        <w:t xml:space="preserve">What is your age? </w:t>
      </w:r>
      <w:r w:rsidRPr="0025105F">
        <w:rPr>
          <w:rStyle w:val="normaltextrun"/>
          <w:rFonts w:cstheme="minorHAnsi"/>
          <w:color w:val="000000" w:themeColor="text1"/>
          <w:sz w:val="24"/>
          <w:szCs w:val="24"/>
        </w:rPr>
        <w:tab/>
      </w:r>
      <w:r w:rsidRPr="0025105F">
        <w:rPr>
          <w:rStyle w:val="normaltextrun"/>
          <w:rFonts w:cstheme="minorHAnsi"/>
          <w:color w:val="000000" w:themeColor="text1"/>
          <w:sz w:val="24"/>
          <w:szCs w:val="24"/>
        </w:rPr>
        <w:tab/>
      </w:r>
      <w:r w:rsidRPr="0025105F">
        <w:rPr>
          <w:rStyle w:val="normaltextrun"/>
          <w:rFonts w:cstheme="minorHAnsi"/>
          <w:color w:val="000000" w:themeColor="text1"/>
          <w:sz w:val="24"/>
          <w:szCs w:val="24"/>
        </w:rPr>
        <w:tab/>
      </w:r>
      <w:r w:rsidRPr="0025105F">
        <w:rPr>
          <w:rStyle w:val="normaltextrun"/>
          <w:rFonts w:cstheme="minorHAnsi"/>
          <w:color w:val="000000" w:themeColor="text1"/>
          <w:sz w:val="24"/>
          <w:szCs w:val="24"/>
        </w:rPr>
        <w:tab/>
        <w:t>[RECRUIT A MIX]</w:t>
      </w:r>
    </w:p>
    <w:p w:rsidR="00EF3EE8" w:rsidRPr="001742EF" w:rsidP="00EF3EE8" w14:paraId="301DD430" w14:textId="77777777">
      <w:pPr>
        <w:pStyle w:val="ListParagraph"/>
        <w:rPr>
          <w:rFonts w:cstheme="minorHAnsi"/>
          <w:sz w:val="24"/>
          <w:szCs w:val="24"/>
        </w:rPr>
      </w:pPr>
    </w:p>
    <w:p w:rsidR="00EF3EE8" w:rsidRPr="001742EF" w:rsidP="00EF3EE8" w14:paraId="5869D94D" w14:textId="009D5DA3">
      <w:pPr>
        <w:pStyle w:val="ListParagraph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Fonts w:cstheme="minorHAnsi"/>
          <w:sz w:val="24"/>
          <w:szCs w:val="24"/>
        </w:rPr>
        <w:t>________ years</w:t>
      </w:r>
    </w:p>
    <w:p w:rsidR="003F79BD" w:rsidRPr="001742EF" w:rsidP="00EF3EE8" w14:paraId="0EE0B8C4" w14:textId="2B3813FD">
      <w:pPr>
        <w:rPr>
          <w:rStyle w:val="normaltextrun"/>
          <w:rFonts w:cstheme="minorHAnsi"/>
          <w:color w:val="000000" w:themeColor="text1"/>
          <w:sz w:val="24"/>
          <w:szCs w:val="24"/>
        </w:rPr>
      </w:pP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  <w:r w:rsidRPr="001742EF">
        <w:rPr>
          <w:rFonts w:cstheme="minorHAnsi"/>
          <w:sz w:val="24"/>
          <w:szCs w:val="24"/>
        </w:rPr>
        <w:tab/>
      </w:r>
    </w:p>
    <w:p w:rsidR="003F79BD" w:rsidRPr="001742EF" w:rsidP="00560038" w14:paraId="2A732FC7" w14:textId="1DF96312">
      <w:pPr>
        <w:pStyle w:val="ListParagraph"/>
        <w:spacing w:line="256" w:lineRule="auto"/>
        <w:ind w:left="144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</w:p>
    <w:p w:rsidR="003F79BD" w:rsidRPr="001742EF" w:rsidP="0025105F" w14:paraId="101848CC" w14:textId="50FA2497">
      <w:pPr>
        <w:pStyle w:val="ListParagraph"/>
        <w:numPr>
          <w:ilvl w:val="0"/>
          <w:numId w:val="4"/>
        </w:numPr>
        <w:rPr>
          <w:rStyle w:val="normaltextrun"/>
          <w:rFonts w:cstheme="minorHAnsi"/>
          <w:b/>
          <w:bCs/>
          <w:color w:val="000000" w:themeColor="text1"/>
          <w:sz w:val="24"/>
          <w:szCs w:val="24"/>
        </w:rPr>
      </w:pPr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>Are you male or female</w:t>
      </w:r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 xml:space="preserve">? </w:t>
      </w:r>
      <w:bookmarkStart w:id="9" w:name="OLE_LINK31"/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>[RECRUIT A MIX]</w:t>
      </w:r>
      <w:bookmarkEnd w:id="9"/>
    </w:p>
    <w:p w:rsidR="003F79BD" w:rsidRPr="001742EF" w:rsidP="2535F705" w14:paraId="48FCDBA3" w14:textId="06EB5F39">
      <w:pPr>
        <w:pStyle w:val="ListParagraph"/>
        <w:numPr>
          <w:ilvl w:val="0"/>
          <w:numId w:val="1"/>
        </w:numPr>
        <w:rPr>
          <w:rStyle w:val="normaltextrun"/>
          <w:color w:val="000000" w:themeColor="text1"/>
          <w:sz w:val="24"/>
          <w:szCs w:val="24"/>
        </w:rPr>
      </w:pPr>
      <w:r w:rsidRPr="2535F705">
        <w:rPr>
          <w:rStyle w:val="normaltextrun"/>
          <w:color w:val="000000" w:themeColor="text1"/>
          <w:sz w:val="24"/>
          <w:szCs w:val="24"/>
        </w:rPr>
        <w:t>Male</w:t>
      </w:r>
    </w:p>
    <w:p w:rsidR="003F79BD" w:rsidRPr="001742EF" w:rsidP="2535F705" w14:paraId="0EAD73A8" w14:textId="7D84A9B9">
      <w:pPr>
        <w:pStyle w:val="ListParagraph"/>
        <w:numPr>
          <w:ilvl w:val="0"/>
          <w:numId w:val="1"/>
        </w:numPr>
        <w:rPr>
          <w:rStyle w:val="normaltextrun"/>
          <w:color w:val="000000" w:themeColor="text1"/>
          <w:sz w:val="24"/>
          <w:szCs w:val="24"/>
        </w:rPr>
      </w:pPr>
      <w:r w:rsidRPr="2535F705">
        <w:rPr>
          <w:rStyle w:val="normaltextrun"/>
          <w:color w:val="000000" w:themeColor="text1"/>
          <w:sz w:val="24"/>
          <w:szCs w:val="24"/>
        </w:rPr>
        <w:t>Female</w:t>
      </w:r>
    </w:p>
    <w:p w:rsidR="003F79BD" w:rsidRPr="001742EF" w:rsidP="003F79BD" w14:paraId="2F3ABAB1" w14:textId="77777777">
      <w:pPr>
        <w:pStyle w:val="ListParagraph"/>
        <w:rPr>
          <w:rStyle w:val="normaltextrun"/>
          <w:rFonts w:cstheme="minorHAnsi"/>
          <w:color w:val="000000" w:themeColor="text1"/>
          <w:sz w:val="24"/>
          <w:szCs w:val="24"/>
        </w:rPr>
      </w:pPr>
    </w:p>
    <w:p w:rsidR="003F79BD" w:rsidRPr="001742EF" w:rsidP="0025105F" w14:paraId="7B18D6CA" w14:textId="77777777">
      <w:pPr>
        <w:pStyle w:val="ListParagraph"/>
        <w:numPr>
          <w:ilvl w:val="0"/>
          <w:numId w:val="4"/>
        </w:numPr>
        <w:rPr>
          <w:rStyle w:val="normaltextrun"/>
          <w:rFonts w:cstheme="minorHAnsi"/>
          <w:color w:val="000000" w:themeColor="text1"/>
          <w:sz w:val="24"/>
          <w:szCs w:val="24"/>
        </w:rPr>
      </w:pPr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 xml:space="preserve">In which state do you live? </w:t>
      </w:r>
      <w:bookmarkStart w:id="10" w:name="OLE_LINK32"/>
      <w:r w:rsidRPr="001742EF">
        <w:rPr>
          <w:rStyle w:val="normaltextrun"/>
          <w:rFonts w:cstheme="minorHAnsi"/>
          <w:color w:val="000000" w:themeColor="text1"/>
          <w:sz w:val="24"/>
          <w:szCs w:val="24"/>
        </w:rPr>
        <w:t>[RECRUIT A MIX]</w:t>
      </w:r>
      <w:bookmarkEnd w:id="10"/>
    </w:p>
    <w:p w:rsidR="003F79BD" w:rsidRPr="001742EF" w:rsidP="2535F705" w14:paraId="02F4EFF5" w14:textId="4685B8D0">
      <w:pPr>
        <w:pStyle w:val="ListParagraph"/>
        <w:rPr>
          <w:rStyle w:val="normaltextrun"/>
          <w:color w:val="000000" w:themeColor="text1"/>
          <w:sz w:val="24"/>
          <w:szCs w:val="24"/>
        </w:rPr>
      </w:pPr>
      <w:r w:rsidRPr="2535F705">
        <w:rPr>
          <w:rStyle w:val="normaltextrun"/>
          <w:color w:val="000000" w:themeColor="text1"/>
          <w:sz w:val="24"/>
          <w:szCs w:val="24"/>
        </w:rPr>
        <w:t>[drop-down list]</w:t>
      </w:r>
    </w:p>
    <w:p w:rsidR="003F79BD" w:rsidRPr="001742EF" w:rsidP="003F79BD" w14:paraId="09A64520" w14:textId="77777777">
      <w:pPr>
        <w:pStyle w:val="ListParagraph"/>
        <w:rPr>
          <w:rStyle w:val="normaltextrun"/>
          <w:rFonts w:cstheme="minorHAnsi"/>
          <w:b/>
          <w:bCs/>
          <w:color w:val="000000" w:themeColor="text1"/>
          <w:sz w:val="24"/>
          <w:szCs w:val="24"/>
        </w:rPr>
      </w:pPr>
    </w:p>
    <w:p w:rsidR="003F79BD" w:rsidP="0025105F" w14:paraId="4AB69C2B" w14:textId="4C331E6C">
      <w:pPr>
        <w:pStyle w:val="ListParagraph"/>
        <w:numPr>
          <w:ilvl w:val="0"/>
          <w:numId w:val="4"/>
        </w:numPr>
        <w:rPr>
          <w:rStyle w:val="normaltextrun"/>
          <w:color w:val="000000" w:themeColor="text1"/>
          <w:sz w:val="24"/>
          <w:szCs w:val="24"/>
        </w:rPr>
      </w:pPr>
      <w:r w:rsidRPr="2535F705">
        <w:rPr>
          <w:rStyle w:val="normaltextrun"/>
          <w:color w:val="000000" w:themeColor="text1"/>
          <w:sz w:val="24"/>
          <w:szCs w:val="24"/>
        </w:rPr>
        <w:t>What is your race</w:t>
      </w:r>
      <w:r w:rsidRPr="2535F705" w:rsidR="13A33A59">
        <w:rPr>
          <w:rStyle w:val="normaltextrun"/>
          <w:color w:val="000000" w:themeColor="text1"/>
          <w:sz w:val="24"/>
          <w:szCs w:val="24"/>
        </w:rPr>
        <w:t xml:space="preserve"> and</w:t>
      </w:r>
      <w:r w:rsidRPr="2535F705">
        <w:rPr>
          <w:rStyle w:val="normaltextrun"/>
          <w:color w:val="000000" w:themeColor="text1"/>
          <w:sz w:val="24"/>
          <w:szCs w:val="24"/>
        </w:rPr>
        <w:t>/</w:t>
      </w:r>
      <w:r w:rsidRPr="2535F705" w:rsidR="0F60A86A">
        <w:rPr>
          <w:rStyle w:val="normaltextrun"/>
          <w:color w:val="000000" w:themeColor="text1"/>
          <w:sz w:val="24"/>
          <w:szCs w:val="24"/>
        </w:rPr>
        <w:t xml:space="preserve">or </w:t>
      </w:r>
      <w:r w:rsidRPr="2535F705">
        <w:rPr>
          <w:rStyle w:val="normaltextrun"/>
          <w:color w:val="000000" w:themeColor="text1"/>
          <w:sz w:val="24"/>
          <w:szCs w:val="24"/>
        </w:rPr>
        <w:t>ethnicity? [RECRUIT A MIX]</w:t>
      </w:r>
    </w:p>
    <w:p w:rsidR="00435F5A" w:rsidP="00435F5A" w14:paraId="22ED5268" w14:textId="71D0439E">
      <w:pPr>
        <w:pStyle w:val="ListParagraph"/>
        <w:rPr>
          <w:rStyle w:val="normaltextrun"/>
          <w:i/>
          <w:iCs/>
          <w:color w:val="000000" w:themeColor="text1"/>
          <w:sz w:val="24"/>
          <w:szCs w:val="24"/>
        </w:rPr>
      </w:pPr>
      <w:r>
        <w:rPr>
          <w:rStyle w:val="normaltextrun"/>
          <w:i/>
          <w:iCs/>
          <w:color w:val="000000" w:themeColor="text1"/>
          <w:sz w:val="24"/>
          <w:szCs w:val="24"/>
        </w:rPr>
        <w:t>Select all that apply</w:t>
      </w:r>
    </w:p>
    <w:p w:rsidR="00435F5A" w:rsidP="0025105F" w14:paraId="02D9BC53" w14:textId="79705CF4">
      <w:pPr>
        <w:pStyle w:val="ListParagraph"/>
        <w:numPr>
          <w:ilvl w:val="1"/>
          <w:numId w:val="4"/>
        </w:numPr>
        <w:rPr>
          <w:rStyle w:val="normaltextrun"/>
          <w:color w:val="000000" w:themeColor="text1"/>
          <w:sz w:val="24"/>
          <w:szCs w:val="24"/>
        </w:rPr>
      </w:pPr>
      <w:r>
        <w:rPr>
          <w:rStyle w:val="normaltextrun"/>
          <w:color w:val="000000" w:themeColor="text1"/>
          <w:sz w:val="24"/>
          <w:szCs w:val="24"/>
        </w:rPr>
        <w:t>American Indian or Alaska Native</w:t>
      </w:r>
    </w:p>
    <w:p w:rsidR="00435F5A" w:rsidP="0025105F" w14:paraId="4956ABD9" w14:textId="1ED48168">
      <w:pPr>
        <w:pStyle w:val="ListParagraph"/>
        <w:numPr>
          <w:ilvl w:val="1"/>
          <w:numId w:val="4"/>
        </w:numPr>
        <w:rPr>
          <w:rStyle w:val="normaltextrun"/>
          <w:color w:val="000000" w:themeColor="text1"/>
          <w:sz w:val="24"/>
          <w:szCs w:val="24"/>
        </w:rPr>
      </w:pPr>
      <w:r>
        <w:rPr>
          <w:rStyle w:val="normaltextrun"/>
          <w:color w:val="000000" w:themeColor="text1"/>
          <w:sz w:val="24"/>
          <w:szCs w:val="24"/>
        </w:rPr>
        <w:t>Asian</w:t>
      </w:r>
    </w:p>
    <w:p w:rsidR="00435F5A" w:rsidP="0025105F" w14:paraId="7DD3A8F3" w14:textId="5FCC81F4">
      <w:pPr>
        <w:pStyle w:val="ListParagraph"/>
        <w:numPr>
          <w:ilvl w:val="1"/>
          <w:numId w:val="4"/>
        </w:numPr>
        <w:rPr>
          <w:rStyle w:val="normaltextrun"/>
          <w:color w:val="000000" w:themeColor="text1"/>
          <w:sz w:val="24"/>
          <w:szCs w:val="24"/>
        </w:rPr>
      </w:pPr>
      <w:r>
        <w:rPr>
          <w:rStyle w:val="normaltextrun"/>
          <w:color w:val="000000" w:themeColor="text1"/>
          <w:sz w:val="24"/>
          <w:szCs w:val="24"/>
        </w:rPr>
        <w:t>Black or African American</w:t>
      </w:r>
    </w:p>
    <w:p w:rsidR="00435F5A" w:rsidP="0025105F" w14:paraId="43EAA7DD" w14:textId="200A2208">
      <w:pPr>
        <w:pStyle w:val="ListParagraph"/>
        <w:numPr>
          <w:ilvl w:val="1"/>
          <w:numId w:val="4"/>
        </w:numPr>
        <w:rPr>
          <w:rStyle w:val="normaltextrun"/>
          <w:color w:val="000000" w:themeColor="text1"/>
          <w:sz w:val="24"/>
          <w:szCs w:val="24"/>
        </w:rPr>
      </w:pPr>
      <w:r>
        <w:rPr>
          <w:rStyle w:val="normaltextrun"/>
          <w:color w:val="000000" w:themeColor="text1"/>
          <w:sz w:val="24"/>
          <w:szCs w:val="24"/>
        </w:rPr>
        <w:t>Hispanic or Latino</w:t>
      </w:r>
    </w:p>
    <w:p w:rsidR="00435F5A" w:rsidP="0025105F" w14:paraId="023DAB8D" w14:textId="3297B161">
      <w:pPr>
        <w:pStyle w:val="ListParagraph"/>
        <w:numPr>
          <w:ilvl w:val="1"/>
          <w:numId w:val="4"/>
        </w:numPr>
        <w:rPr>
          <w:rStyle w:val="normaltextrun"/>
          <w:color w:val="000000" w:themeColor="text1"/>
          <w:sz w:val="24"/>
          <w:szCs w:val="24"/>
        </w:rPr>
      </w:pPr>
      <w:r>
        <w:rPr>
          <w:rStyle w:val="normaltextrun"/>
          <w:color w:val="000000" w:themeColor="text1"/>
          <w:sz w:val="24"/>
          <w:szCs w:val="24"/>
        </w:rPr>
        <w:t>Middle Eastern or North African</w:t>
      </w:r>
    </w:p>
    <w:p w:rsidR="00435F5A" w:rsidP="0025105F" w14:paraId="4B30D8CA" w14:textId="341601ED">
      <w:pPr>
        <w:pStyle w:val="ListParagraph"/>
        <w:numPr>
          <w:ilvl w:val="1"/>
          <w:numId w:val="4"/>
        </w:numPr>
        <w:rPr>
          <w:rStyle w:val="normaltextrun"/>
          <w:color w:val="000000" w:themeColor="text1"/>
          <w:sz w:val="24"/>
          <w:szCs w:val="24"/>
        </w:rPr>
      </w:pPr>
      <w:r>
        <w:rPr>
          <w:rStyle w:val="normaltextrun"/>
          <w:color w:val="000000" w:themeColor="text1"/>
          <w:sz w:val="24"/>
          <w:szCs w:val="24"/>
        </w:rPr>
        <w:t>Native Hawaiian or Pacific Islander</w:t>
      </w:r>
    </w:p>
    <w:p w:rsidR="00435F5A" w:rsidRPr="00435F5A" w:rsidP="0025105F" w14:paraId="0A63D415" w14:textId="7CDDEB90">
      <w:pPr>
        <w:pStyle w:val="ListParagraph"/>
        <w:numPr>
          <w:ilvl w:val="1"/>
          <w:numId w:val="4"/>
        </w:numPr>
        <w:rPr>
          <w:rStyle w:val="normaltextrun"/>
          <w:color w:val="000000" w:themeColor="text1"/>
          <w:sz w:val="24"/>
          <w:szCs w:val="24"/>
        </w:rPr>
      </w:pPr>
      <w:r>
        <w:rPr>
          <w:rStyle w:val="normaltextrun"/>
          <w:color w:val="000000" w:themeColor="text1"/>
          <w:sz w:val="24"/>
          <w:szCs w:val="24"/>
        </w:rPr>
        <w:t>White</w:t>
      </w:r>
    </w:p>
    <w:p w:rsidR="003F79BD" w:rsidRPr="001742EF" w:rsidP="003F79BD" w14:paraId="2AAF97F9" w14:textId="77777777">
      <w:pPr>
        <w:pStyle w:val="ListParagraph"/>
        <w:rPr>
          <w:rStyle w:val="normaltextrun"/>
          <w:rFonts w:cstheme="minorHAnsi"/>
          <w:b/>
          <w:bCs/>
          <w:color w:val="000000" w:themeColor="text1"/>
          <w:sz w:val="24"/>
          <w:szCs w:val="24"/>
        </w:rPr>
      </w:pPr>
    </w:p>
    <w:p w:rsidR="003F79BD" w:rsidRPr="001742EF" w:rsidP="003F79BD" w14:paraId="2D65E800" w14:textId="77777777">
      <w:pPr>
        <w:shd w:val="clear" w:color="auto" w:fill="FFFFFF"/>
        <w:spacing w:after="225" w:line="300" w:lineRule="atLeast"/>
        <w:rPr>
          <w:rFonts w:eastAsia="Times New Roman" w:cstheme="minorHAnsi"/>
          <w:color w:val="333333"/>
          <w:sz w:val="24"/>
          <w:szCs w:val="24"/>
        </w:rPr>
      </w:pPr>
      <w:r w:rsidRPr="001742EF">
        <w:rPr>
          <w:rFonts w:eastAsia="Times New Roman" w:cstheme="minorHAnsi"/>
          <w:color w:val="333333"/>
          <w:sz w:val="24"/>
          <w:szCs w:val="24"/>
        </w:rPr>
        <w:t xml:space="preserve">Your answers indicate that you are eligible to participate in an interview. Our interviewers are available [START DATE] - [END DATE] from [START TIME] to [END TIME] Central Time. </w:t>
      </w:r>
    </w:p>
    <w:p w:rsidR="00C3013D" w:rsidRPr="00C3013D" w:rsidP="00C3013D" w14:paraId="004FA5D3" w14:textId="77777777">
      <w:pPr>
        <w:shd w:val="clear" w:color="auto" w:fill="FFFFFF"/>
        <w:spacing w:after="225" w:line="300" w:lineRule="atLeast"/>
        <w:rPr>
          <w:rFonts w:eastAsia="Times New Roman" w:cstheme="minorHAnsi"/>
          <w:color w:val="333333"/>
          <w:sz w:val="24"/>
          <w:szCs w:val="24"/>
        </w:rPr>
      </w:pPr>
      <w:r w:rsidRPr="00C3013D">
        <w:rPr>
          <w:rFonts w:eastAsia="Times New Roman" w:cstheme="minorHAnsi"/>
          <w:color w:val="333333"/>
          <w:sz w:val="24"/>
          <w:szCs w:val="24"/>
        </w:rPr>
        <w:t>[SCHEDULE INTERVIEW AND COLLECT CONTACT INFORMATION BELOW FOR SENDING REMINDERS.]</w:t>
      </w:r>
    </w:p>
    <w:p w:rsidR="00C3013D" w:rsidRPr="001742EF" w:rsidP="003F79BD" w14:paraId="407E2801" w14:textId="77777777">
      <w:pPr>
        <w:shd w:val="clear" w:color="auto" w:fill="FFFFFF"/>
        <w:spacing w:after="225" w:line="300" w:lineRule="atLeast"/>
        <w:rPr>
          <w:rFonts w:eastAsia="Times New Roman" w:cstheme="minorHAnsi"/>
          <w:color w:val="333333"/>
          <w:sz w:val="24"/>
          <w:szCs w:val="24"/>
        </w:rPr>
      </w:pPr>
    </w:p>
    <w:p w:rsidR="003F79BD" w:rsidRPr="001742EF" w:rsidP="0025105F" w14:paraId="398218D9" w14:textId="77777777">
      <w:pPr>
        <w:pStyle w:val="ListParagraph"/>
        <w:numPr>
          <w:ilvl w:val="0"/>
          <w:numId w:val="4"/>
        </w:numPr>
        <w:rPr>
          <w:rStyle w:val="normaltextrun"/>
          <w:color w:val="000000"/>
          <w:sz w:val="24"/>
          <w:szCs w:val="24"/>
          <w:shd w:val="clear" w:color="auto" w:fill="FFFFFF"/>
        </w:rPr>
      </w:pPr>
      <w:r w:rsidRPr="27090412">
        <w:rPr>
          <w:rStyle w:val="normaltextrun"/>
          <w:color w:val="000000"/>
          <w:sz w:val="24"/>
          <w:szCs w:val="24"/>
          <w:shd w:val="clear" w:color="auto" w:fill="FFFFFF"/>
        </w:rPr>
        <w:t>When is the best time of day for an interview?</w:t>
      </w:r>
    </w:p>
    <w:p w:rsidR="003F79BD" w:rsidRPr="001742EF" w:rsidP="0025105F" w14:paraId="4F00164C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Morning</w:t>
      </w:r>
    </w:p>
    <w:p w:rsidR="003F79BD" w:rsidRPr="001742EF" w:rsidP="0025105F" w14:paraId="516436CD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fternoon</w:t>
      </w:r>
    </w:p>
    <w:p w:rsidR="003F79BD" w:rsidRPr="001742EF" w:rsidP="0025105F" w14:paraId="0C974479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Evening</w:t>
      </w:r>
    </w:p>
    <w:p w:rsidR="003F79BD" w:rsidRPr="001742EF" w:rsidP="003F79BD" w14:paraId="222A7BF3" w14:textId="77777777">
      <w:pPr>
        <w:pStyle w:val="ListParagraph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:rsidR="001E14E0" w:rsidP="0025105F" w14:paraId="58A8DEA9" w14:textId="77777777">
      <w:pPr>
        <w:pStyle w:val="ListParagraph"/>
        <w:numPr>
          <w:ilvl w:val="0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What time zone are you located in?</w:t>
      </w:r>
    </w:p>
    <w:p w:rsidR="001E14E0" w:rsidP="0025105F" w14:paraId="6172DA6D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Eastern</w:t>
      </w:r>
    </w:p>
    <w:p w:rsidR="001E14E0" w:rsidP="0025105F" w14:paraId="0E326A0F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entral</w:t>
      </w:r>
    </w:p>
    <w:p w:rsidR="001E14E0" w:rsidP="0025105F" w14:paraId="3F1B687D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Mountain</w:t>
      </w:r>
    </w:p>
    <w:p w:rsidR="001E14E0" w:rsidP="0025105F" w14:paraId="19844F3E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Pacific</w:t>
      </w:r>
    </w:p>
    <w:p w:rsidR="001E14E0" w:rsidP="0025105F" w14:paraId="03E0AA1C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laska</w:t>
      </w:r>
    </w:p>
    <w:p w:rsidR="001E14E0" w:rsidRPr="00AE0745" w:rsidP="0025105F" w14:paraId="5CEAAA92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Hawaii-Aleutian</w:t>
      </w: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br/>
      </w:r>
    </w:p>
    <w:p w:rsidR="003F79BD" w:rsidRPr="001742EF" w:rsidP="0025105F" w14:paraId="52E1D046" w14:textId="77777777">
      <w:pPr>
        <w:pStyle w:val="ListParagraph"/>
        <w:numPr>
          <w:ilvl w:val="0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What is your phone number?</w:t>
      </w:r>
    </w:p>
    <w:p w:rsidR="003F79BD" w:rsidRPr="001742EF" w:rsidP="003F79BD" w14:paraId="3BFFF3B5" w14:textId="77777777">
      <w:pPr>
        <w:ind w:firstLine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____-____-______</w:t>
      </w:r>
    </w:p>
    <w:p w:rsidR="003F79BD" w:rsidRPr="001742EF" w:rsidP="003F79BD" w14:paraId="65353E45" w14:textId="187FEFF5">
      <w:pPr>
        <w:spacing w:after="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ab/>
      </w:r>
      <w:r w:rsidR="001E14E0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1</w:t>
      </w:r>
      <w:r w:rsidR="00D7679C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2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. Do we have your permission to send 1-2 reminder text messages to this number?</w:t>
      </w:r>
    </w:p>
    <w:p w:rsidR="003F79BD" w:rsidRPr="001742EF" w:rsidP="0025105F" w14:paraId="46A2BCE6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Yes</w:t>
      </w:r>
    </w:p>
    <w:p w:rsidR="003F79BD" w:rsidRPr="001742EF" w:rsidP="0025105F" w14:paraId="6C35A99B" w14:textId="77777777">
      <w:pPr>
        <w:pStyle w:val="ListParagraph"/>
        <w:numPr>
          <w:ilvl w:val="1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No</w:t>
      </w:r>
    </w:p>
    <w:p w:rsidR="003F79BD" w:rsidRPr="001742EF" w:rsidP="003F79BD" w14:paraId="61B88848" w14:textId="77777777">
      <w:pPr>
        <w:pStyle w:val="ListParagraph"/>
        <w:ind w:left="144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:rsidR="003F79BD" w:rsidRPr="001742EF" w:rsidP="0025105F" w14:paraId="7F511E6D" w14:textId="77777777">
      <w:pPr>
        <w:pStyle w:val="ListParagraph"/>
        <w:numPr>
          <w:ilvl w:val="0"/>
          <w:numId w:val="4"/>
        </w:num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What is your email address? </w:t>
      </w:r>
    </w:p>
    <w:p w:rsidR="003F79BD" w:rsidRPr="001742EF" w:rsidP="003F79BD" w14:paraId="6609277E" w14:textId="77777777">
      <w:pPr>
        <w:ind w:firstLine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____________</w:t>
      </w:r>
    </w:p>
    <w:p w:rsidR="003F79BD" w:rsidRPr="001742EF" w:rsidP="003F79BD" w14:paraId="083CFC32" w14:textId="77777777">
      <w:pP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:rsidR="003F79BD" w:rsidRPr="001742EF" w:rsidP="003F79BD" w14:paraId="26A3C177" w14:textId="77777777">
      <w:pPr>
        <w:shd w:val="clear" w:color="auto" w:fill="FFFFFF" w:themeFill="background1"/>
        <w:spacing w:after="225" w:line="300" w:lineRule="atLeast"/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>IF VOICE MAIL</w:t>
      </w:r>
    </w:p>
    <w:p w:rsidR="003F79BD" w:rsidRPr="001742EF" w:rsidP="003F79BD" w14:paraId="7341A7A7" w14:textId="535B21DB">
      <w:pPr>
        <w:ind w:left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Hello, this is [CALLER’S NAME] from </w:t>
      </w:r>
      <w:r w:rsidR="00A47C09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[CONTRACTOR NAME]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, calling for [POTENTIAL PARTI</w:t>
      </w:r>
      <w:r w:rsidR="00D47D07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IP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ANT’S NAME]. I’m calling because you expressed interest in participating in a one-hour video interview about </w:t>
      </w:r>
      <w:r w:rsidR="00F23B0B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work and education.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Please give me a call at [CALLER’S PHONE NUMBER]. Thank you.</w:t>
      </w:r>
    </w:p>
    <w:p w:rsidR="003F79BD" w:rsidRPr="001742EF" w:rsidP="003F79BD" w14:paraId="38C99F10" w14:textId="77777777">
      <w:pPr>
        <w:shd w:val="clear" w:color="auto" w:fill="FFFFFF"/>
        <w:spacing w:after="225" w:line="300" w:lineRule="atLeast"/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>IF SOMEONE OTHER THAN THE POTENTIAL PARTICIPANT ANSWERS</w:t>
      </w:r>
    </w:p>
    <w:p w:rsidR="003F79BD" w:rsidRPr="001742EF" w:rsidP="003F79BD" w14:paraId="29E80A25" w14:textId="199AB2C4">
      <w:pPr>
        <w:ind w:left="720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Hello, may I speak to [POTENTIAL PARTICIPANT’S NAME]? This is [CALLER’S NAME] from </w:t>
      </w:r>
      <w:r w:rsidR="00A47C09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[CONTRACTOR NAME]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. I’m calling because they expressed interest in participating in a one-hour video interview about </w:t>
      </w:r>
      <w:r w:rsidR="00F23B0B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work and education</w:t>
      </w:r>
      <w:r w:rsidRPr="001742E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. Would you please ask them to give me a call at [CALLER’S PHONE NUMBER]? Thank you.</w:t>
      </w:r>
    </w:p>
    <w:p w:rsidR="00AF0054" w:rsidRPr="00AF0054" w:rsidP="00AF0054" w14:paraId="59623AED" w14:textId="77777777">
      <w:pPr>
        <w:keepNext/>
        <w:keepLines/>
        <w:spacing w:before="40" w:after="0" w:line="254" w:lineRule="auto"/>
        <w:outlineLvl w:val="1"/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</w:pPr>
      <w:r w:rsidRPr="00AF0054"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  <w:t>Email Scheduling</w:t>
      </w:r>
    </w:p>
    <w:p w:rsidR="00AF0054" w:rsidRPr="00AF0054" w:rsidP="184D300B" w14:paraId="287B8BF6" w14:textId="57C15C73">
      <w:pPr>
        <w:spacing w:line="254" w:lineRule="auto"/>
        <w:rPr>
          <w:rFonts w:ascii="Calibri" w:eastAsia="Calibri" w:hAnsi="Calibri" w:cs="Calibri"/>
          <w:i/>
          <w:iCs/>
          <w:sz w:val="24"/>
          <w:szCs w:val="24"/>
        </w:rPr>
      </w:pPr>
      <w:r w:rsidRPr="184D300B">
        <w:rPr>
          <w:rFonts w:ascii="Calibri" w:eastAsia="Calibri" w:hAnsi="Calibri" w:cs="Calibri"/>
          <w:i/>
          <w:iCs/>
          <w:sz w:val="24"/>
          <w:szCs w:val="24"/>
        </w:rPr>
        <w:t xml:space="preserve">This script will be used to schedule eligible participants for an interview. </w:t>
      </w:r>
      <w:r w:rsidR="00DF1368">
        <w:rPr>
          <w:rFonts w:ascii="Calibri" w:eastAsia="Calibri" w:hAnsi="Calibri" w:cs="Calibri"/>
          <w:i/>
          <w:iCs/>
          <w:sz w:val="24"/>
          <w:szCs w:val="24"/>
        </w:rPr>
        <w:t>NCSES contractor</w:t>
      </w:r>
      <w:r w:rsidRPr="184D300B">
        <w:rPr>
          <w:rFonts w:ascii="Calibri" w:eastAsia="Calibri" w:hAnsi="Calibri" w:cs="Calibri"/>
          <w:i/>
          <w:iCs/>
          <w:sz w:val="24"/>
          <w:szCs w:val="24"/>
        </w:rPr>
        <w:t xml:space="preserve"> staff will send this script via email. </w:t>
      </w:r>
    </w:p>
    <w:p w:rsidR="00AF0054" w:rsidRPr="00AF0054" w:rsidP="00AF0054" w14:paraId="26B52B7E" w14:textId="77777777">
      <w:pPr>
        <w:pStyle w:val="NoSpacing"/>
      </w:pPr>
    </w:p>
    <w:p w:rsidR="00AF0054" w:rsidRPr="00AF0054" w:rsidP="00AF0054" w14:paraId="0F52536C" w14:textId="77777777">
      <w:pPr>
        <w:spacing w:line="252" w:lineRule="atLeast"/>
        <w:textAlignment w:val="baseline"/>
        <w:rPr>
          <w:rFonts w:ascii="Calibri" w:eastAsia="Times New Roman" w:hAnsi="Calibri" w:cs="Calibri"/>
          <w:kern w:val="2"/>
          <w:sz w:val="24"/>
          <w:szCs w:val="24"/>
          <w14:ligatures w14:val="standardContextual"/>
        </w:rPr>
      </w:pPr>
      <w:r w:rsidRPr="00AF0054">
        <w:rPr>
          <w:rFonts w:ascii="Calibri" w:eastAsia="Times New Roman" w:hAnsi="Calibri" w:cs="Calibri"/>
          <w:kern w:val="2"/>
          <w:sz w:val="24"/>
          <w:szCs w:val="24"/>
          <w14:ligatures w14:val="standardContextual"/>
        </w:rPr>
        <w:t xml:space="preserve">Hello, </w:t>
      </w:r>
      <w:r w:rsidRPr="00AF0054">
        <w:rPr>
          <w:rFonts w:ascii="Calibri" w:eastAsia="Times New Roman" w:hAnsi="Calibri" w:cs="Calibri"/>
          <w:b/>
          <w:kern w:val="2"/>
          <w:sz w:val="24"/>
          <w:szCs w:val="24"/>
          <w14:ligatures w14:val="standardContextual"/>
        </w:rPr>
        <w:t>[FIRSTNAME]</w:t>
      </w:r>
      <w:r w:rsidRPr="00AF0054">
        <w:rPr>
          <w:rFonts w:ascii="Calibri" w:eastAsia="Times New Roman" w:hAnsi="Calibri" w:cs="Calibri"/>
          <w:kern w:val="2"/>
          <w:sz w:val="24"/>
          <w:szCs w:val="24"/>
          <w14:ligatures w14:val="standardContextual"/>
        </w:rPr>
        <w:t xml:space="preserve">: </w:t>
      </w:r>
    </w:p>
    <w:p w:rsidR="00AF0054" w:rsidRPr="00AF0054" w:rsidP="00AF0054" w14:paraId="6457171F" w14:textId="77777777">
      <w:pPr>
        <w:pStyle w:val="NoSpacing"/>
      </w:pPr>
    </w:p>
    <w:p w:rsidR="00AF0054" w:rsidRPr="00AF0054" w:rsidP="00AF0054" w14:paraId="7C1EE5A3" w14:textId="6EF2DF36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00AF0054">
        <w:rPr>
          <w:rFonts w:ascii="Calibri" w:eastAsia="Calibri" w:hAnsi="Calibri" w:cs="Calibri"/>
          <w:sz w:val="24"/>
          <w:szCs w:val="24"/>
        </w:rPr>
        <w:t xml:space="preserve">Thank you for agreeing to participate in a one-on-one video interview about work and education with a </w:t>
      </w:r>
      <w:r w:rsidR="00DF1368">
        <w:rPr>
          <w:rFonts w:ascii="Calibri" w:eastAsia="Calibri" w:hAnsi="Calibri" w:cs="Calibri"/>
          <w:sz w:val="24"/>
          <w:szCs w:val="24"/>
        </w:rPr>
        <w:t>[CONTRACTOR NAME]</w:t>
      </w:r>
      <w:r w:rsidRPr="00AF0054">
        <w:rPr>
          <w:rFonts w:ascii="Calibri" w:eastAsia="Calibri" w:hAnsi="Calibri" w:cs="Calibri"/>
          <w:sz w:val="24"/>
          <w:szCs w:val="24"/>
        </w:rPr>
        <w:t xml:space="preserve"> researcher.</w:t>
      </w:r>
    </w:p>
    <w:p w:rsidR="00AF0054" w:rsidRPr="00AF0054" w:rsidP="00AF0054" w14:paraId="22D4B074" w14:textId="77777777">
      <w:pPr>
        <w:spacing w:after="0" w:line="252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AF0054">
        <w:rPr>
          <w:rFonts w:ascii="Calibri" w:eastAsia="Calibri" w:hAnsi="Calibri" w:cs="Calibri"/>
          <w:b/>
          <w:bCs/>
          <w:sz w:val="24"/>
          <w:szCs w:val="24"/>
        </w:rPr>
        <w:t>Please use the link below to select a date and time for your interview appointment.</w:t>
      </w:r>
    </w:p>
    <w:p w:rsidR="00AF0054" w:rsidRPr="00AF0054" w:rsidP="00AF0054" w14:paraId="54820D55" w14:textId="77777777">
      <w:pPr>
        <w:spacing w:after="0" w:line="252" w:lineRule="auto"/>
        <w:ind w:left="720"/>
        <w:jc w:val="center"/>
        <w:rPr>
          <w:rFonts w:ascii="Calibri" w:eastAsia="Calibri" w:hAnsi="Calibri" w:cs="Calibri"/>
          <w:b/>
          <w:bCs/>
          <w:sz w:val="24"/>
          <w:szCs w:val="24"/>
        </w:rPr>
      </w:pPr>
    </w:p>
    <w:p w:rsidR="00AF0054" w:rsidRPr="00AF0054" w:rsidP="00AF0054" w14:paraId="1C4662C1" w14:textId="77777777">
      <w:pPr>
        <w:spacing w:after="0" w:line="252" w:lineRule="auto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0AF0054">
        <w:rPr>
          <w:rFonts w:ascii="Calibri" w:eastAsia="Calibri" w:hAnsi="Calibri" w:cs="Calibri"/>
          <w:b/>
          <w:bCs/>
          <w:sz w:val="24"/>
          <w:szCs w:val="24"/>
        </w:rPr>
        <w:t>&lt;&lt;Sign up for your interview&gt;&gt;</w:t>
      </w:r>
    </w:p>
    <w:p w:rsidR="00AF0054" w:rsidRPr="00AF0054" w:rsidP="00AF0054" w14:paraId="534736AA" w14:textId="77777777">
      <w:pPr>
        <w:spacing w:after="0" w:line="252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:rsidR="00AF0054" w:rsidRPr="00AF0054" w:rsidP="00AF0054" w14:paraId="6E090C92" w14:textId="57C3C945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27090412">
        <w:rPr>
          <w:rFonts w:ascii="Calibri" w:eastAsia="Calibri" w:hAnsi="Calibri" w:cs="Calibri"/>
          <w:sz w:val="24"/>
          <w:szCs w:val="24"/>
        </w:rPr>
        <w:t xml:space="preserve">As a reminder, the interview will last about one hour (60 minutes) and those who complete the interview will receive </w:t>
      </w:r>
      <w:r w:rsidRPr="27090412">
        <w:rPr>
          <w:rFonts w:eastAsia="Times New Roman" w:cs="Calibri"/>
          <w:sz w:val="24"/>
          <w:szCs w:val="24"/>
          <w:u w:val="single"/>
        </w:rPr>
        <w:t>$40 in a no-fee e-gift card</w:t>
      </w:r>
      <w:r w:rsidRPr="27090412">
        <w:rPr>
          <w:rFonts w:ascii="Calibri" w:eastAsia="Calibri" w:hAnsi="Calibri" w:cs="Calibri"/>
          <w:sz w:val="24"/>
          <w:szCs w:val="24"/>
        </w:rPr>
        <w:t xml:space="preserve">. After </w:t>
      </w:r>
      <w:r w:rsidRPr="27090412" w:rsidR="376EC3F0">
        <w:rPr>
          <w:rFonts w:ascii="Calibri" w:eastAsia="Calibri" w:hAnsi="Calibri" w:cs="Calibri"/>
          <w:sz w:val="24"/>
          <w:szCs w:val="24"/>
        </w:rPr>
        <w:t>signing</w:t>
      </w:r>
      <w:r w:rsidRPr="27090412">
        <w:rPr>
          <w:rFonts w:ascii="Calibri" w:eastAsia="Calibri" w:hAnsi="Calibri" w:cs="Calibri"/>
          <w:sz w:val="24"/>
          <w:szCs w:val="24"/>
        </w:rPr>
        <w:t xml:space="preserve"> up, you will receive a confirmation email with </w:t>
      </w:r>
      <w:r w:rsidR="00B0502D">
        <w:rPr>
          <w:rFonts w:ascii="Calibri" w:eastAsia="Calibri" w:hAnsi="Calibri" w:cs="Calibri"/>
          <w:sz w:val="24"/>
          <w:szCs w:val="24"/>
        </w:rPr>
        <w:t>video conferencing</w:t>
      </w:r>
      <w:r w:rsidRPr="27090412">
        <w:rPr>
          <w:rFonts w:ascii="Calibri" w:eastAsia="Calibri" w:hAnsi="Calibri" w:cs="Calibri"/>
          <w:sz w:val="24"/>
          <w:szCs w:val="24"/>
        </w:rPr>
        <w:t xml:space="preserve"> log in information.</w:t>
      </w:r>
      <w:r w:rsidRPr="27090412">
        <w:rPr>
          <w:rFonts w:ascii="Calibri" w:eastAsia="Calibri" w:hAnsi="Calibri" w:cs="Times New Roman"/>
          <w:sz w:val="24"/>
          <w:szCs w:val="24"/>
        </w:rPr>
        <w:t xml:space="preserve"> </w:t>
      </w:r>
    </w:p>
    <w:p w:rsidR="00AF0054" w:rsidRPr="00AF0054" w:rsidP="00AF0054" w14:paraId="6C341DB2" w14:textId="77777777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</w:p>
    <w:p w:rsidR="00AF0054" w:rsidRPr="00AF0054" w:rsidP="00AF0054" w14:paraId="698B0466" w14:textId="77777777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</w:p>
    <w:p w:rsidR="00AF0054" w:rsidRPr="00AF0054" w:rsidP="00AF0054" w14:paraId="1534AC1A" w14:textId="1A25470E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00AF0054">
        <w:rPr>
          <w:rFonts w:ascii="Calibri" w:eastAsia="Calibri" w:hAnsi="Calibri" w:cs="Calibri"/>
          <w:sz w:val="24"/>
          <w:szCs w:val="24"/>
        </w:rPr>
        <w:t>If you have any questions, please send an email to</w:t>
      </w:r>
      <w:r w:rsidRPr="00AF005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hyperlink r:id="rId8" w:history="1">
        <w:r w:rsidR="00DF1368">
          <w:rPr>
            <w:rStyle w:val="Hyperlink"/>
            <w:rFonts w:ascii="Calibri" w:eastAsia="Calibri" w:hAnsi="Calibri" w:cs="Calibri"/>
            <w:sz w:val="24"/>
            <w:szCs w:val="24"/>
          </w:rPr>
          <w:t>&lt;contractor</w:t>
        </w:r>
      </w:hyperlink>
      <w:r w:rsidR="00DF1368">
        <w:t xml:space="preserve"> email address</w:t>
      </w:r>
      <w:r w:rsidR="00385BA7">
        <w:t>&gt;</w:t>
      </w:r>
      <w:r w:rsidR="006B56D8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:rsidR="00AF0054" w:rsidRPr="00AF0054" w:rsidP="00AF0054" w14:paraId="20BB1C44" w14:textId="77777777">
      <w:pPr>
        <w:spacing w:after="0" w:line="252" w:lineRule="atLeast"/>
        <w:textAlignment w:val="baseline"/>
        <w:rPr>
          <w:rFonts w:ascii="Calibri" w:eastAsia="Times New Roman" w:hAnsi="Calibri" w:cs="Calibri"/>
          <w:b/>
          <w:bCs/>
          <w:kern w:val="2"/>
          <w:sz w:val="24"/>
          <w:szCs w:val="24"/>
          <w:bdr w:val="none" w:sz="0" w:space="0" w:color="auto" w:frame="1"/>
          <w14:ligatures w14:val="standardContextual"/>
        </w:rPr>
      </w:pPr>
    </w:p>
    <w:p w:rsidR="008707B7" w:rsidP="00AF0054" w14:paraId="0963B3B0" w14:textId="77777777">
      <w:pPr>
        <w:keepNext/>
        <w:keepLines/>
        <w:spacing w:before="40" w:after="0" w:line="252" w:lineRule="auto"/>
        <w:outlineLvl w:val="1"/>
        <w:rPr>
          <w:rFonts w:ascii="Calibri" w:eastAsia="Times New Roman" w:hAnsi="Calibri" w:cs="Calibri"/>
          <w:b/>
          <w:bCs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b/>
          <w:bCs/>
          <w:sz w:val="24"/>
          <w:szCs w:val="24"/>
          <w:bdr w:val="none" w:sz="0" w:space="0" w:color="auto" w:frame="1"/>
        </w:rPr>
        <w:t>[CONTRACTOR NAME]</w:t>
      </w:r>
    </w:p>
    <w:p w:rsidR="00AF0054" w:rsidRPr="00AF0054" w:rsidP="00AF0054" w14:paraId="1632BF75" w14:textId="23CBF8C1">
      <w:pPr>
        <w:keepNext/>
        <w:keepLines/>
        <w:spacing w:before="40" w:after="0" w:line="252" w:lineRule="auto"/>
        <w:outlineLvl w:val="1"/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</w:pPr>
    </w:p>
    <w:p w:rsidR="00AF0054" w:rsidRPr="00AF0054" w:rsidP="00AF0054" w14:paraId="33E7B815" w14:textId="77777777">
      <w:pPr>
        <w:keepNext/>
        <w:keepLines/>
        <w:spacing w:before="40" w:after="0" w:line="252" w:lineRule="auto"/>
        <w:outlineLvl w:val="1"/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</w:pPr>
      <w:r w:rsidRPr="00AF0054"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  <w:t>Email Confirmation</w:t>
      </w:r>
    </w:p>
    <w:p w:rsidR="00AF0054" w:rsidRPr="00AF0054" w:rsidP="00AF0054" w14:paraId="5B8DC988" w14:textId="77777777">
      <w:pPr>
        <w:keepNext/>
        <w:keepLines/>
        <w:spacing w:before="40" w:after="0" w:line="252" w:lineRule="auto"/>
        <w:outlineLvl w:val="1"/>
        <w:rPr>
          <w:rFonts w:ascii="Calibri Light" w:eastAsia="Times New Roman" w:hAnsi="Calibri Light" w:cs="Times New Roman"/>
          <w:b/>
          <w:color w:val="2F5496" w:themeColor="accent1" w:themeShade="BF"/>
          <w:sz w:val="26"/>
          <w:szCs w:val="26"/>
        </w:rPr>
      </w:pPr>
    </w:p>
    <w:p w:rsidR="00AF0054" w:rsidRPr="00AF0054" w:rsidP="00AF0054" w14:paraId="69794051" w14:textId="508063F1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00AF0054">
        <w:rPr>
          <w:rFonts w:ascii="Calibri" w:eastAsia="Calibri" w:hAnsi="Calibri" w:cs="Calibri"/>
          <w:sz w:val="24"/>
          <w:szCs w:val="24"/>
        </w:rPr>
        <w:t xml:space="preserve">Thank you for signing up for a one-on-one video interview about work and education </w:t>
      </w:r>
      <w:r w:rsidRPr="00AF0054" w:rsidR="00802E57">
        <w:rPr>
          <w:rFonts w:ascii="Calibri" w:eastAsia="Calibri" w:hAnsi="Calibri" w:cs="Calibri"/>
          <w:sz w:val="24"/>
          <w:szCs w:val="24"/>
        </w:rPr>
        <w:t xml:space="preserve"> </w:t>
      </w:r>
      <w:r w:rsidRPr="00AF0054">
        <w:rPr>
          <w:rFonts w:ascii="Calibri" w:eastAsia="Calibri" w:hAnsi="Calibri" w:cs="Calibri"/>
          <w:sz w:val="24"/>
          <w:szCs w:val="24"/>
        </w:rPr>
        <w:t xml:space="preserve">with a </w:t>
      </w:r>
      <w:r w:rsidR="008707B7">
        <w:rPr>
          <w:rFonts w:ascii="Calibri" w:eastAsia="Calibri" w:hAnsi="Calibri" w:cs="Calibri"/>
          <w:sz w:val="24"/>
          <w:szCs w:val="24"/>
        </w:rPr>
        <w:t>[CONTRACTOR NAME]</w:t>
      </w:r>
      <w:r w:rsidRPr="00AF0054">
        <w:rPr>
          <w:rFonts w:ascii="Calibri" w:eastAsia="Calibri" w:hAnsi="Calibri" w:cs="Calibri"/>
          <w:sz w:val="24"/>
          <w:szCs w:val="24"/>
        </w:rPr>
        <w:t xml:space="preserve"> researcher.</w:t>
      </w:r>
    </w:p>
    <w:p w:rsidR="00AF0054" w:rsidRPr="00AF0054" w:rsidP="00AF0054" w14:paraId="6BA5626D" w14:textId="77777777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</w:p>
    <w:p w:rsidR="00AF0054" w:rsidRPr="00AF0054" w:rsidP="00AF0054" w14:paraId="42BDEB3B" w14:textId="1BD55F9D">
      <w:pPr>
        <w:spacing w:after="0" w:line="252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AF0054">
        <w:rPr>
          <w:rFonts w:ascii="Calibri" w:eastAsia="Calibri" w:hAnsi="Calibri" w:cs="Calibri"/>
          <w:b/>
          <w:bCs/>
          <w:sz w:val="24"/>
          <w:szCs w:val="24"/>
        </w:rPr>
        <w:t xml:space="preserve">Please </w:t>
      </w:r>
      <w:r w:rsidR="006570E2">
        <w:rPr>
          <w:rFonts w:ascii="Calibri" w:eastAsia="Calibri" w:hAnsi="Calibri" w:cs="Calibri"/>
          <w:b/>
          <w:bCs/>
          <w:sz w:val="24"/>
          <w:szCs w:val="24"/>
        </w:rPr>
        <w:t>click</w:t>
      </w:r>
      <w:r w:rsidRPr="00AF0054">
        <w:rPr>
          <w:rFonts w:ascii="Calibri" w:eastAsia="Calibri" w:hAnsi="Calibri" w:cs="Calibri"/>
          <w:b/>
          <w:bCs/>
          <w:sz w:val="24"/>
          <w:szCs w:val="24"/>
        </w:rPr>
        <w:t xml:space="preserve"> the </w:t>
      </w:r>
      <w:r w:rsidR="009622C2">
        <w:rPr>
          <w:rFonts w:ascii="Calibri" w:eastAsia="Calibri" w:hAnsi="Calibri" w:cs="Calibri"/>
          <w:b/>
          <w:bCs/>
          <w:sz w:val="24"/>
          <w:szCs w:val="24"/>
        </w:rPr>
        <w:t>video conferencing</w:t>
      </w:r>
      <w:r w:rsidRPr="00AF0054" w:rsidR="00802E57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Pr="00AF0054">
        <w:rPr>
          <w:rFonts w:ascii="Calibri" w:eastAsia="Calibri" w:hAnsi="Calibri" w:cs="Calibri"/>
          <w:b/>
          <w:bCs/>
          <w:sz w:val="24"/>
          <w:szCs w:val="24"/>
        </w:rPr>
        <w:t>link below at your scheduled interview time.</w:t>
      </w:r>
    </w:p>
    <w:p w:rsidR="00AF0054" w:rsidP="00AF0054" w14:paraId="0AF60530" w14:textId="77777777">
      <w:pPr>
        <w:spacing w:after="0" w:line="252" w:lineRule="auto"/>
        <w:ind w:left="720"/>
        <w:jc w:val="center"/>
        <w:rPr>
          <w:rFonts w:ascii="Calibri" w:eastAsia="Calibri" w:hAnsi="Calibri" w:cs="Calibri"/>
          <w:b/>
          <w:bCs/>
          <w:sz w:val="24"/>
          <w:szCs w:val="24"/>
        </w:rPr>
      </w:pPr>
    </w:p>
    <w:p w:rsidR="00AF0054" w:rsidRPr="007D6446" w:rsidP="00AF0054" w14:paraId="2C414548" w14:textId="0CE8DED4">
      <w:pPr>
        <w:spacing w:after="0" w:line="252" w:lineRule="auto"/>
        <w:ind w:left="180"/>
        <w:jc w:val="center"/>
        <w:rPr>
          <w:rFonts w:ascii="Calibri" w:eastAsia="Calibri" w:hAnsi="Calibri" w:cs="Calibri"/>
          <w:b/>
          <w:bCs/>
          <w:color w:val="00B0F0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Interview Date:</w:t>
      </w:r>
      <w:r w:rsidR="0079441C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Pr="007D6446" w:rsidR="007D6446">
        <w:rPr>
          <w:rFonts w:ascii="Calibri" w:eastAsia="Calibri" w:hAnsi="Calibri" w:cs="Calibri"/>
          <w:b/>
          <w:bCs/>
          <w:color w:val="00B0F0"/>
          <w:sz w:val="24"/>
          <w:szCs w:val="24"/>
        </w:rPr>
        <w:t>[INSERT DATE]</w:t>
      </w:r>
    </w:p>
    <w:p w:rsidR="00AF0054" w:rsidRPr="007D6446" w:rsidP="00AF0054" w14:paraId="746D53C3" w14:textId="1DEBA842">
      <w:pPr>
        <w:spacing w:after="0" w:line="252" w:lineRule="auto"/>
        <w:ind w:left="180"/>
        <w:jc w:val="center"/>
        <w:rPr>
          <w:rFonts w:ascii="Calibri" w:eastAsia="Calibri" w:hAnsi="Calibri" w:cs="Calibri"/>
          <w:b/>
          <w:bCs/>
          <w:color w:val="00B0F0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Interview Time:</w:t>
      </w:r>
      <w:r w:rsidR="0079441C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Pr="007D6446" w:rsidR="0079441C">
        <w:rPr>
          <w:rFonts w:ascii="Calibri" w:eastAsia="Calibri" w:hAnsi="Calibri" w:cs="Calibri"/>
          <w:b/>
          <w:bCs/>
          <w:color w:val="00B0F0"/>
          <w:sz w:val="24"/>
          <w:szCs w:val="24"/>
        </w:rPr>
        <w:t>[</w:t>
      </w:r>
      <w:r w:rsidRPr="007D6446" w:rsidR="007D6446">
        <w:rPr>
          <w:rFonts w:ascii="Calibri" w:eastAsia="Calibri" w:hAnsi="Calibri" w:cs="Calibri"/>
          <w:b/>
          <w:bCs/>
          <w:color w:val="00B0F0"/>
          <w:sz w:val="24"/>
          <w:szCs w:val="24"/>
        </w:rPr>
        <w:t>INSERT TIME WITH TIME ZONE</w:t>
      </w:r>
      <w:r w:rsidRPr="007D6446" w:rsidR="0079441C">
        <w:rPr>
          <w:rFonts w:ascii="Calibri" w:eastAsia="Calibri" w:hAnsi="Calibri" w:cs="Calibri"/>
          <w:b/>
          <w:bCs/>
          <w:color w:val="00B0F0"/>
          <w:sz w:val="24"/>
          <w:szCs w:val="24"/>
        </w:rPr>
        <w:t>]</w:t>
      </w:r>
    </w:p>
    <w:p w:rsidR="00AF0054" w:rsidRPr="00AF0054" w:rsidP="00AF0054" w14:paraId="73D718A3" w14:textId="77777777">
      <w:pPr>
        <w:spacing w:after="0" w:line="252" w:lineRule="auto"/>
        <w:ind w:left="720"/>
        <w:jc w:val="center"/>
        <w:rPr>
          <w:rFonts w:ascii="Calibri" w:eastAsia="Calibri" w:hAnsi="Calibri" w:cs="Calibri"/>
          <w:b/>
          <w:bCs/>
          <w:sz w:val="24"/>
          <w:szCs w:val="24"/>
        </w:rPr>
      </w:pPr>
    </w:p>
    <w:p w:rsidR="00AF0054" w:rsidRPr="00AF0054" w:rsidP="00AF0054" w14:paraId="1B31B23F" w14:textId="37B1A1E4">
      <w:pPr>
        <w:spacing w:after="0" w:line="252" w:lineRule="auto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0AF0054">
        <w:rPr>
          <w:rFonts w:ascii="Calibri" w:eastAsia="Calibri" w:hAnsi="Calibri" w:cs="Calibri"/>
          <w:b/>
          <w:bCs/>
          <w:sz w:val="24"/>
          <w:szCs w:val="24"/>
        </w:rPr>
        <w:t>&lt;&lt;</w:t>
      </w:r>
      <w:r w:rsidR="009622C2">
        <w:rPr>
          <w:rFonts w:ascii="Calibri" w:eastAsia="Calibri" w:hAnsi="Calibri" w:cs="Calibri"/>
          <w:b/>
          <w:bCs/>
          <w:sz w:val="24"/>
          <w:szCs w:val="24"/>
        </w:rPr>
        <w:t>Video</w:t>
      </w:r>
      <w:r w:rsidR="00802E57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007D6446">
        <w:rPr>
          <w:rFonts w:ascii="Calibri" w:eastAsia="Calibri" w:hAnsi="Calibri" w:cs="Calibri"/>
          <w:b/>
          <w:bCs/>
          <w:sz w:val="24"/>
          <w:szCs w:val="24"/>
        </w:rPr>
        <w:t>Interview Link</w:t>
      </w:r>
      <w:r w:rsidRPr="00AF0054">
        <w:rPr>
          <w:rFonts w:ascii="Calibri" w:eastAsia="Calibri" w:hAnsi="Calibri" w:cs="Calibri"/>
          <w:b/>
          <w:bCs/>
          <w:sz w:val="24"/>
          <w:szCs w:val="24"/>
        </w:rPr>
        <w:t>&gt;&gt;</w:t>
      </w:r>
    </w:p>
    <w:p w:rsidR="00AF0054" w:rsidRPr="00AF0054" w:rsidP="00AF0054" w14:paraId="5C8FCA04" w14:textId="77777777">
      <w:pPr>
        <w:spacing w:after="0" w:line="252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:rsidR="00AF0054" w:rsidRPr="00AF0054" w:rsidP="00AF0054" w14:paraId="1345DEF6" w14:textId="64D86F51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00AF0054">
        <w:rPr>
          <w:rFonts w:ascii="Calibri" w:eastAsia="Calibri" w:hAnsi="Calibri" w:cs="Calibri"/>
          <w:sz w:val="24"/>
          <w:szCs w:val="24"/>
        </w:rPr>
        <w:t xml:space="preserve">As a reminder, the interview will last about one hour (60 minutes) and those who complete the interview will receive </w:t>
      </w:r>
      <w:r w:rsidRPr="00AF0054">
        <w:rPr>
          <w:rFonts w:eastAsia="Times New Roman" w:cs="Calibri"/>
          <w:sz w:val="24"/>
          <w:szCs w:val="24"/>
          <w:u w:val="single"/>
        </w:rPr>
        <w:t>$40 in a no-fee e-gift card</w:t>
      </w:r>
      <w:r w:rsidRPr="00AF0054">
        <w:rPr>
          <w:rFonts w:ascii="Calibri" w:eastAsia="Calibri" w:hAnsi="Calibri" w:cs="Calibri"/>
          <w:sz w:val="24"/>
          <w:szCs w:val="24"/>
        </w:rPr>
        <w:t xml:space="preserve">. </w:t>
      </w:r>
    </w:p>
    <w:p w:rsidR="00AF0054" w:rsidRPr="00AF0054" w:rsidP="00AF0054" w14:paraId="7A873F3B" w14:textId="77777777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</w:p>
    <w:p w:rsidR="00AF0054" w:rsidRPr="00AF0054" w:rsidP="00AF0054" w14:paraId="3191BFA8" w14:textId="77777777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27090412">
        <w:rPr>
          <w:rFonts w:ascii="Calibri" w:eastAsia="Calibri" w:hAnsi="Calibri" w:cs="Calibri"/>
          <w:sz w:val="24"/>
          <w:szCs w:val="24"/>
        </w:rPr>
        <w:t>If possible, we encourage you to find a private area when participating in the interview. We also recommend joining from a laptop or desktop computer with a camera, as this setup helps us facilitate the interview more effectively. While mobile devices are acceptable, they may limit your experience and our ability to guide the session smoothly.</w:t>
      </w:r>
    </w:p>
    <w:p w:rsidR="00AF0054" w:rsidRPr="00AF0054" w:rsidP="00AF0054" w14:paraId="3F72685F" w14:textId="77777777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</w:p>
    <w:p w:rsidR="00AF0054" w:rsidRPr="00AF0054" w:rsidP="00AF0054" w14:paraId="231AE446" w14:textId="76F036B0">
      <w:pPr>
        <w:spacing w:after="0" w:line="252" w:lineRule="auto"/>
        <w:rPr>
          <w:rFonts w:ascii="Calibri" w:eastAsia="Calibri" w:hAnsi="Calibri" w:cs="Calibri"/>
          <w:sz w:val="24"/>
          <w:szCs w:val="24"/>
        </w:rPr>
      </w:pPr>
      <w:r w:rsidRPr="00AF0054">
        <w:rPr>
          <w:rFonts w:ascii="Calibri" w:eastAsia="Calibri" w:hAnsi="Calibri" w:cs="Calibri"/>
          <w:sz w:val="24"/>
          <w:szCs w:val="24"/>
        </w:rPr>
        <w:t>If you have any questions or need to reschedule your interview, please send an email to</w:t>
      </w:r>
      <w:r w:rsidRPr="00AF005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hyperlink r:id="rId8" w:history="1">
        <w:r w:rsidR="008707B7">
          <w:rPr>
            <w:rStyle w:val="Hyperlink"/>
            <w:rFonts w:ascii="Calibri" w:eastAsia="Calibri" w:hAnsi="Calibri" w:cs="Calibri"/>
            <w:sz w:val="24"/>
            <w:szCs w:val="24"/>
          </w:rPr>
          <w:t>&lt;contractor</w:t>
        </w:r>
      </w:hyperlink>
      <w:r w:rsidR="008707B7">
        <w:t xml:space="preserve"> email address&gt;</w:t>
      </w:r>
      <w:r w:rsidR="006B56D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</w:p>
    <w:p w:rsidR="00AF0054" w:rsidRPr="00AF0054" w:rsidP="00AF0054" w14:paraId="59B40A26" w14:textId="77777777">
      <w:pPr>
        <w:spacing w:after="0" w:line="252" w:lineRule="atLeast"/>
        <w:textAlignment w:val="baseline"/>
        <w:rPr>
          <w:rFonts w:ascii="Calibri" w:eastAsia="Times New Roman" w:hAnsi="Calibri" w:cs="Calibri"/>
          <w:b/>
          <w:bCs/>
          <w:kern w:val="2"/>
          <w:sz w:val="24"/>
          <w:szCs w:val="24"/>
          <w:bdr w:val="none" w:sz="0" w:space="0" w:color="auto" w:frame="1"/>
          <w14:ligatures w14:val="standardContextual"/>
        </w:rPr>
      </w:pPr>
    </w:p>
    <w:p w:rsidR="003F79BD" w:rsidRPr="003B4CCA" w:rsidP="003B4CCA" w14:paraId="3D6A5919" w14:textId="473B2C69">
      <w:pPr>
        <w:spacing w:after="0" w:line="240" w:lineRule="auto"/>
        <w:rPr>
          <w:rStyle w:val="normaltextrun"/>
          <w:rFonts w:ascii="Times New Roman" w:eastAsia="Calibri" w:hAnsi="Times New Roman" w:cs="Times New Roman"/>
        </w:rPr>
      </w:pPr>
      <w:r>
        <w:rPr>
          <w:rFonts w:ascii="Calibri" w:eastAsia="Times New Roman" w:hAnsi="Calibri" w:cs="Calibri"/>
          <w:b/>
          <w:bCs/>
          <w:sz w:val="24"/>
          <w:szCs w:val="24"/>
          <w:bdr w:val="none" w:sz="0" w:space="0" w:color="auto" w:frame="1"/>
        </w:rPr>
        <w:t>[CONTRACTOR NAME]</w:t>
      </w:r>
    </w:p>
    <w:sectPr w:rsidSect="008572CC">
      <w:footerReference w:type="default" r:id="rId9"/>
      <w:pgSz w:w="12240" w:h="15840"/>
      <w:pgMar w:top="1440" w:right="99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16885135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03366" w14:paraId="78942EB3" w14:textId="36E6C2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03366" w14:paraId="1251FBEB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3F51F7D"/>
    <w:multiLevelType w:val="hybridMultilevel"/>
    <w:tmpl w:val="0C3E1FD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F558DE"/>
    <w:multiLevelType w:val="multilevel"/>
    <w:tmpl w:val="EE34D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1E66FD"/>
    <w:multiLevelType w:val="multilevel"/>
    <w:tmpl w:val="AD38D11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9DE4BFE"/>
    <w:multiLevelType w:val="multilevel"/>
    <w:tmpl w:val="078240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4A0EE5"/>
    <w:multiLevelType w:val="hybridMultilevel"/>
    <w:tmpl w:val="425065B2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7D071B"/>
    <w:multiLevelType w:val="multilevel"/>
    <w:tmpl w:val="90082B46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1D92A4D"/>
    <w:multiLevelType w:val="multilevel"/>
    <w:tmpl w:val="2CFAE6E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2211792"/>
    <w:multiLevelType w:val="hybridMultilevel"/>
    <w:tmpl w:val="E460FD08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374866"/>
    <w:multiLevelType w:val="hybridMultilevel"/>
    <w:tmpl w:val="643CC57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4D2D41"/>
    <w:multiLevelType w:val="hybridMultilevel"/>
    <w:tmpl w:val="8CBECA6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AE68FC"/>
    <w:multiLevelType w:val="multilevel"/>
    <w:tmpl w:val="BC78C9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6C60410"/>
    <w:multiLevelType w:val="hybridMultilevel"/>
    <w:tmpl w:val="D63660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5B2BD8"/>
    <w:multiLevelType w:val="hybridMultilevel"/>
    <w:tmpl w:val="10C83D10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645855"/>
    <w:multiLevelType w:val="multilevel"/>
    <w:tmpl w:val="EB6E63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B835C67"/>
    <w:multiLevelType w:val="hybridMultilevel"/>
    <w:tmpl w:val="4658175A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6936AB"/>
    <w:multiLevelType w:val="hybridMultilevel"/>
    <w:tmpl w:val="94923592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3E3CCC"/>
    <w:multiLevelType w:val="hybridMultilevel"/>
    <w:tmpl w:val="31B2EA40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B80E7F"/>
    <w:multiLevelType w:val="multilevel"/>
    <w:tmpl w:val="9A0ADE1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F05452F"/>
    <w:multiLevelType w:val="hybridMultilevel"/>
    <w:tmpl w:val="B6F2F76A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75649B9"/>
    <w:multiLevelType w:val="hybridMultilevel"/>
    <w:tmpl w:val="A7D8A82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92648F1"/>
    <w:multiLevelType w:val="hybridMultilevel"/>
    <w:tmpl w:val="F8EC297A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A8592B"/>
    <w:multiLevelType w:val="multilevel"/>
    <w:tmpl w:val="14684E62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CB85598"/>
    <w:multiLevelType w:val="multilevel"/>
    <w:tmpl w:val="EF42563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B170E19"/>
    <w:multiLevelType w:val="hybridMultilevel"/>
    <w:tmpl w:val="10C83D10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F65397"/>
    <w:multiLevelType w:val="multilevel"/>
    <w:tmpl w:val="33802A8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7BD6B3F"/>
    <w:multiLevelType w:val="multilevel"/>
    <w:tmpl w:val="4E54548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784811">
    <w:abstractNumId w:val="0"/>
  </w:num>
  <w:num w:numId="2" w16cid:durableId="1215772232">
    <w:abstractNumId w:val="19"/>
  </w:num>
  <w:num w:numId="3" w16cid:durableId="2125222959">
    <w:abstractNumId w:val="14"/>
  </w:num>
  <w:num w:numId="4" w16cid:durableId="2040861727">
    <w:abstractNumId w:val="15"/>
  </w:num>
  <w:num w:numId="5" w16cid:durableId="132123038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28781383">
    <w:abstractNumId w:val="11"/>
  </w:num>
  <w:num w:numId="7" w16cid:durableId="1805392924">
    <w:abstractNumId w:val="11"/>
  </w:num>
  <w:num w:numId="8" w16cid:durableId="30724955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91040935">
    <w:abstractNumId w:val="18"/>
  </w:num>
  <w:num w:numId="10" w16cid:durableId="1668753486">
    <w:abstractNumId w:val="23"/>
  </w:num>
  <w:num w:numId="11" w16cid:durableId="641039905">
    <w:abstractNumId w:val="12"/>
  </w:num>
  <w:num w:numId="12" w16cid:durableId="971329285">
    <w:abstractNumId w:val="9"/>
  </w:num>
  <w:num w:numId="13" w16cid:durableId="747461835">
    <w:abstractNumId w:val="4"/>
  </w:num>
  <w:num w:numId="14" w16cid:durableId="1799295805">
    <w:abstractNumId w:val="16"/>
  </w:num>
  <w:num w:numId="15" w16cid:durableId="313334795">
    <w:abstractNumId w:val="13"/>
  </w:num>
  <w:num w:numId="16" w16cid:durableId="1006402775">
    <w:abstractNumId w:val="8"/>
  </w:num>
  <w:num w:numId="17" w16cid:durableId="266155324">
    <w:abstractNumId w:val="1"/>
  </w:num>
  <w:num w:numId="18" w16cid:durableId="739327692">
    <w:abstractNumId w:val="10"/>
  </w:num>
  <w:num w:numId="19" w16cid:durableId="1907050">
    <w:abstractNumId w:val="6"/>
  </w:num>
  <w:num w:numId="20" w16cid:durableId="153374659">
    <w:abstractNumId w:val="3"/>
  </w:num>
  <w:num w:numId="21" w16cid:durableId="1002780638">
    <w:abstractNumId w:val="24"/>
  </w:num>
  <w:num w:numId="22" w16cid:durableId="1221215076">
    <w:abstractNumId w:val="5"/>
  </w:num>
  <w:num w:numId="23" w16cid:durableId="851064528">
    <w:abstractNumId w:val="17"/>
  </w:num>
  <w:num w:numId="24" w16cid:durableId="2117216562">
    <w:abstractNumId w:val="25"/>
  </w:num>
  <w:num w:numId="25" w16cid:durableId="1163280178">
    <w:abstractNumId w:val="21"/>
  </w:num>
  <w:num w:numId="26" w16cid:durableId="1039816513">
    <w:abstractNumId w:val="22"/>
  </w:num>
  <w:num w:numId="27" w16cid:durableId="775756620">
    <w:abstractNumId w:val="2"/>
  </w:num>
  <w:num w:numId="28" w16cid:durableId="2041934059">
    <w:abstractNumId w:val="20"/>
  </w:num>
  <w:num w:numId="29" w16cid:durableId="680814545">
    <w:abstractNumId w:val="2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114098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53410059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54612568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32013781">
    <w:abstractNumId w:val="2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0983088">
    <w:abstractNumId w:val="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00658949">
    <w:abstractNumId w:val="17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65724174">
    <w:abstractNumId w:val="2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315308185">
    <w:abstractNumId w:val="2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114132513">
    <w:abstractNumId w:val="2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40923364">
    <w:abstractNumId w:val="2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44442589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245E3"/>
    <w:rsid w:val="0001310F"/>
    <w:rsid w:val="00013E05"/>
    <w:rsid w:val="000176AC"/>
    <w:rsid w:val="000206A7"/>
    <w:rsid w:val="0002763A"/>
    <w:rsid w:val="00036AC0"/>
    <w:rsid w:val="00037C70"/>
    <w:rsid w:val="0004053C"/>
    <w:rsid w:val="000435FB"/>
    <w:rsid w:val="00044802"/>
    <w:rsid w:val="00050440"/>
    <w:rsid w:val="00055683"/>
    <w:rsid w:val="00055950"/>
    <w:rsid w:val="00065F84"/>
    <w:rsid w:val="000662D9"/>
    <w:rsid w:val="000717A2"/>
    <w:rsid w:val="000738AE"/>
    <w:rsid w:val="000756C3"/>
    <w:rsid w:val="00082D97"/>
    <w:rsid w:val="000837EA"/>
    <w:rsid w:val="00084818"/>
    <w:rsid w:val="00093712"/>
    <w:rsid w:val="00097013"/>
    <w:rsid w:val="000A1105"/>
    <w:rsid w:val="000A471E"/>
    <w:rsid w:val="000B05CC"/>
    <w:rsid w:val="000B08E6"/>
    <w:rsid w:val="000B482B"/>
    <w:rsid w:val="000B7232"/>
    <w:rsid w:val="000C23C3"/>
    <w:rsid w:val="000C4EC3"/>
    <w:rsid w:val="000C64C2"/>
    <w:rsid w:val="000C7092"/>
    <w:rsid w:val="000C7F2D"/>
    <w:rsid w:val="000D04F1"/>
    <w:rsid w:val="000D1FCD"/>
    <w:rsid w:val="000D3DAE"/>
    <w:rsid w:val="000E0B5B"/>
    <w:rsid w:val="000E735C"/>
    <w:rsid w:val="000F1625"/>
    <w:rsid w:val="000F1820"/>
    <w:rsid w:val="000F22DA"/>
    <w:rsid w:val="000F3B54"/>
    <w:rsid w:val="000F5B73"/>
    <w:rsid w:val="000F7086"/>
    <w:rsid w:val="001171FF"/>
    <w:rsid w:val="00124DF8"/>
    <w:rsid w:val="001339C3"/>
    <w:rsid w:val="001436EA"/>
    <w:rsid w:val="00145BD7"/>
    <w:rsid w:val="00147A5E"/>
    <w:rsid w:val="00163731"/>
    <w:rsid w:val="00166ED2"/>
    <w:rsid w:val="00167BDC"/>
    <w:rsid w:val="00170238"/>
    <w:rsid w:val="00170480"/>
    <w:rsid w:val="00170710"/>
    <w:rsid w:val="001711FD"/>
    <w:rsid w:val="00172335"/>
    <w:rsid w:val="001731BD"/>
    <w:rsid w:val="001742EF"/>
    <w:rsid w:val="001779C8"/>
    <w:rsid w:val="001839DD"/>
    <w:rsid w:val="00185B76"/>
    <w:rsid w:val="00185CB7"/>
    <w:rsid w:val="001876FD"/>
    <w:rsid w:val="001916D4"/>
    <w:rsid w:val="00195F04"/>
    <w:rsid w:val="001A33F5"/>
    <w:rsid w:val="001A4207"/>
    <w:rsid w:val="001B7C91"/>
    <w:rsid w:val="001C1FF6"/>
    <w:rsid w:val="001C6090"/>
    <w:rsid w:val="001C66CE"/>
    <w:rsid w:val="001D07C7"/>
    <w:rsid w:val="001D722B"/>
    <w:rsid w:val="001D7AA3"/>
    <w:rsid w:val="001E07C0"/>
    <w:rsid w:val="001E14E0"/>
    <w:rsid w:val="001E6661"/>
    <w:rsid w:val="001E7715"/>
    <w:rsid w:val="001F1DD2"/>
    <w:rsid w:val="001F29AB"/>
    <w:rsid w:val="001F2B13"/>
    <w:rsid w:val="001F2D18"/>
    <w:rsid w:val="001F491F"/>
    <w:rsid w:val="001F6916"/>
    <w:rsid w:val="00200C20"/>
    <w:rsid w:val="002010D2"/>
    <w:rsid w:val="00202046"/>
    <w:rsid w:val="002100D8"/>
    <w:rsid w:val="0021053E"/>
    <w:rsid w:val="0021065A"/>
    <w:rsid w:val="00210ED7"/>
    <w:rsid w:val="0021203E"/>
    <w:rsid w:val="002250ED"/>
    <w:rsid w:val="002263A0"/>
    <w:rsid w:val="00226473"/>
    <w:rsid w:val="002328B5"/>
    <w:rsid w:val="0024048D"/>
    <w:rsid w:val="00240F1D"/>
    <w:rsid w:val="0025016A"/>
    <w:rsid w:val="0025105F"/>
    <w:rsid w:val="0025118D"/>
    <w:rsid w:val="00254203"/>
    <w:rsid w:val="00257A94"/>
    <w:rsid w:val="00266565"/>
    <w:rsid w:val="00267CC6"/>
    <w:rsid w:val="00271A8D"/>
    <w:rsid w:val="00274FEF"/>
    <w:rsid w:val="002808B4"/>
    <w:rsid w:val="002820A0"/>
    <w:rsid w:val="00286126"/>
    <w:rsid w:val="00297678"/>
    <w:rsid w:val="002A10BD"/>
    <w:rsid w:val="002A352E"/>
    <w:rsid w:val="002A61E9"/>
    <w:rsid w:val="002A72B4"/>
    <w:rsid w:val="002B16F3"/>
    <w:rsid w:val="002B5083"/>
    <w:rsid w:val="002D31AE"/>
    <w:rsid w:val="002D3BA7"/>
    <w:rsid w:val="002E2327"/>
    <w:rsid w:val="002E3342"/>
    <w:rsid w:val="002E4848"/>
    <w:rsid w:val="002F22E4"/>
    <w:rsid w:val="002F2587"/>
    <w:rsid w:val="002F3BA5"/>
    <w:rsid w:val="00306CCE"/>
    <w:rsid w:val="00312FEB"/>
    <w:rsid w:val="00314A95"/>
    <w:rsid w:val="00316089"/>
    <w:rsid w:val="00316D73"/>
    <w:rsid w:val="00323700"/>
    <w:rsid w:val="00326203"/>
    <w:rsid w:val="00331E3F"/>
    <w:rsid w:val="00332453"/>
    <w:rsid w:val="003349F7"/>
    <w:rsid w:val="00334D59"/>
    <w:rsid w:val="00335503"/>
    <w:rsid w:val="0033A790"/>
    <w:rsid w:val="00340FFD"/>
    <w:rsid w:val="00347D7F"/>
    <w:rsid w:val="003518B7"/>
    <w:rsid w:val="00354698"/>
    <w:rsid w:val="00354E7D"/>
    <w:rsid w:val="00355346"/>
    <w:rsid w:val="00355A4B"/>
    <w:rsid w:val="00362491"/>
    <w:rsid w:val="003651CF"/>
    <w:rsid w:val="00365702"/>
    <w:rsid w:val="0036624F"/>
    <w:rsid w:val="0036772B"/>
    <w:rsid w:val="00373A1A"/>
    <w:rsid w:val="00375328"/>
    <w:rsid w:val="003779BB"/>
    <w:rsid w:val="00384134"/>
    <w:rsid w:val="00385BA7"/>
    <w:rsid w:val="003A219B"/>
    <w:rsid w:val="003A4F54"/>
    <w:rsid w:val="003B2464"/>
    <w:rsid w:val="003B4CCA"/>
    <w:rsid w:val="003B70F0"/>
    <w:rsid w:val="003B74F7"/>
    <w:rsid w:val="003C1BED"/>
    <w:rsid w:val="003C1F27"/>
    <w:rsid w:val="003D0BB0"/>
    <w:rsid w:val="003D4DD6"/>
    <w:rsid w:val="003D59B4"/>
    <w:rsid w:val="003D771F"/>
    <w:rsid w:val="003E1C4A"/>
    <w:rsid w:val="003E1E22"/>
    <w:rsid w:val="003E4D5B"/>
    <w:rsid w:val="003E4EE4"/>
    <w:rsid w:val="003E619E"/>
    <w:rsid w:val="003F053E"/>
    <w:rsid w:val="003F0885"/>
    <w:rsid w:val="003F18B6"/>
    <w:rsid w:val="003F79BD"/>
    <w:rsid w:val="004019E8"/>
    <w:rsid w:val="00404AAE"/>
    <w:rsid w:val="00414F72"/>
    <w:rsid w:val="00416F66"/>
    <w:rsid w:val="00417F84"/>
    <w:rsid w:val="00420850"/>
    <w:rsid w:val="0042611F"/>
    <w:rsid w:val="00432494"/>
    <w:rsid w:val="00435F5A"/>
    <w:rsid w:val="00436E3A"/>
    <w:rsid w:val="00446E6A"/>
    <w:rsid w:val="00450648"/>
    <w:rsid w:val="004573E4"/>
    <w:rsid w:val="00461881"/>
    <w:rsid w:val="004625C4"/>
    <w:rsid w:val="00463E77"/>
    <w:rsid w:val="00465B04"/>
    <w:rsid w:val="00475633"/>
    <w:rsid w:val="00481AA7"/>
    <w:rsid w:val="0049287E"/>
    <w:rsid w:val="0049397D"/>
    <w:rsid w:val="00495D5E"/>
    <w:rsid w:val="00496EB4"/>
    <w:rsid w:val="004A3938"/>
    <w:rsid w:val="004A7FE9"/>
    <w:rsid w:val="004B0054"/>
    <w:rsid w:val="004B2B51"/>
    <w:rsid w:val="004B4E7C"/>
    <w:rsid w:val="004B55CA"/>
    <w:rsid w:val="004B796E"/>
    <w:rsid w:val="004C1CAF"/>
    <w:rsid w:val="004C3DEA"/>
    <w:rsid w:val="004C4C46"/>
    <w:rsid w:val="004C7263"/>
    <w:rsid w:val="004D2AF9"/>
    <w:rsid w:val="004D657C"/>
    <w:rsid w:val="004D682A"/>
    <w:rsid w:val="004D6A23"/>
    <w:rsid w:val="004E5337"/>
    <w:rsid w:val="004E5DBA"/>
    <w:rsid w:val="004E6977"/>
    <w:rsid w:val="004F00EE"/>
    <w:rsid w:val="004F3D8F"/>
    <w:rsid w:val="004F4A7F"/>
    <w:rsid w:val="004F5EDB"/>
    <w:rsid w:val="004F603A"/>
    <w:rsid w:val="004F6CC9"/>
    <w:rsid w:val="00500410"/>
    <w:rsid w:val="005037B8"/>
    <w:rsid w:val="00510C88"/>
    <w:rsid w:val="00512A98"/>
    <w:rsid w:val="00512B19"/>
    <w:rsid w:val="00523C56"/>
    <w:rsid w:val="00524101"/>
    <w:rsid w:val="00526064"/>
    <w:rsid w:val="005265E6"/>
    <w:rsid w:val="005366CF"/>
    <w:rsid w:val="00536FCF"/>
    <w:rsid w:val="00544471"/>
    <w:rsid w:val="005540DE"/>
    <w:rsid w:val="00556B06"/>
    <w:rsid w:val="00556B12"/>
    <w:rsid w:val="00557482"/>
    <w:rsid w:val="00560038"/>
    <w:rsid w:val="005605B8"/>
    <w:rsid w:val="00560E73"/>
    <w:rsid w:val="00564DA1"/>
    <w:rsid w:val="00567C1D"/>
    <w:rsid w:val="005704B1"/>
    <w:rsid w:val="0057201D"/>
    <w:rsid w:val="00572351"/>
    <w:rsid w:val="00573B09"/>
    <w:rsid w:val="00576FE4"/>
    <w:rsid w:val="005800B8"/>
    <w:rsid w:val="00582CB9"/>
    <w:rsid w:val="00585342"/>
    <w:rsid w:val="00597CA5"/>
    <w:rsid w:val="005A0045"/>
    <w:rsid w:val="005A2805"/>
    <w:rsid w:val="005A2ED6"/>
    <w:rsid w:val="005A49A2"/>
    <w:rsid w:val="005A6A25"/>
    <w:rsid w:val="005A7483"/>
    <w:rsid w:val="005D4DBA"/>
    <w:rsid w:val="005D5070"/>
    <w:rsid w:val="005E64B6"/>
    <w:rsid w:val="005E78B3"/>
    <w:rsid w:val="005F3A2E"/>
    <w:rsid w:val="00601401"/>
    <w:rsid w:val="0060220E"/>
    <w:rsid w:val="00602C9D"/>
    <w:rsid w:val="0061310F"/>
    <w:rsid w:val="00613805"/>
    <w:rsid w:val="00613F78"/>
    <w:rsid w:val="00614083"/>
    <w:rsid w:val="00614748"/>
    <w:rsid w:val="006179D3"/>
    <w:rsid w:val="00621302"/>
    <w:rsid w:val="00624EC1"/>
    <w:rsid w:val="00627192"/>
    <w:rsid w:val="00632113"/>
    <w:rsid w:val="00634551"/>
    <w:rsid w:val="00640244"/>
    <w:rsid w:val="00647E7F"/>
    <w:rsid w:val="00650B5A"/>
    <w:rsid w:val="00655042"/>
    <w:rsid w:val="006570E2"/>
    <w:rsid w:val="00657965"/>
    <w:rsid w:val="00660563"/>
    <w:rsid w:val="00666085"/>
    <w:rsid w:val="00670D4A"/>
    <w:rsid w:val="00672939"/>
    <w:rsid w:val="00673BA2"/>
    <w:rsid w:val="00675900"/>
    <w:rsid w:val="00681CC2"/>
    <w:rsid w:val="006834DE"/>
    <w:rsid w:val="0069074A"/>
    <w:rsid w:val="0069190A"/>
    <w:rsid w:val="0069383C"/>
    <w:rsid w:val="00696C8C"/>
    <w:rsid w:val="006A0113"/>
    <w:rsid w:val="006A012A"/>
    <w:rsid w:val="006A0AC2"/>
    <w:rsid w:val="006A5C4C"/>
    <w:rsid w:val="006A5EEB"/>
    <w:rsid w:val="006A79F5"/>
    <w:rsid w:val="006B56D8"/>
    <w:rsid w:val="006C3BBC"/>
    <w:rsid w:val="006D15F5"/>
    <w:rsid w:val="006D4B68"/>
    <w:rsid w:val="006E6303"/>
    <w:rsid w:val="006E7C69"/>
    <w:rsid w:val="006F23A3"/>
    <w:rsid w:val="006F44B2"/>
    <w:rsid w:val="006F473B"/>
    <w:rsid w:val="006F56C5"/>
    <w:rsid w:val="006F5C75"/>
    <w:rsid w:val="006F77F4"/>
    <w:rsid w:val="00700C4D"/>
    <w:rsid w:val="00701358"/>
    <w:rsid w:val="00702440"/>
    <w:rsid w:val="0070382E"/>
    <w:rsid w:val="00706C62"/>
    <w:rsid w:val="00713A22"/>
    <w:rsid w:val="007220E2"/>
    <w:rsid w:val="007233BE"/>
    <w:rsid w:val="00730190"/>
    <w:rsid w:val="00733888"/>
    <w:rsid w:val="00734097"/>
    <w:rsid w:val="0073710F"/>
    <w:rsid w:val="007436A2"/>
    <w:rsid w:val="00747254"/>
    <w:rsid w:val="00747C54"/>
    <w:rsid w:val="00750466"/>
    <w:rsid w:val="007507C1"/>
    <w:rsid w:val="00750A22"/>
    <w:rsid w:val="007515BC"/>
    <w:rsid w:val="00755CE2"/>
    <w:rsid w:val="00755E7D"/>
    <w:rsid w:val="00762FA4"/>
    <w:rsid w:val="007644CD"/>
    <w:rsid w:val="0076494E"/>
    <w:rsid w:val="007670CD"/>
    <w:rsid w:val="007739BB"/>
    <w:rsid w:val="00776B8C"/>
    <w:rsid w:val="00781106"/>
    <w:rsid w:val="00793EC7"/>
    <w:rsid w:val="0079441C"/>
    <w:rsid w:val="00797A13"/>
    <w:rsid w:val="007A00D9"/>
    <w:rsid w:val="007A05DD"/>
    <w:rsid w:val="007A1131"/>
    <w:rsid w:val="007A3297"/>
    <w:rsid w:val="007A725C"/>
    <w:rsid w:val="007B53BC"/>
    <w:rsid w:val="007B6F15"/>
    <w:rsid w:val="007C0DD5"/>
    <w:rsid w:val="007C41C6"/>
    <w:rsid w:val="007C5D96"/>
    <w:rsid w:val="007C62D9"/>
    <w:rsid w:val="007C785D"/>
    <w:rsid w:val="007D14B9"/>
    <w:rsid w:val="007D407B"/>
    <w:rsid w:val="007D6446"/>
    <w:rsid w:val="007E1A0A"/>
    <w:rsid w:val="007E1B90"/>
    <w:rsid w:val="007E4061"/>
    <w:rsid w:val="007E4941"/>
    <w:rsid w:val="007F2E9E"/>
    <w:rsid w:val="007F461E"/>
    <w:rsid w:val="007F5E09"/>
    <w:rsid w:val="00802E57"/>
    <w:rsid w:val="0081130E"/>
    <w:rsid w:val="00811557"/>
    <w:rsid w:val="00812D3B"/>
    <w:rsid w:val="00814D88"/>
    <w:rsid w:val="00821750"/>
    <w:rsid w:val="008245E3"/>
    <w:rsid w:val="0082534C"/>
    <w:rsid w:val="008305CB"/>
    <w:rsid w:val="00832392"/>
    <w:rsid w:val="008335EB"/>
    <w:rsid w:val="00837A91"/>
    <w:rsid w:val="0084186D"/>
    <w:rsid w:val="00841F2B"/>
    <w:rsid w:val="008425D7"/>
    <w:rsid w:val="00844FCD"/>
    <w:rsid w:val="0085371A"/>
    <w:rsid w:val="008572CC"/>
    <w:rsid w:val="00860B1F"/>
    <w:rsid w:val="00861445"/>
    <w:rsid w:val="008707B7"/>
    <w:rsid w:val="00873CF7"/>
    <w:rsid w:val="0087686E"/>
    <w:rsid w:val="0088144E"/>
    <w:rsid w:val="00881DD1"/>
    <w:rsid w:val="0088727A"/>
    <w:rsid w:val="008910DA"/>
    <w:rsid w:val="00892476"/>
    <w:rsid w:val="008B3402"/>
    <w:rsid w:val="008B5888"/>
    <w:rsid w:val="008B5933"/>
    <w:rsid w:val="008B593D"/>
    <w:rsid w:val="008B5FC5"/>
    <w:rsid w:val="008C06AE"/>
    <w:rsid w:val="008C4573"/>
    <w:rsid w:val="008C6E77"/>
    <w:rsid w:val="008C752C"/>
    <w:rsid w:val="008D47D1"/>
    <w:rsid w:val="008D5EA3"/>
    <w:rsid w:val="008F0D6E"/>
    <w:rsid w:val="008F1E01"/>
    <w:rsid w:val="008F254C"/>
    <w:rsid w:val="008F3368"/>
    <w:rsid w:val="009005D1"/>
    <w:rsid w:val="00900B8C"/>
    <w:rsid w:val="009014C3"/>
    <w:rsid w:val="009024FE"/>
    <w:rsid w:val="00905B44"/>
    <w:rsid w:val="009073A4"/>
    <w:rsid w:val="00912D7F"/>
    <w:rsid w:val="00913E26"/>
    <w:rsid w:val="009140B9"/>
    <w:rsid w:val="00915096"/>
    <w:rsid w:val="00924B51"/>
    <w:rsid w:val="009274D4"/>
    <w:rsid w:val="00930033"/>
    <w:rsid w:val="009301D0"/>
    <w:rsid w:val="009332DB"/>
    <w:rsid w:val="0093555E"/>
    <w:rsid w:val="00941B63"/>
    <w:rsid w:val="00946AF1"/>
    <w:rsid w:val="009520C7"/>
    <w:rsid w:val="00952FED"/>
    <w:rsid w:val="00955A43"/>
    <w:rsid w:val="009606E1"/>
    <w:rsid w:val="00961488"/>
    <w:rsid w:val="009622C2"/>
    <w:rsid w:val="00967D19"/>
    <w:rsid w:val="00970B11"/>
    <w:rsid w:val="00974100"/>
    <w:rsid w:val="009749BB"/>
    <w:rsid w:val="00974FA1"/>
    <w:rsid w:val="009761A8"/>
    <w:rsid w:val="00977084"/>
    <w:rsid w:val="00980B66"/>
    <w:rsid w:val="00986AC4"/>
    <w:rsid w:val="00994822"/>
    <w:rsid w:val="009948F6"/>
    <w:rsid w:val="0099750B"/>
    <w:rsid w:val="009A2E57"/>
    <w:rsid w:val="009A5DD9"/>
    <w:rsid w:val="009A63A1"/>
    <w:rsid w:val="009B2987"/>
    <w:rsid w:val="009B7FEE"/>
    <w:rsid w:val="009D541F"/>
    <w:rsid w:val="009D63BF"/>
    <w:rsid w:val="009D6CAA"/>
    <w:rsid w:val="009E1F98"/>
    <w:rsid w:val="009E3874"/>
    <w:rsid w:val="009F2002"/>
    <w:rsid w:val="009F26CD"/>
    <w:rsid w:val="009F6F34"/>
    <w:rsid w:val="009F786D"/>
    <w:rsid w:val="00A02E2B"/>
    <w:rsid w:val="00A03A94"/>
    <w:rsid w:val="00A051AD"/>
    <w:rsid w:val="00A109BC"/>
    <w:rsid w:val="00A17137"/>
    <w:rsid w:val="00A2232B"/>
    <w:rsid w:val="00A22338"/>
    <w:rsid w:val="00A3176E"/>
    <w:rsid w:val="00A31F0B"/>
    <w:rsid w:val="00A36EC9"/>
    <w:rsid w:val="00A40D06"/>
    <w:rsid w:val="00A46A25"/>
    <w:rsid w:val="00A479EE"/>
    <w:rsid w:val="00A47C09"/>
    <w:rsid w:val="00A511A0"/>
    <w:rsid w:val="00A5318A"/>
    <w:rsid w:val="00A54246"/>
    <w:rsid w:val="00A55D9A"/>
    <w:rsid w:val="00A57C76"/>
    <w:rsid w:val="00A64ED3"/>
    <w:rsid w:val="00A6641B"/>
    <w:rsid w:val="00A7516C"/>
    <w:rsid w:val="00A8091B"/>
    <w:rsid w:val="00A9061C"/>
    <w:rsid w:val="00A91A6D"/>
    <w:rsid w:val="00A9367C"/>
    <w:rsid w:val="00A94FAB"/>
    <w:rsid w:val="00A96751"/>
    <w:rsid w:val="00A97CD0"/>
    <w:rsid w:val="00AA05B7"/>
    <w:rsid w:val="00AA0B65"/>
    <w:rsid w:val="00AA303E"/>
    <w:rsid w:val="00AB736A"/>
    <w:rsid w:val="00AB7854"/>
    <w:rsid w:val="00AC5A65"/>
    <w:rsid w:val="00AC60F6"/>
    <w:rsid w:val="00AC63E7"/>
    <w:rsid w:val="00AD2E11"/>
    <w:rsid w:val="00AD63F6"/>
    <w:rsid w:val="00AE0745"/>
    <w:rsid w:val="00AE1EBF"/>
    <w:rsid w:val="00AE2BD5"/>
    <w:rsid w:val="00AE2D7F"/>
    <w:rsid w:val="00AE2E90"/>
    <w:rsid w:val="00AE59AE"/>
    <w:rsid w:val="00AE5CDC"/>
    <w:rsid w:val="00AF0054"/>
    <w:rsid w:val="00AF157C"/>
    <w:rsid w:val="00AF4240"/>
    <w:rsid w:val="00B0227A"/>
    <w:rsid w:val="00B0502D"/>
    <w:rsid w:val="00B05FB9"/>
    <w:rsid w:val="00B060BB"/>
    <w:rsid w:val="00B0730A"/>
    <w:rsid w:val="00B12143"/>
    <w:rsid w:val="00B12A07"/>
    <w:rsid w:val="00B12F39"/>
    <w:rsid w:val="00B137D8"/>
    <w:rsid w:val="00B146B4"/>
    <w:rsid w:val="00B16C99"/>
    <w:rsid w:val="00B209DE"/>
    <w:rsid w:val="00B213F5"/>
    <w:rsid w:val="00B2422A"/>
    <w:rsid w:val="00B25BBE"/>
    <w:rsid w:val="00B31933"/>
    <w:rsid w:val="00B35B9C"/>
    <w:rsid w:val="00B41B2E"/>
    <w:rsid w:val="00B433C4"/>
    <w:rsid w:val="00B46410"/>
    <w:rsid w:val="00B52AFD"/>
    <w:rsid w:val="00B604C2"/>
    <w:rsid w:val="00B614C5"/>
    <w:rsid w:val="00B63CE5"/>
    <w:rsid w:val="00B66FB9"/>
    <w:rsid w:val="00B700C4"/>
    <w:rsid w:val="00B7170F"/>
    <w:rsid w:val="00B73FC8"/>
    <w:rsid w:val="00B74C2A"/>
    <w:rsid w:val="00B83B12"/>
    <w:rsid w:val="00B85F84"/>
    <w:rsid w:val="00B93663"/>
    <w:rsid w:val="00B95C22"/>
    <w:rsid w:val="00B96F28"/>
    <w:rsid w:val="00BA3D3D"/>
    <w:rsid w:val="00BA5B48"/>
    <w:rsid w:val="00BA62D0"/>
    <w:rsid w:val="00BA7252"/>
    <w:rsid w:val="00BB418D"/>
    <w:rsid w:val="00BC44D2"/>
    <w:rsid w:val="00BC5256"/>
    <w:rsid w:val="00BC55F7"/>
    <w:rsid w:val="00BD546B"/>
    <w:rsid w:val="00BD584F"/>
    <w:rsid w:val="00BD6DBF"/>
    <w:rsid w:val="00BD7EED"/>
    <w:rsid w:val="00BE0FD2"/>
    <w:rsid w:val="00BE175F"/>
    <w:rsid w:val="00BE20B9"/>
    <w:rsid w:val="00BE7DD3"/>
    <w:rsid w:val="00BF2F2D"/>
    <w:rsid w:val="00C00A72"/>
    <w:rsid w:val="00C045B8"/>
    <w:rsid w:val="00C057AE"/>
    <w:rsid w:val="00C0593A"/>
    <w:rsid w:val="00C07DA8"/>
    <w:rsid w:val="00C131C5"/>
    <w:rsid w:val="00C13E73"/>
    <w:rsid w:val="00C15F26"/>
    <w:rsid w:val="00C209A6"/>
    <w:rsid w:val="00C22DD2"/>
    <w:rsid w:val="00C23A00"/>
    <w:rsid w:val="00C23A54"/>
    <w:rsid w:val="00C3013D"/>
    <w:rsid w:val="00C316ED"/>
    <w:rsid w:val="00C46B8B"/>
    <w:rsid w:val="00C52663"/>
    <w:rsid w:val="00C63C8B"/>
    <w:rsid w:val="00C73D0F"/>
    <w:rsid w:val="00C828B5"/>
    <w:rsid w:val="00C86EA5"/>
    <w:rsid w:val="00C92AF6"/>
    <w:rsid w:val="00C96967"/>
    <w:rsid w:val="00CA21D1"/>
    <w:rsid w:val="00CB0B63"/>
    <w:rsid w:val="00CB2B82"/>
    <w:rsid w:val="00CB358D"/>
    <w:rsid w:val="00CB4576"/>
    <w:rsid w:val="00CB782D"/>
    <w:rsid w:val="00CC2DBD"/>
    <w:rsid w:val="00CC490D"/>
    <w:rsid w:val="00CC584A"/>
    <w:rsid w:val="00CD237B"/>
    <w:rsid w:val="00CD243E"/>
    <w:rsid w:val="00CE27B7"/>
    <w:rsid w:val="00CE568B"/>
    <w:rsid w:val="00CE5FC5"/>
    <w:rsid w:val="00CF053B"/>
    <w:rsid w:val="00CF2337"/>
    <w:rsid w:val="00CF3BD1"/>
    <w:rsid w:val="00CF3D00"/>
    <w:rsid w:val="00CF64DF"/>
    <w:rsid w:val="00CF7585"/>
    <w:rsid w:val="00D03514"/>
    <w:rsid w:val="00D10648"/>
    <w:rsid w:val="00D130A9"/>
    <w:rsid w:val="00D216E3"/>
    <w:rsid w:val="00D23E25"/>
    <w:rsid w:val="00D25A8D"/>
    <w:rsid w:val="00D31B48"/>
    <w:rsid w:val="00D33F5C"/>
    <w:rsid w:val="00D34C4E"/>
    <w:rsid w:val="00D35CE4"/>
    <w:rsid w:val="00D35FB8"/>
    <w:rsid w:val="00D36087"/>
    <w:rsid w:val="00D37515"/>
    <w:rsid w:val="00D41B4B"/>
    <w:rsid w:val="00D45481"/>
    <w:rsid w:val="00D4594E"/>
    <w:rsid w:val="00D45A55"/>
    <w:rsid w:val="00D47D07"/>
    <w:rsid w:val="00D51BDD"/>
    <w:rsid w:val="00D545F7"/>
    <w:rsid w:val="00D5779E"/>
    <w:rsid w:val="00D57E9D"/>
    <w:rsid w:val="00D70844"/>
    <w:rsid w:val="00D7679C"/>
    <w:rsid w:val="00D76E30"/>
    <w:rsid w:val="00D809DE"/>
    <w:rsid w:val="00D86CF1"/>
    <w:rsid w:val="00D90B39"/>
    <w:rsid w:val="00D92A11"/>
    <w:rsid w:val="00DA1EE0"/>
    <w:rsid w:val="00DA5901"/>
    <w:rsid w:val="00DA6BB4"/>
    <w:rsid w:val="00DA7A91"/>
    <w:rsid w:val="00DB09C3"/>
    <w:rsid w:val="00DB0ADE"/>
    <w:rsid w:val="00DB1F00"/>
    <w:rsid w:val="00DB2242"/>
    <w:rsid w:val="00DC188E"/>
    <w:rsid w:val="00DC2F9D"/>
    <w:rsid w:val="00DC7E75"/>
    <w:rsid w:val="00DD0DD3"/>
    <w:rsid w:val="00DD157F"/>
    <w:rsid w:val="00DE05D1"/>
    <w:rsid w:val="00DE2F78"/>
    <w:rsid w:val="00DE4B6F"/>
    <w:rsid w:val="00DF1368"/>
    <w:rsid w:val="00DF2253"/>
    <w:rsid w:val="00DF5D8B"/>
    <w:rsid w:val="00DF5FBE"/>
    <w:rsid w:val="00DF7958"/>
    <w:rsid w:val="00E02250"/>
    <w:rsid w:val="00E02447"/>
    <w:rsid w:val="00E05CD1"/>
    <w:rsid w:val="00E126C7"/>
    <w:rsid w:val="00E22032"/>
    <w:rsid w:val="00E22953"/>
    <w:rsid w:val="00E239C5"/>
    <w:rsid w:val="00E2798A"/>
    <w:rsid w:val="00E31A9B"/>
    <w:rsid w:val="00E3249E"/>
    <w:rsid w:val="00E366A9"/>
    <w:rsid w:val="00E36A7F"/>
    <w:rsid w:val="00E44F00"/>
    <w:rsid w:val="00E454AE"/>
    <w:rsid w:val="00E47F9B"/>
    <w:rsid w:val="00E51B68"/>
    <w:rsid w:val="00E534B8"/>
    <w:rsid w:val="00E540EE"/>
    <w:rsid w:val="00E548D2"/>
    <w:rsid w:val="00E56ABC"/>
    <w:rsid w:val="00E60CC5"/>
    <w:rsid w:val="00E720F3"/>
    <w:rsid w:val="00E74E35"/>
    <w:rsid w:val="00E757ED"/>
    <w:rsid w:val="00E77013"/>
    <w:rsid w:val="00E80E49"/>
    <w:rsid w:val="00E84F75"/>
    <w:rsid w:val="00E8557E"/>
    <w:rsid w:val="00E87AE5"/>
    <w:rsid w:val="00E94892"/>
    <w:rsid w:val="00E97322"/>
    <w:rsid w:val="00EA1AFB"/>
    <w:rsid w:val="00EA3169"/>
    <w:rsid w:val="00EA7E50"/>
    <w:rsid w:val="00EB1792"/>
    <w:rsid w:val="00EC3A2B"/>
    <w:rsid w:val="00EC4CE8"/>
    <w:rsid w:val="00EC5D34"/>
    <w:rsid w:val="00EC7CFB"/>
    <w:rsid w:val="00ED3689"/>
    <w:rsid w:val="00ED5074"/>
    <w:rsid w:val="00ED628C"/>
    <w:rsid w:val="00ED7F95"/>
    <w:rsid w:val="00EE1F5C"/>
    <w:rsid w:val="00EE594C"/>
    <w:rsid w:val="00EE5C60"/>
    <w:rsid w:val="00EE7BBF"/>
    <w:rsid w:val="00EF21C7"/>
    <w:rsid w:val="00EF3345"/>
    <w:rsid w:val="00EF3EE8"/>
    <w:rsid w:val="00EF5DE3"/>
    <w:rsid w:val="00F03366"/>
    <w:rsid w:val="00F07C42"/>
    <w:rsid w:val="00F1311B"/>
    <w:rsid w:val="00F13B7A"/>
    <w:rsid w:val="00F15C4D"/>
    <w:rsid w:val="00F235F8"/>
    <w:rsid w:val="00F23B0B"/>
    <w:rsid w:val="00F26CB5"/>
    <w:rsid w:val="00F27291"/>
    <w:rsid w:val="00F31F46"/>
    <w:rsid w:val="00F329F5"/>
    <w:rsid w:val="00F35B56"/>
    <w:rsid w:val="00F44598"/>
    <w:rsid w:val="00F45268"/>
    <w:rsid w:val="00F45416"/>
    <w:rsid w:val="00F51E6E"/>
    <w:rsid w:val="00F51FCF"/>
    <w:rsid w:val="00F52C9B"/>
    <w:rsid w:val="00F52FE3"/>
    <w:rsid w:val="00F54C0E"/>
    <w:rsid w:val="00F552BD"/>
    <w:rsid w:val="00F61BAF"/>
    <w:rsid w:val="00F64E6E"/>
    <w:rsid w:val="00F74BD2"/>
    <w:rsid w:val="00F75B9B"/>
    <w:rsid w:val="00F75D75"/>
    <w:rsid w:val="00F85A92"/>
    <w:rsid w:val="00F87F2A"/>
    <w:rsid w:val="00F87FF7"/>
    <w:rsid w:val="00F91C70"/>
    <w:rsid w:val="00F92654"/>
    <w:rsid w:val="00F92B58"/>
    <w:rsid w:val="00F94331"/>
    <w:rsid w:val="00F96271"/>
    <w:rsid w:val="00F97456"/>
    <w:rsid w:val="00FA0293"/>
    <w:rsid w:val="00FA1830"/>
    <w:rsid w:val="00FA3425"/>
    <w:rsid w:val="00FA349D"/>
    <w:rsid w:val="00FA6520"/>
    <w:rsid w:val="00FA6D36"/>
    <w:rsid w:val="00FA7045"/>
    <w:rsid w:val="00FA7D5A"/>
    <w:rsid w:val="00FB06BA"/>
    <w:rsid w:val="00FB1D86"/>
    <w:rsid w:val="00FD1D68"/>
    <w:rsid w:val="00FE6915"/>
    <w:rsid w:val="01285BC8"/>
    <w:rsid w:val="01314472"/>
    <w:rsid w:val="016F2C77"/>
    <w:rsid w:val="0174DA9B"/>
    <w:rsid w:val="026F95FE"/>
    <w:rsid w:val="02AC6478"/>
    <w:rsid w:val="04383A82"/>
    <w:rsid w:val="0460F8A9"/>
    <w:rsid w:val="05AF4E18"/>
    <w:rsid w:val="063356C8"/>
    <w:rsid w:val="0660452B"/>
    <w:rsid w:val="06663978"/>
    <w:rsid w:val="075D8840"/>
    <w:rsid w:val="0856E296"/>
    <w:rsid w:val="08DA6EC8"/>
    <w:rsid w:val="08E65762"/>
    <w:rsid w:val="08EDDF46"/>
    <w:rsid w:val="091F65B7"/>
    <w:rsid w:val="0A034E99"/>
    <w:rsid w:val="0A0AA3AC"/>
    <w:rsid w:val="0AC7B62A"/>
    <w:rsid w:val="0AC916F0"/>
    <w:rsid w:val="0AF61472"/>
    <w:rsid w:val="0B1F8AA1"/>
    <w:rsid w:val="0B592BEC"/>
    <w:rsid w:val="0BC86D40"/>
    <w:rsid w:val="0BEAA1AE"/>
    <w:rsid w:val="0BF38BED"/>
    <w:rsid w:val="0C10174C"/>
    <w:rsid w:val="0C7604A5"/>
    <w:rsid w:val="0EFC355A"/>
    <w:rsid w:val="0F60A86A"/>
    <w:rsid w:val="1097099C"/>
    <w:rsid w:val="11345294"/>
    <w:rsid w:val="11EE47B5"/>
    <w:rsid w:val="1240BAD5"/>
    <w:rsid w:val="1285B1C4"/>
    <w:rsid w:val="12C4B466"/>
    <w:rsid w:val="13031211"/>
    <w:rsid w:val="137E0783"/>
    <w:rsid w:val="1397F8EE"/>
    <w:rsid w:val="13A33A59"/>
    <w:rsid w:val="141A91B9"/>
    <w:rsid w:val="14BAE472"/>
    <w:rsid w:val="14C6CD0C"/>
    <w:rsid w:val="14F94EA6"/>
    <w:rsid w:val="174BA6B6"/>
    <w:rsid w:val="1797F2B8"/>
    <w:rsid w:val="184D300B"/>
    <w:rsid w:val="18EDD00B"/>
    <w:rsid w:val="1A303CE0"/>
    <w:rsid w:val="1A8F8067"/>
    <w:rsid w:val="1B038168"/>
    <w:rsid w:val="1B6C8D2F"/>
    <w:rsid w:val="1BE01537"/>
    <w:rsid w:val="1C6FF762"/>
    <w:rsid w:val="1CA92D2D"/>
    <w:rsid w:val="1D224F3B"/>
    <w:rsid w:val="1D4CB588"/>
    <w:rsid w:val="1DCD29C8"/>
    <w:rsid w:val="1DD5970F"/>
    <w:rsid w:val="1DE0C27F"/>
    <w:rsid w:val="1E33359F"/>
    <w:rsid w:val="1E9C7B94"/>
    <w:rsid w:val="20D17414"/>
    <w:rsid w:val="20E134F7"/>
    <w:rsid w:val="213211F0"/>
    <w:rsid w:val="2138AACF"/>
    <w:rsid w:val="21B2E26D"/>
    <w:rsid w:val="24028911"/>
    <w:rsid w:val="24A17B04"/>
    <w:rsid w:val="2535F705"/>
    <w:rsid w:val="25747122"/>
    <w:rsid w:val="2590C671"/>
    <w:rsid w:val="25D937CC"/>
    <w:rsid w:val="2670A1DB"/>
    <w:rsid w:val="2687DC85"/>
    <w:rsid w:val="26A2284C"/>
    <w:rsid w:val="27090412"/>
    <w:rsid w:val="27118D8B"/>
    <w:rsid w:val="28CE7250"/>
    <w:rsid w:val="29037E6D"/>
    <w:rsid w:val="29063C94"/>
    <w:rsid w:val="29BDCD85"/>
    <w:rsid w:val="2A0CB460"/>
    <w:rsid w:val="2A244FA3"/>
    <w:rsid w:val="2C1A7FAF"/>
    <w:rsid w:val="2C2C84CF"/>
    <w:rsid w:val="2C70790A"/>
    <w:rsid w:val="2E0B6DDD"/>
    <w:rsid w:val="2E19CC31"/>
    <w:rsid w:val="2E1B2CF7"/>
    <w:rsid w:val="2E6DA017"/>
    <w:rsid w:val="2EA29A89"/>
    <w:rsid w:val="2EAB41F3"/>
    <w:rsid w:val="2F3CB7B5"/>
    <w:rsid w:val="2F710A4A"/>
    <w:rsid w:val="2F754799"/>
    <w:rsid w:val="2F7597F8"/>
    <w:rsid w:val="2FC37D6A"/>
    <w:rsid w:val="310BDE8C"/>
    <w:rsid w:val="31BFE719"/>
    <w:rsid w:val="32543FAE"/>
    <w:rsid w:val="33590AA7"/>
    <w:rsid w:val="33B8F9F8"/>
    <w:rsid w:val="349479B8"/>
    <w:rsid w:val="34C84A70"/>
    <w:rsid w:val="35015B1A"/>
    <w:rsid w:val="3505E409"/>
    <w:rsid w:val="3616CA6D"/>
    <w:rsid w:val="376EC3F0"/>
    <w:rsid w:val="38305472"/>
    <w:rsid w:val="38FB6097"/>
    <w:rsid w:val="3927C00D"/>
    <w:rsid w:val="39587D6D"/>
    <w:rsid w:val="397E5A92"/>
    <w:rsid w:val="3A9DBCBD"/>
    <w:rsid w:val="3ABD3E0E"/>
    <w:rsid w:val="3BF39A10"/>
    <w:rsid w:val="3C3616F1"/>
    <w:rsid w:val="3D314B25"/>
    <w:rsid w:val="3D8252E7"/>
    <w:rsid w:val="3ED8303A"/>
    <w:rsid w:val="4097413A"/>
    <w:rsid w:val="41015215"/>
    <w:rsid w:val="4132D886"/>
    <w:rsid w:val="4249B337"/>
    <w:rsid w:val="425540E5"/>
    <w:rsid w:val="4363FA33"/>
    <w:rsid w:val="43F11146"/>
    <w:rsid w:val="44BAF103"/>
    <w:rsid w:val="44DCE6B3"/>
    <w:rsid w:val="45404E81"/>
    <w:rsid w:val="462BBF47"/>
    <w:rsid w:val="465889F8"/>
    <w:rsid w:val="47022BF8"/>
    <w:rsid w:val="47CC87D6"/>
    <w:rsid w:val="47D57080"/>
    <w:rsid w:val="486F94AD"/>
    <w:rsid w:val="48837336"/>
    <w:rsid w:val="4914E8F8"/>
    <w:rsid w:val="4935CB0F"/>
    <w:rsid w:val="49C2B7E2"/>
    <w:rsid w:val="4ADBFFDD"/>
    <w:rsid w:val="4B24A608"/>
    <w:rsid w:val="4B308EA2"/>
    <w:rsid w:val="4B920F3B"/>
    <w:rsid w:val="4BEDEFA2"/>
    <w:rsid w:val="4C537A26"/>
    <w:rsid w:val="4C5A28AA"/>
    <w:rsid w:val="4C67970C"/>
    <w:rsid w:val="4CCDF29A"/>
    <w:rsid w:val="4D0A6586"/>
    <w:rsid w:val="4E044E9C"/>
    <w:rsid w:val="4F7E9AD6"/>
    <w:rsid w:val="4F920B54"/>
    <w:rsid w:val="500BF681"/>
    <w:rsid w:val="50687805"/>
    <w:rsid w:val="5069852D"/>
    <w:rsid w:val="511C5537"/>
    <w:rsid w:val="51BA89C9"/>
    <w:rsid w:val="51D64EC5"/>
    <w:rsid w:val="51F80E44"/>
    <w:rsid w:val="5403E8A6"/>
    <w:rsid w:val="54E1EE24"/>
    <w:rsid w:val="5526E513"/>
    <w:rsid w:val="566629BF"/>
    <w:rsid w:val="56844A4A"/>
    <w:rsid w:val="56BADF38"/>
    <w:rsid w:val="56D01521"/>
    <w:rsid w:val="56E59A61"/>
    <w:rsid w:val="570B0FFF"/>
    <w:rsid w:val="573C9670"/>
    <w:rsid w:val="57BF8FD6"/>
    <w:rsid w:val="58FBF1FB"/>
    <w:rsid w:val="59436AD6"/>
    <w:rsid w:val="5ABEBDC7"/>
    <w:rsid w:val="5C357D31"/>
    <w:rsid w:val="5C4DF96A"/>
    <w:rsid w:val="5DD645C0"/>
    <w:rsid w:val="5DDF2E6A"/>
    <w:rsid w:val="5DFC2C1C"/>
    <w:rsid w:val="5E0F5415"/>
    <w:rsid w:val="5EF3949B"/>
    <w:rsid w:val="5EFA920A"/>
    <w:rsid w:val="5F080E3B"/>
    <w:rsid w:val="5F1EA6E2"/>
    <w:rsid w:val="5F45B017"/>
    <w:rsid w:val="5FCC75CC"/>
    <w:rsid w:val="5FD725D9"/>
    <w:rsid w:val="60D468EE"/>
    <w:rsid w:val="61016670"/>
    <w:rsid w:val="613A4C8C"/>
    <w:rsid w:val="6191A6AE"/>
    <w:rsid w:val="632DB074"/>
    <w:rsid w:val="639E114E"/>
    <w:rsid w:val="647155D6"/>
    <w:rsid w:val="6484EE8D"/>
    <w:rsid w:val="64A3BFBC"/>
    <w:rsid w:val="66B88DA4"/>
    <w:rsid w:val="6775A022"/>
    <w:rsid w:val="67A3FE6A"/>
    <w:rsid w:val="680715E4"/>
    <w:rsid w:val="68416F49"/>
    <w:rsid w:val="68B89130"/>
    <w:rsid w:val="68C97693"/>
    <w:rsid w:val="697A60F2"/>
    <w:rsid w:val="697DD54E"/>
    <w:rsid w:val="6B45A712"/>
    <w:rsid w:val="6D98C77A"/>
    <w:rsid w:val="6DF548EA"/>
    <w:rsid w:val="6DF6C848"/>
    <w:rsid w:val="6E424775"/>
    <w:rsid w:val="6FCC9962"/>
    <w:rsid w:val="70C87BB1"/>
    <w:rsid w:val="7198C144"/>
    <w:rsid w:val="71B5C79C"/>
    <w:rsid w:val="7267F188"/>
    <w:rsid w:val="7325960D"/>
    <w:rsid w:val="734E8DE8"/>
    <w:rsid w:val="7443975A"/>
    <w:rsid w:val="74FFEE85"/>
    <w:rsid w:val="7546F242"/>
    <w:rsid w:val="75E0E3C3"/>
    <w:rsid w:val="768D1F16"/>
    <w:rsid w:val="77B16B60"/>
    <w:rsid w:val="77E6EDCC"/>
    <w:rsid w:val="7834042B"/>
    <w:rsid w:val="787EBC96"/>
    <w:rsid w:val="7A5D2606"/>
    <w:rsid w:val="7B1BCC1B"/>
    <w:rsid w:val="7BC63DDF"/>
    <w:rsid w:val="7C57F354"/>
    <w:rsid w:val="7C68835B"/>
    <w:rsid w:val="7CBAF67B"/>
    <w:rsid w:val="7D77D628"/>
    <w:rsid w:val="7DA43D25"/>
    <w:rsid w:val="7DD87A8C"/>
    <w:rsid w:val="7EB12687"/>
    <w:rsid w:val="7EED6E82"/>
    <w:rsid w:val="7F5A95B6"/>
    <w:rsid w:val="7F879338"/>
  </w:rsids>
  <w:docVars>
    <w:docVar w:name="__Grammarly_42___1" w:val="H4sIAAAAAAAEAKtWcslP9kxRslIyNDYyt7Q0MjA2MTcxMTIyNDVU0lEKTi0uzszPAykwqQUAU7Oeq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DC90DCC"/>
  <w15:chartTrackingRefBased/>
  <w15:docId w15:val="{AA9B7CE1-3F44-45ED-8864-54DB39764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7854"/>
  </w:style>
  <w:style w:type="paragraph" w:styleId="Heading1">
    <w:name w:val="heading 1"/>
    <w:basedOn w:val="Normal"/>
    <w:next w:val="Normal"/>
    <w:link w:val="Heading1Char"/>
    <w:uiPriority w:val="9"/>
    <w:qFormat/>
    <w:rsid w:val="00F235F8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40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A6B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6B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6B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B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BB4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61310F"/>
  </w:style>
  <w:style w:type="character" w:customStyle="1" w:styleId="eop">
    <w:name w:val="eop"/>
    <w:basedOn w:val="DefaultParagraphFont"/>
    <w:rsid w:val="0061310F"/>
  </w:style>
  <w:style w:type="paragraph" w:styleId="BalloonText">
    <w:name w:val="Balloon Text"/>
    <w:basedOn w:val="Normal"/>
    <w:link w:val="BalloonTextChar"/>
    <w:uiPriority w:val="99"/>
    <w:semiHidden/>
    <w:unhideWhenUsed/>
    <w:rsid w:val="00E84F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F7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005D1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3E4EE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47F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B2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35FB8"/>
  </w:style>
  <w:style w:type="character" w:styleId="Hyperlink">
    <w:name w:val="Hyperlink"/>
    <w:basedOn w:val="DefaultParagraphFont"/>
    <w:uiPriority w:val="99"/>
    <w:unhideWhenUsed/>
    <w:rsid w:val="005A6A2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35F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40EE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2E4848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EE7BBF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B56D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3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366"/>
  </w:style>
  <w:style w:type="paragraph" w:styleId="Footer">
    <w:name w:val="footer"/>
    <w:basedOn w:val="Normal"/>
    <w:link w:val="FooterChar"/>
    <w:uiPriority w:val="99"/>
    <w:unhideWhenUsed/>
    <w:rsid w:val="00F03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3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mailto:NSFworkforce_survey@norc.org" TargetMode="Externa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8BE9DCE60E714491DC93177304CAE1" ma:contentTypeVersion="4" ma:contentTypeDescription="Create a new document." ma:contentTypeScope="" ma:versionID="4d1ab70af046564414c056defefbeef8">
  <xsd:schema xmlns:xsd="http://www.w3.org/2001/XMLSchema" xmlns:xs="http://www.w3.org/2001/XMLSchema" xmlns:p="http://schemas.microsoft.com/office/2006/metadata/properties" xmlns:ns2="54e3cdaf-c082-41f9-82aa-801f57aed96a" targetNamespace="http://schemas.microsoft.com/office/2006/metadata/properties" ma:root="true" ma:fieldsID="ec98f8b10713498004d9c2c1ad6cf117" ns2:_="">
    <xsd:import namespace="54e3cdaf-c082-41f9-82aa-801f57ae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3cdaf-c082-41f9-82aa-801f57aed9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A0B2E5-1D45-4D72-8466-6E526B1594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B79BE2-1FDF-410B-83F0-CAB5A615BD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250A8A-4B53-412C-AA85-ACFD5B8D2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e3cdaf-c082-41f9-82aa-801f57ae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9DEB9F-CE45-464C-8ACF-27C32478A9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2192</Words>
  <Characters>12495</Characters>
  <Application>Microsoft Office Word</Application>
  <DocSecurity>0</DocSecurity>
  <Lines>104</Lines>
  <Paragraphs>29</Paragraphs>
  <ScaleCrop>false</ScaleCrop>
  <Company/>
  <LinksUpToDate>false</LinksUpToDate>
  <CharactersWithSpaces>1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ine Bulgar-Medina</dc:creator>
  <cp:lastModifiedBy>Jones, Gigi</cp:lastModifiedBy>
  <cp:revision>15</cp:revision>
  <dcterms:created xsi:type="dcterms:W3CDTF">2026-01-28T16:20:00Z</dcterms:created>
  <dcterms:modified xsi:type="dcterms:W3CDTF">2026-02-24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8BE9DCE60E714491DC93177304CAE1</vt:lpwstr>
  </property>
</Properties>
</file>